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FDDAD3A">
      <w:pPr>
        <w:pStyle w:val="3"/>
        <w:jc w:val="both"/>
        <w:rPr>
          <w:rFonts w:hint="eastAsia" w:ascii="黑体" w:hAnsi="黑体" w:eastAsia="黑体" w:cs="黑体"/>
          <w:lang w:eastAsia="zh-CN"/>
        </w:rPr>
      </w:pPr>
      <w:bookmarkStart w:id="0" w:name="_Toc187338432"/>
      <w:bookmarkStart w:id="1" w:name="_Toc187324016"/>
      <w:r>
        <w:rPr>
          <w:rFonts w:hint="eastAsia" w:ascii="黑体" w:hAnsi="黑体" w:eastAsia="黑体" w:cs="黑体"/>
          <w:lang w:eastAsia="zh-CN"/>
        </w:rPr>
        <w:t>附件</w:t>
      </w:r>
    </w:p>
    <w:p w14:paraId="7C08D673">
      <w:pPr>
        <w:pStyle w:val="3"/>
        <w:jc w:val="center"/>
        <w:rPr>
          <w:rFonts w:hint="eastAsia" w:ascii="方正小标宋简体" w:eastAsia="方正小标宋简体"/>
          <w:sz w:val="36"/>
          <w:szCs w:val="36"/>
        </w:rPr>
      </w:pPr>
      <w:r>
        <w:rPr>
          <w:rFonts w:hint="eastAsia" w:ascii="方正小标宋简体" w:eastAsia="方正小标宋简体"/>
          <w:sz w:val="36"/>
          <w:szCs w:val="36"/>
        </w:rPr>
        <w:t>第六批国家级非物质文化遗产代表性传承人</w:t>
      </w:r>
      <w:r>
        <w:rPr>
          <w:rFonts w:hint="eastAsia" w:ascii="方正小标宋简体" w:eastAsia="方正小标宋简体"/>
          <w:sz w:val="36"/>
          <w:szCs w:val="36"/>
          <w:lang w:eastAsia="zh-CN"/>
        </w:rPr>
        <w:t>名单</w:t>
      </w:r>
      <w:r>
        <w:rPr>
          <w:rFonts w:ascii="方正小标宋简体" w:eastAsia="方正小标宋简体"/>
          <w:sz w:val="36"/>
          <w:szCs w:val="36"/>
        </w:rPr>
        <w:br w:type="textWrapping"/>
      </w:r>
      <w:r>
        <w:rPr>
          <w:rFonts w:hint="eastAsia" w:ascii="方正小标宋简体" w:eastAsia="方正小标宋简体"/>
          <w:sz w:val="36"/>
          <w:szCs w:val="36"/>
        </w:rPr>
        <w:t>（共94</w:t>
      </w:r>
      <w:r>
        <w:rPr>
          <w:rFonts w:hint="eastAsia" w:ascii="方正小标宋简体" w:eastAsia="方正小标宋简体"/>
          <w:sz w:val="36"/>
          <w:szCs w:val="36"/>
          <w:lang w:val="en-US" w:eastAsia="zh-CN"/>
        </w:rPr>
        <w:t>2</w:t>
      </w:r>
      <w:r>
        <w:rPr>
          <w:rFonts w:hint="eastAsia" w:ascii="方正小标宋简体" w:eastAsia="方正小标宋简体"/>
          <w:sz w:val="36"/>
          <w:szCs w:val="36"/>
        </w:rPr>
        <w:t>人）</w:t>
      </w:r>
      <w:bookmarkEnd w:id="0"/>
      <w:bookmarkEnd w:id="1"/>
    </w:p>
    <w:p w14:paraId="71BF434A">
      <w:pPr>
        <w:rPr>
          <w:rFonts w:hint="eastAsia"/>
        </w:rPr>
      </w:pPr>
    </w:p>
    <w:tbl>
      <w:tblPr>
        <w:tblStyle w:val="16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97"/>
        <w:gridCol w:w="1425"/>
        <w:gridCol w:w="740"/>
        <w:gridCol w:w="711"/>
        <w:gridCol w:w="1178"/>
        <w:gridCol w:w="2025"/>
        <w:gridCol w:w="1846"/>
      </w:tblGrid>
      <w:tr w14:paraId="64AF4C20">
        <w:trPr>
          <w:trHeight w:val="454" w:hRule="atLeast"/>
          <w:tblHeader/>
        </w:trPr>
        <w:tc>
          <w:tcPr>
            <w:tcW w:w="35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7731A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序号</w:t>
            </w:r>
          </w:p>
        </w:tc>
        <w:tc>
          <w:tcPr>
            <w:tcW w:w="836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278FE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spacing w:val="111"/>
                <w:kern w:val="0"/>
                <w:sz w:val="22"/>
                <w:fitText w:val="663" w:id="-783512831"/>
              </w:rPr>
              <w:t>姓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spacing w:val="0"/>
                <w:kern w:val="0"/>
                <w:sz w:val="22"/>
                <w:fitText w:val="663" w:id="-783512831"/>
              </w:rPr>
              <w:t>名</w:t>
            </w:r>
          </w:p>
        </w:tc>
        <w:tc>
          <w:tcPr>
            <w:tcW w:w="434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71244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性别</w:t>
            </w:r>
          </w:p>
        </w:tc>
        <w:tc>
          <w:tcPr>
            <w:tcW w:w="417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604A7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民族</w:t>
            </w:r>
          </w:p>
        </w:tc>
        <w:tc>
          <w:tcPr>
            <w:tcW w:w="691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670C4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代表性</w:t>
            </w:r>
            <w:r>
              <w:rPr>
                <w:rFonts w:ascii="黑体" w:hAnsi="黑体" w:eastAsia="黑体" w:cs="Calibri"/>
                <w:b/>
                <w:bCs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项目编号</w:t>
            </w:r>
          </w:p>
        </w:tc>
        <w:tc>
          <w:tcPr>
            <w:tcW w:w="1188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BCC4B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代表性项目名称</w:t>
            </w:r>
          </w:p>
        </w:tc>
        <w:tc>
          <w:tcPr>
            <w:tcW w:w="1081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5F56F">
            <w:pPr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代表性项目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  <w:t>申报地区或单位</w:t>
            </w:r>
          </w:p>
        </w:tc>
      </w:tr>
      <w:tr w14:paraId="5404D7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23FF8">
            <w:pPr>
              <w:keepNext/>
              <w:widowControl/>
              <w:jc w:val="center"/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一、民间文学（41人）</w:t>
            </w:r>
          </w:p>
        </w:tc>
      </w:tr>
      <w:tr w14:paraId="2E8EBB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A80E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63F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朝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A44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C4EF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2AA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7C99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D85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黄平县</w:t>
            </w:r>
          </w:p>
        </w:tc>
      </w:tr>
      <w:tr w14:paraId="056575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55D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88E3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启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5B09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7AB6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63E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423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歌（簪汪传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35AB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贵阳市清镇市</w:t>
            </w:r>
          </w:p>
        </w:tc>
      </w:tr>
      <w:tr w14:paraId="38744D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360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8A5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洪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8DC5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CED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E98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252B5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D64A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台江县</w:t>
            </w:r>
          </w:p>
        </w:tc>
      </w:tr>
      <w:tr w14:paraId="2A45E2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0608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ED77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覃安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997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CAA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DAF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309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洛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6F7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田阳县</w:t>
            </w:r>
          </w:p>
        </w:tc>
      </w:tr>
      <w:tr w14:paraId="5DD52A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C9B0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515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骆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500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F54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3C20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E4F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梁祝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79C45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汝南县</w:t>
            </w:r>
          </w:p>
        </w:tc>
      </w:tr>
      <w:tr w14:paraId="33B78D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642C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FD405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何士环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何世环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944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34E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81C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AF40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说部（孙吴县满语故事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26E4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黑河市孙吴县</w:t>
            </w:r>
          </w:p>
        </w:tc>
      </w:tr>
      <w:tr w14:paraId="167788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F258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1A9B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正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13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347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0D9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DE5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宝卷（靖江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3545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靖江市</w:t>
            </w:r>
          </w:p>
        </w:tc>
      </w:tr>
      <w:tr w14:paraId="6657B0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F0B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E16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旭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A71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8C1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022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792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西宝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DE0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武威市凉州区</w:t>
            </w:r>
          </w:p>
        </w:tc>
      </w:tr>
      <w:tr w14:paraId="0F9DD05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FD1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8B8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丽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E08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E47C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9A9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1B1D8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宝卷（吴地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937C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0C9C38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88A9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8CA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裴陆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F3C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003E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F76F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004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宝卷（岷县宝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AE8C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定西市岷县</w:t>
            </w:r>
          </w:p>
        </w:tc>
      </w:tr>
      <w:tr w14:paraId="351A03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52E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CEA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发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EC2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A68D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C76E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F714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耿村民间故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6864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藁城市</w:t>
            </w:r>
          </w:p>
        </w:tc>
      </w:tr>
      <w:tr w14:paraId="310AF4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7FED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2AC4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唐建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408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A42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C6BB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1C6F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E3E9F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662E15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AA5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C18C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晓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5670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B57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B64A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4D50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935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青浦区</w:t>
            </w:r>
          </w:p>
        </w:tc>
      </w:tr>
      <w:tr w14:paraId="38AED4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4BA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D1AF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努日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图日干巴依（江努尔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图日干巴依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13B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BD92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柯尔克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93C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C25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玛纳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F84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克孜勒苏柯尔克孜自治州</w:t>
            </w:r>
          </w:p>
        </w:tc>
      </w:tr>
      <w:tr w14:paraId="07CEC5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80F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34B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都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0B35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E816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F80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A69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江格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1CA7F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自治区巴音郭楞蒙古自治州</w:t>
            </w:r>
          </w:p>
        </w:tc>
      </w:tr>
      <w:tr w14:paraId="7CDB22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516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649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昆其克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恰克尔塔（查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功其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4BEB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7194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EFB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7436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27C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2CC837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685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D04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达玛仁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FEE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CAD0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8C59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F128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D60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巴林右旗</w:t>
            </w:r>
          </w:p>
        </w:tc>
      </w:tr>
      <w:tr w14:paraId="7EB2F8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F4F2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1BC5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查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B90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EF28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CAB6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966E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776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1FC0A7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A026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E57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西多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CBC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311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734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23369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格萨（斯）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5FD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0E2319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348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429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E62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E5C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5BB4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3E0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诗玛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399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石林彝族自治县</w:t>
            </w:r>
          </w:p>
        </w:tc>
      </w:tr>
      <w:tr w14:paraId="45AD3E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CC4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229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国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E6EB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FA4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2A09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C5D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畲族小说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24E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霞浦县</w:t>
            </w:r>
          </w:p>
        </w:tc>
      </w:tr>
      <w:tr w14:paraId="779EC6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05D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B55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兴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E46B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A8E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E22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72A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林寺谜语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FE82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宜都市</w:t>
            </w:r>
          </w:p>
        </w:tc>
      </w:tr>
      <w:tr w14:paraId="64F249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2F69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346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哲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30C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BA5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03E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F89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谜语（澄海灯谜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550A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澄海区</w:t>
            </w:r>
          </w:p>
        </w:tc>
      </w:tr>
      <w:tr w14:paraId="3E713A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C70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9CDA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池尚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586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12F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5FA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EB0F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八达岭长城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7C50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延庆县</w:t>
            </w:r>
          </w:p>
        </w:tc>
      </w:tr>
      <w:tr w14:paraId="457D96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5D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D5E4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作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65D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0DDF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F96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E94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昭君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0715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兴山县</w:t>
            </w:r>
          </w:p>
        </w:tc>
      </w:tr>
      <w:tr w14:paraId="433C0F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DDB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A726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崔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3EA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4C2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31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E2F3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民间故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1B1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文学艺术界联合会民间文艺家协会</w:t>
            </w:r>
          </w:p>
        </w:tc>
      </w:tr>
      <w:tr w14:paraId="7B1CD0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6C69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5800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龙再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621C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BAC1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E31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DCFF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仰阿莎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FEC4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</w:t>
            </w:r>
          </w:p>
        </w:tc>
      </w:tr>
      <w:tr w14:paraId="36F470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635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567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839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B99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A1CB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5D08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梅葛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87B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楚雄彝族自治州</w:t>
            </w:r>
          </w:p>
        </w:tc>
      </w:tr>
      <w:tr w14:paraId="5D4FDF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024A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8D6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依布拉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亚克甫（依布拉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亚合甫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D0EB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4B01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B66A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CFA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族达斯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421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51DE22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FC4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7141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云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8A8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ED7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68BC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83B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珠郎娘美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4FF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榕江县</w:t>
            </w:r>
          </w:p>
        </w:tc>
      </w:tr>
      <w:tr w14:paraId="530FB9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EBB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66F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陆顺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9227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F3B9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180B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13D3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族嘹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EC0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平果县</w:t>
            </w:r>
          </w:p>
        </w:tc>
      </w:tr>
      <w:tr w14:paraId="4CAFE6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1A9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C1F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萨伍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麦乎提（萨吾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赫苏提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010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D2B4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柯尔克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1E8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A7486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柯尔克孜约隆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048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师范大学</w:t>
            </w:r>
          </w:p>
        </w:tc>
      </w:tr>
      <w:tr w14:paraId="1D9824F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0A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FEED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金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BBA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0A9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A85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A614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禹的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3D7D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汶川县</w:t>
            </w:r>
          </w:p>
        </w:tc>
      </w:tr>
      <w:tr w14:paraId="6D16F9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3133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202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156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6EF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276C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77E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祝赞词（肃北蒙古族祝赞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A68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酒泉市肃北蒙古族自治县</w:t>
            </w:r>
          </w:p>
        </w:tc>
      </w:tr>
      <w:tr w14:paraId="71474C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9A20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B90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蓝永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93A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E4D5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D609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4F53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密洛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8403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都安瑶族自治县</w:t>
            </w:r>
          </w:p>
        </w:tc>
      </w:tr>
      <w:tr w14:paraId="68CB4B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8122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C4C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虾其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4D0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187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83A8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8AF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细先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29E5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弥勒县</w:t>
            </w:r>
          </w:p>
        </w:tc>
      </w:tr>
      <w:tr w14:paraId="5054AD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BF9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67E2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万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那仁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EB6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9C5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B6A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E9AE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谚语（哈萨克族谚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E2CA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伊犁哈萨克自治州特克斯县</w:t>
            </w:r>
          </w:p>
        </w:tc>
      </w:tr>
      <w:tr w14:paraId="27D3DF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515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31EE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清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6CC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1D2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8A6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A13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老子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EA03A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灵宝市</w:t>
            </w:r>
          </w:p>
        </w:tc>
      </w:tr>
      <w:tr w14:paraId="342EE1C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746B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F42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地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4D1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014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83E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B16C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毕阿史拉则传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E5B8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金阳县</w:t>
            </w:r>
          </w:p>
        </w:tc>
      </w:tr>
      <w:tr w14:paraId="53ADDC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1C17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DE3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令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C2F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7D8C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36A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4B19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常山喝彩歌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7CAA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常山县</w:t>
            </w:r>
          </w:p>
        </w:tc>
      </w:tr>
      <w:tr w14:paraId="6B500E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B1D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55F0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田如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0A61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7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F54B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仿宋_GB2312" w:hAnsi="Times New Roman" w:eastAsia="仿宋_GB2312" w:cs="仿宋_GB2312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842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1B0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狄雄萨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BF4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铜仁市松桃苗族自治县</w:t>
            </w:r>
          </w:p>
        </w:tc>
      </w:tr>
      <w:tr w14:paraId="02C56C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39D8D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二、传统音乐（95人）</w:t>
            </w:r>
          </w:p>
        </w:tc>
      </w:tr>
      <w:tr w14:paraId="4DA09D4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317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422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冀爱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B72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3E3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B55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F491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左权开花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5ED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左权县</w:t>
            </w:r>
          </w:p>
        </w:tc>
      </w:tr>
      <w:tr w14:paraId="6622A4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EFB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7E9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永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D1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3C9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97C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995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曲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905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河曲县</w:t>
            </w:r>
          </w:p>
        </w:tc>
      </w:tr>
      <w:tr w14:paraId="7BE5EC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74E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94F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斯琴格日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637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63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679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0EF2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长调民歌（乌珠穆沁长调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0583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锡林郭勒盟西乌珠穆沁旗</w:t>
            </w:r>
          </w:p>
        </w:tc>
      </w:tr>
      <w:tr w14:paraId="62B949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7610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9BF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闹尔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1135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645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2DE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9B72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长调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6C6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巴音郭楞蒙古自治州</w:t>
            </w:r>
          </w:p>
        </w:tc>
      </w:tr>
      <w:tr w14:paraId="23B0B6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71D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946E5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陈跃兰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陈月兰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9AE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DDA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E65B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66A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当涂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318A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马鞍山市</w:t>
            </w:r>
          </w:p>
        </w:tc>
      </w:tr>
      <w:tr w14:paraId="55D6A9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FA7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7FC7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德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610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35B3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D5B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16491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兴国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627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兴国县</w:t>
            </w:r>
          </w:p>
        </w:tc>
      </w:tr>
      <w:tr w14:paraId="3CE422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C24E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EF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万会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D247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988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1F2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4B3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兴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37F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兴山县</w:t>
            </w:r>
          </w:p>
        </w:tc>
      </w:tr>
      <w:tr w14:paraId="1597BA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6CD9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4B5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向佐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0B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0519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CBC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1A25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桑植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862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桑植县</w:t>
            </w:r>
          </w:p>
        </w:tc>
      </w:tr>
      <w:tr w14:paraId="2D5700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7B9F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DCD8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童爱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548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C0E9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513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7AD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梅州客家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5AD7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梅州市</w:t>
            </w:r>
          </w:p>
        </w:tc>
      </w:tr>
      <w:tr w14:paraId="56D063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95E3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3123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远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62D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ABF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AB2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B236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崖州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7B8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三亚市</w:t>
            </w:r>
          </w:p>
        </w:tc>
      </w:tr>
      <w:tr w14:paraId="316CCD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495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5DA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安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4DA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3C88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2C57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ED1C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紫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438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紫阳县</w:t>
            </w:r>
          </w:p>
        </w:tc>
      </w:tr>
      <w:tr w14:paraId="5930E4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03C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2F7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金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BAA3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893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裕固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2AF0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5811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裕固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0186B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肃南裕固族自治县</w:t>
            </w:r>
          </w:p>
        </w:tc>
      </w:tr>
      <w:tr w14:paraId="73FAF63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484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E1A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宝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C9F4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0DD1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AB6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AE1E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儿（老爷山花儿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E33B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大通回族土族自治县</w:t>
            </w:r>
          </w:p>
        </w:tc>
      </w:tr>
      <w:tr w14:paraId="23E4D7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FF8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419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建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E06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CD9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060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E667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儿（宁夏回族山花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C5E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宁夏回族自治区</w:t>
            </w:r>
          </w:p>
        </w:tc>
      </w:tr>
      <w:tr w14:paraId="4BAB02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5A1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8F7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文香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36F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FA3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6B3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100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儿（莲花山花儿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93E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康乐县</w:t>
            </w:r>
          </w:p>
        </w:tc>
      </w:tr>
      <w:tr w14:paraId="56149C1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3D0C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7FC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才合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D3A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3AED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7AA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FDE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拉伊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A34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南藏族自治州</w:t>
            </w:r>
          </w:p>
        </w:tc>
      </w:tr>
      <w:tr w14:paraId="4542F8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57E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B8C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学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7FF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4F29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E96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347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靖州苗族歌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鼟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5DD1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靖州苗族侗族自治县</w:t>
            </w:r>
          </w:p>
        </w:tc>
      </w:tr>
      <w:tr w14:paraId="7F36CB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B24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B17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广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4A0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128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0969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483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溪号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6E1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黔江区</w:t>
            </w:r>
          </w:p>
        </w:tc>
      </w:tr>
      <w:tr w14:paraId="08B239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42EC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910F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德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A3EE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23F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3193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2672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薅草锣鼓（长阳山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28D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长阳土家族自治县</w:t>
            </w:r>
          </w:p>
        </w:tc>
      </w:tr>
      <w:tr w14:paraId="6ED45D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F52B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CD5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世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266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2FA4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713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D9C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薅草锣鼓（宜昌薅草锣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DE977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宜昌市</w:t>
            </w:r>
          </w:p>
        </w:tc>
      </w:tr>
      <w:tr w14:paraId="55D011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ED36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AED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667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127B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5FF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8FF8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薅草锣鼓（金湖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DF8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金湖县</w:t>
            </w:r>
          </w:p>
        </w:tc>
      </w:tr>
      <w:tr w14:paraId="6BA90F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1990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A3CD2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吴长交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吴长姣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F301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6AC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DE0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FA150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侗族琵琶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1DAD7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榕江县</w:t>
            </w:r>
          </w:p>
        </w:tc>
      </w:tr>
      <w:tr w14:paraId="5FB5A7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45EE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BE6B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莫花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916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DF3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DA7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FBB0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壮族三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91BE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马山县</w:t>
            </w:r>
          </w:p>
        </w:tc>
      </w:tr>
      <w:tr w14:paraId="5E7E5E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28D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172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欧玉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320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BB1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0339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E6C8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瑶族蝴蝶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44F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富川瑶族自治县</w:t>
            </w:r>
          </w:p>
        </w:tc>
      </w:tr>
      <w:tr w14:paraId="00020C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9103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D89ADF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见车牙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见车亚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85D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A56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A70D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565B6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羌族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FB738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松潘县</w:t>
            </w:r>
          </w:p>
        </w:tc>
      </w:tr>
      <w:tr w14:paraId="0089D7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4FBE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1671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泽英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49A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4B0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759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31A51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阿尔麦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B3D2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黑水县</w:t>
            </w:r>
          </w:p>
        </w:tc>
      </w:tr>
      <w:tr w14:paraId="37F882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7823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D94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开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32F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96C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FCF9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FDD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声部民歌（苗族多声部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1115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剑河县</w:t>
            </w:r>
          </w:p>
        </w:tc>
      </w:tr>
      <w:tr w14:paraId="01889E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B50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857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苏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B966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97B2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8D1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632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澧水船工号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7AF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澧县</w:t>
            </w:r>
          </w:p>
        </w:tc>
      </w:tr>
      <w:tr w14:paraId="58B1EF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162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1A3E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BA8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98E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DAD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D88DB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（梅庵琴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FA8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</w:t>
            </w:r>
          </w:p>
        </w:tc>
      </w:tr>
      <w:tr w14:paraId="707A98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42A9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14F1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君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8A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B769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FF8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53AC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（浙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66B4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72968A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993F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A7B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区君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B59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A84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EAF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A7DD7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（岭南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1D56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02B6C2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98E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DD5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明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C78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E06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B59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5DAB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琴艺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3C53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313242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12A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E9A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包玉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36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819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2B4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2D4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马头琴音乐（蒙古勒津马头琴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5ED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阜新市</w:t>
            </w:r>
          </w:p>
        </w:tc>
      </w:tr>
      <w:tr w14:paraId="6EF2C9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E472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9BD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格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A0B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C41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7E18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3D5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马头琴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07B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</w:t>
            </w:r>
          </w:p>
        </w:tc>
      </w:tr>
      <w:tr w14:paraId="16DA98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4FB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A6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本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DA6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478E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851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7C4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灵璧菠林喇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7180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灵璧县</w:t>
            </w:r>
          </w:p>
        </w:tc>
      </w:tr>
      <w:tr w14:paraId="78B416C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B41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D17E2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谢海明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(</w:t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谢海民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7FA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72D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57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557D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于都唢呐公婆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CA2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于都县</w:t>
            </w:r>
          </w:p>
        </w:tc>
      </w:tr>
      <w:tr w14:paraId="3493CF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114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D193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化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42C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ACD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883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3FD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邹城平派鼓吹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CED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邹城市</w:t>
            </w:r>
          </w:p>
        </w:tc>
      </w:tr>
      <w:tr w14:paraId="1D188E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67C1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6CBD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希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D54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9EEF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EAC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36F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唐山花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6C44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海县</w:t>
            </w:r>
          </w:p>
        </w:tc>
      </w:tr>
      <w:tr w14:paraId="7A4EA4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CB0B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108B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索忠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466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613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29DF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3671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唢呐艺术（上党八音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8EC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子县</w:t>
            </w:r>
          </w:p>
        </w:tc>
      </w:tr>
      <w:tr w14:paraId="70A3FE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1D6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ED31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海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CC80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3011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C6F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F9A4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羌笛演奏及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29A3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茂县</w:t>
            </w:r>
          </w:p>
        </w:tc>
      </w:tr>
      <w:tr w14:paraId="318996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8FD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39AD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于水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250F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E09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3AD4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B7F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辽宁鼓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B2E2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</w:t>
            </w:r>
          </w:p>
        </w:tc>
      </w:tr>
      <w:tr w14:paraId="3BBB5D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8F70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5359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魏喜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705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D231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CFF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24F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嵊州吹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E0E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嵊州市</w:t>
            </w:r>
          </w:p>
        </w:tc>
      </w:tr>
      <w:tr w14:paraId="23EB3F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B97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687A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广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E4E1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A888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DA8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E07E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十番音乐（邵伯锣鼓小牌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AB0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江都市</w:t>
            </w:r>
          </w:p>
        </w:tc>
      </w:tr>
      <w:tr w14:paraId="632191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E4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61E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478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7A8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8E1F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6085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西南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76A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牡丹区</w:t>
            </w:r>
          </w:p>
        </w:tc>
      </w:tr>
      <w:tr w14:paraId="602634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FF48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F5E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镇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FA7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9F9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7A64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118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DBDB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39D950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FFD8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2E5C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桂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D13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498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EC9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CE8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5B2F1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7E5162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447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613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贺志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AFD4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C2E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7FEE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3B5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梁平癞子锣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8E8369">
            <w:pPr>
              <w:widowControl/>
              <w:jc w:val="left"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梁平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县</w:t>
            </w:r>
          </w:p>
        </w:tc>
      </w:tr>
      <w:tr w14:paraId="26921E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75B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10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德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5724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50B5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42D9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5FCC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家族打溜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FB7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五峰土家族自治县</w:t>
            </w:r>
          </w:p>
        </w:tc>
      </w:tr>
      <w:tr w14:paraId="3E7309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B76D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9EAB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海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52BA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5FF2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1376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FCD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北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5EC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永年县</w:t>
            </w:r>
          </w:p>
        </w:tc>
      </w:tr>
      <w:tr w14:paraId="2AD679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D6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A15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C0B5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37C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CCC2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A75F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南威风锣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DA4DF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临汾市</w:t>
            </w:r>
          </w:p>
        </w:tc>
      </w:tr>
      <w:tr w14:paraId="7D234A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502A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941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樊祥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5B8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0248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CD46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B0A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八音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745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城市</w:t>
            </w:r>
          </w:p>
        </w:tc>
      </w:tr>
      <w:tr w14:paraId="3214CA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CCE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2C5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廷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FFE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D48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756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5A3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冀中笙管乐（白庙村音乐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44A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大兴区</w:t>
            </w:r>
          </w:p>
        </w:tc>
      </w:tr>
      <w:tr w14:paraId="50BA482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2EF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116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长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312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E70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A23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5753B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冀中笙管乐（雄县古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E6F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雄县</w:t>
            </w:r>
          </w:p>
        </w:tc>
      </w:tr>
      <w:tr w14:paraId="7AB95C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4E0F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BE1E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德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1D7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C494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6AD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770C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冀中笙管乐（小冯村音乐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A0BB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固安县</w:t>
            </w:r>
          </w:p>
        </w:tc>
      </w:tr>
      <w:tr w14:paraId="6280B1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946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E66C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屈永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201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A78F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BD4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EC17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智化寺京音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394F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682D1B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B88C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EBB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连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54F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34C3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DC8A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867B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当山宫观道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7787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十堰市</w:t>
            </w:r>
          </w:p>
        </w:tc>
      </w:tr>
      <w:tr w14:paraId="0B3E27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D2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F911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艾买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批（艾买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皮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EC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E9EC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DA0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ADD1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木卡姆艺术（哈密木卡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78E2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哈密地区</w:t>
            </w:r>
          </w:p>
        </w:tc>
      </w:tr>
      <w:tr w14:paraId="5C789E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89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FA46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玉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买合木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2D9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333E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7B7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18A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木卡姆艺术（吐鲁番木卡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96A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鄯善县</w:t>
            </w:r>
          </w:p>
        </w:tc>
      </w:tr>
      <w:tr w14:paraId="3ACABB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7EB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C7A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卓圣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C756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1EF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18F2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DF475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B8EC5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2D9EC5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5954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EEE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白燕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CAE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042B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BDA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36A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2CA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3EFD05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FD2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B16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宗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8CF1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E319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394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D8561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泉州北管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D7FB6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36D2881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B69A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A1E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薛胜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F54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B27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EA7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5B1A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五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533F5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五河县</w:t>
            </w:r>
          </w:p>
        </w:tc>
      </w:tr>
      <w:tr w14:paraId="7A8720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261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195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凤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247C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8B12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28A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31AE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别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BAC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六安市</w:t>
            </w:r>
          </w:p>
        </w:tc>
      </w:tr>
      <w:tr w14:paraId="6F14AE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6AC3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066A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清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CAD3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16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6A4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BF5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马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7C6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荆州市荆州区</w:t>
            </w:r>
          </w:p>
        </w:tc>
      </w:tr>
      <w:tr w14:paraId="45672C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D8E5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ECEE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同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243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8C4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850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6002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家河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726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丹江口市</w:t>
            </w:r>
          </w:p>
        </w:tc>
      </w:tr>
      <w:tr w14:paraId="6751ED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E3C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CFD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建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A06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86B4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B49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777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秀山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7AA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秀山土家族苗族自治县</w:t>
            </w:r>
          </w:p>
        </w:tc>
      </w:tr>
      <w:tr w14:paraId="06454F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B578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04DD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明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F13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6D6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114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479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江河号子（长江峡江号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3969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秭归县</w:t>
            </w:r>
          </w:p>
        </w:tc>
      </w:tr>
      <w:tr w14:paraId="465ED4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4BEC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C69D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柏文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90B5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378C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DBDF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31B1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南五大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322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郯城县</w:t>
            </w:r>
          </w:p>
        </w:tc>
      </w:tr>
      <w:tr w14:paraId="2876A0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DF2A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031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敖云别立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775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6AC2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E106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1BEC6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民歌（和硕特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1346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盟阿拉善左旗</w:t>
            </w:r>
          </w:p>
        </w:tc>
      </w:tr>
      <w:tr w14:paraId="713930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059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72C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青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3CB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D0D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034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02AB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民歌（科尔沁叙事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9089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通辽市</w:t>
            </w:r>
          </w:p>
        </w:tc>
      </w:tr>
      <w:tr w14:paraId="714BAC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9BD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32A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乌日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8ED6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E905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温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FC9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93F0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鄂温克族民歌（鄂温克叙事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05A3F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鄂温克族自治旗</w:t>
            </w:r>
          </w:p>
        </w:tc>
      </w:tr>
      <w:tr w14:paraId="1E00A3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020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060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孟满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0BC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63F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7AE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BCC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民歌（达斡尔扎恩达勒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C24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莫力达瓦达斡尔族自治旗</w:t>
            </w:r>
          </w:p>
        </w:tc>
      </w:tr>
      <w:tr w14:paraId="768A08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045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CA1E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取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A61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6A1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0298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7FC8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民歌（琼中黎族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17E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琼中黎族苗族自治县</w:t>
            </w:r>
          </w:p>
        </w:tc>
      </w:tr>
      <w:tr w14:paraId="1FFE28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CD1D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5C39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金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D27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16E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446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55A2F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民歌（华锐藏族民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58FC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天祝藏族自治县</w:t>
            </w:r>
          </w:p>
        </w:tc>
      </w:tr>
      <w:tr w14:paraId="2F03D2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E2A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295D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曼苏尔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杂克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A99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EE4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乌孜别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DCB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5F66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乌孜别克族埃希来、叶来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601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喀什地区</w:t>
            </w:r>
          </w:p>
        </w:tc>
      </w:tr>
      <w:tr w14:paraId="30C8F3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4C1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BAB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成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F930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8AF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E21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2EF1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回族宴席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89F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门源回族自治县</w:t>
            </w:r>
          </w:p>
        </w:tc>
      </w:tr>
      <w:tr w14:paraId="26E2A3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02B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00E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丽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1DC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271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CFF8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152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琵琶艺术（浦东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FA8E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南汇区</w:t>
            </w:r>
          </w:p>
        </w:tc>
      </w:tr>
      <w:tr w14:paraId="6DB692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06E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D1F2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臻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E9EC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48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4B1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29B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琵琶艺术（瀛洲古调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1E12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崇明县</w:t>
            </w:r>
          </w:p>
        </w:tc>
      </w:tr>
      <w:tr w14:paraId="335252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1ED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D79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玉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0129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CE5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538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D965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津门法鼓（刘园祥音法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2755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北辰区</w:t>
            </w:r>
          </w:p>
        </w:tc>
      </w:tr>
      <w:tr w14:paraId="400029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5BA4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00E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A18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F7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321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C7FA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津门法鼓（杨家庄永音法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23AC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河西区</w:t>
            </w:r>
          </w:p>
        </w:tc>
      </w:tr>
      <w:tr w14:paraId="6F2935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E4C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1D88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国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88EE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7292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71D5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211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艺术（开封盘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5FF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开封市</w:t>
            </w:r>
          </w:p>
        </w:tc>
      </w:tr>
      <w:tr w14:paraId="6F7E1C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21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2BD33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薛宗峰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薛宗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BFA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935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2656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07F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艺术（大铜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1306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郏县</w:t>
            </w:r>
          </w:p>
        </w:tc>
      </w:tr>
      <w:tr w14:paraId="478386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8FE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5D8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玉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BE7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FEA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8190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56F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艺术（临清驾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FBE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聊城市临清市</w:t>
            </w:r>
          </w:p>
        </w:tc>
      </w:tr>
      <w:tr w14:paraId="1A27E6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4F7C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161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卜力孜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萨迪克（阿布力孜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斯迪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E8E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EC9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274A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1BE1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族鼓吹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34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01A5F0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CCC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7EA3B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建立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王健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CBAC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D09A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8EFB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FFC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依族勒尤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BBB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贞丰县</w:t>
            </w:r>
          </w:p>
        </w:tc>
      </w:tr>
      <w:tr w14:paraId="7D2669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01FA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A63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廓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167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9EAD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86F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B62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佛教音乐（天宁寺梵呗唱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627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</w:t>
            </w:r>
          </w:p>
        </w:tc>
      </w:tr>
      <w:tr w14:paraId="3755A0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766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6A7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心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50D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A5B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18FF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402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佛教音乐（金山寺水陆法会仪式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5C33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镇江市</w:t>
            </w:r>
          </w:p>
        </w:tc>
      </w:tr>
      <w:tr w14:paraId="6217F5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D8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39D8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虎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91CD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B8B2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2DA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2A2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教音乐（无锡道教音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9AC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13A674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097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060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本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490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D79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148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6F1E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弦索乐（菏泽弦索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F1587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</w:t>
            </w:r>
          </w:p>
        </w:tc>
      </w:tr>
      <w:tr w14:paraId="080AB8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445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E2C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舒信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FA6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C3A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08F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94D4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渔歌（嵊泗渔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DA45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舟山市嵊泗县</w:t>
            </w:r>
          </w:p>
        </w:tc>
      </w:tr>
      <w:tr w14:paraId="7E1A21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377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6AA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晓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6B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A0F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B3BF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2B1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崇明山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78AF5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崇明区</w:t>
            </w:r>
          </w:p>
        </w:tc>
      </w:tr>
      <w:tr w14:paraId="4503E4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552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F7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毛呈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339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5A33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仡佬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3D3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CFC36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仡佬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71B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铜仁市石阡县</w:t>
            </w:r>
          </w:p>
        </w:tc>
      </w:tr>
      <w:tr w14:paraId="4C00FA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2A7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590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肯玉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7DE5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692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独龙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413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1AD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独龙族民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0BDC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怒江傈僳族自治州贡山独龙族怒族自治县</w:t>
            </w:r>
          </w:p>
        </w:tc>
      </w:tr>
      <w:tr w14:paraId="47A0D8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5C40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D8D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绍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3341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948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2344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D880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族天琴艺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E0514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崇左市</w:t>
            </w:r>
          </w:p>
        </w:tc>
      </w:tr>
      <w:tr w14:paraId="25F670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55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C75B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文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3B7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0AD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B1E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Ⅱ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BCAF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数瑟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11CF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临沧市镇康县</w:t>
            </w:r>
          </w:p>
        </w:tc>
      </w:tr>
      <w:tr w14:paraId="3F74F7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1C029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三、传统舞蹈（8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  <w:lang w:val="en-US" w:eastAsia="zh-CN"/>
              </w:rPr>
              <w:t>2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14:paraId="543B7C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4EDB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CC1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建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D94C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8C67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406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54A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滦州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CBB8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山市滦州市</w:t>
            </w:r>
          </w:p>
        </w:tc>
      </w:tr>
      <w:tr w14:paraId="57A9FF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0C1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103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修建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570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56B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3994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ADC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海阳大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E737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海阳市</w:t>
            </w:r>
          </w:p>
        </w:tc>
      </w:tr>
      <w:tr w14:paraId="276F57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EBB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1F8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长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703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CBF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822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B15C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汾阳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3DB6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汾阳市</w:t>
            </w:r>
          </w:p>
        </w:tc>
      </w:tr>
      <w:tr w14:paraId="205EA6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4E8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F94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恒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9AB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6041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EB7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F7B85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抚顺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B87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363562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AB8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8B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成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A7E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03E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7D5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E725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乌拉满族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1C5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吉林市</w:t>
            </w:r>
          </w:p>
        </w:tc>
      </w:tr>
      <w:tr w14:paraId="77661C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5F24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D32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元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1DD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B9D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B20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F5A0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延庆旱船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7ECD7">
            <w:pPr>
              <w:widowControl/>
              <w:jc w:val="left"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延庆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县</w:t>
            </w:r>
          </w:p>
        </w:tc>
      </w:tr>
      <w:tr w14:paraId="78FF65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BB97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5B4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建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C16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80D6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DB5A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7549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昌黎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B65B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昌黎县</w:t>
            </w:r>
          </w:p>
        </w:tc>
      </w:tr>
      <w:tr w14:paraId="009CCC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509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35E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贵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CFF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91BA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052B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7D06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（抚顺地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657D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027BB6B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56E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0F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惠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5EC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C2D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C9C9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FCCBE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人龙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F5B0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1A8EE1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30A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C2BC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梁志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6C41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B6AC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68A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BFE7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铜梁龙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B2D6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</w:t>
            </w:r>
          </w:p>
        </w:tc>
      </w:tr>
      <w:tr w14:paraId="2F1143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370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093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谭显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245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F3F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51EF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1CFA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安仁板凳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E7EC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达州市</w:t>
            </w:r>
          </w:p>
        </w:tc>
      </w:tr>
      <w:tr w14:paraId="0B5530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3CB6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621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长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72B0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2C3B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F527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6C4C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碇步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F0981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泰顺县</w:t>
            </w:r>
          </w:p>
        </w:tc>
      </w:tr>
      <w:tr w14:paraId="55D454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6D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DAA9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承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FA5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957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1E5A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71D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板板龙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F72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张家界市慈利县</w:t>
            </w:r>
          </w:p>
        </w:tc>
      </w:tr>
      <w:tr w14:paraId="2CC2CC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F94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A8ED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金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275B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A17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5C11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AA5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醉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CB3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中山市</w:t>
            </w:r>
          </w:p>
        </w:tc>
      </w:tr>
      <w:tr w14:paraId="6A3F90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068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D944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光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FAF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454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60A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71ED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舞（徽州板凳龙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558C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黄山市休宁县</w:t>
            </w:r>
          </w:p>
        </w:tc>
      </w:tr>
      <w:tr w14:paraId="4DF239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7E48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298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兴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E22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3900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764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A5A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上川黄连胜醒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BCB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深圳市宝安区</w:t>
            </w:r>
          </w:p>
        </w:tc>
      </w:tr>
      <w:tr w14:paraId="38DE120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E8A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08F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雪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D6E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A0A3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542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E55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马桥手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40D7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闵行区</w:t>
            </w:r>
          </w:p>
        </w:tc>
      </w:tr>
      <w:tr w14:paraId="1C03FF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49C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3A77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忠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553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2BE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C43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27C9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古陂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蓆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狮、犁狮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E29B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信丰县</w:t>
            </w:r>
          </w:p>
        </w:tc>
      </w:tr>
      <w:tr w14:paraId="756EEE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81B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554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伟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488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89D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D47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393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广东醒狮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C502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3C61F8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9DC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A15B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永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7E0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F88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06A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DBFFB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田阳壮族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686B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田阳县</w:t>
            </w:r>
          </w:p>
        </w:tc>
      </w:tr>
      <w:tr w14:paraId="3CBB42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2E2D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837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毛云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A981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AD9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D977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D3A9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高台狮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9513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彭水苗族土家族自治县</w:t>
            </w:r>
          </w:p>
        </w:tc>
      </w:tr>
      <w:tr w14:paraId="34B261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5F6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A4A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正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7921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FA0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18D4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BE7CF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布依族高台狮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8148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兴义市</w:t>
            </w:r>
          </w:p>
        </w:tc>
      </w:tr>
      <w:tr w14:paraId="25296D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FD1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149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新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B05B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FA7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E91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75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狮舞（槐店文狮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0A61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沈丘县</w:t>
            </w:r>
          </w:p>
        </w:tc>
      </w:tr>
      <w:tr w14:paraId="3FD4B8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A76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70F4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班用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B50C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9045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0C4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9317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傩舞（文县池哥昼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B4E2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文县</w:t>
            </w:r>
          </w:p>
        </w:tc>
      </w:tr>
      <w:tr w14:paraId="313AE7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36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BFB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亦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41F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81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3FB8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D95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傩舞（萍乡耍傩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999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萍乡市</w:t>
            </w:r>
          </w:p>
        </w:tc>
      </w:tr>
      <w:tr w14:paraId="53250A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D906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2D9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彭秋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8E19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F36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2CE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4205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傩舞（湛江傩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D24F2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湛江市麻章区</w:t>
            </w:r>
          </w:p>
        </w:tc>
      </w:tr>
      <w:tr w14:paraId="7B0B2D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51D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523E8E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林忠诚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林松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7CED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0E0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157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F13E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英歌（潮阳英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36C3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70FD2C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A7A8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D09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吉先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487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E4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F596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80DB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高跷（盖州高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FA3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盖州市</w:t>
            </w:r>
          </w:p>
        </w:tc>
      </w:tr>
      <w:tr w14:paraId="4CD31E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7C6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9D2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谭海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63F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0FC2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C89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F8B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安塞腰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8D7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安塞县</w:t>
            </w:r>
          </w:p>
        </w:tc>
      </w:tr>
      <w:tr w14:paraId="54BE42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186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03FA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田志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FE2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951D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F99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918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家族摆手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F4A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湘西土家族苗族自治州</w:t>
            </w:r>
          </w:p>
        </w:tc>
      </w:tr>
      <w:tr w14:paraId="7F2DBE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23AD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5EE8DB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扎西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扎西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E5F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93C0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A7C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627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弦子舞（巴塘弦子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A5E8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巴塘县</w:t>
            </w:r>
          </w:p>
        </w:tc>
      </w:tr>
      <w:tr w14:paraId="50CC8D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C411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B964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次登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355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7C9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FA5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54E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甘孜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BFA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雅江县</w:t>
            </w:r>
          </w:p>
        </w:tc>
      </w:tr>
      <w:tr w14:paraId="099605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973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669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西才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FEFC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8522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1DF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67CC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玉树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34B0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玉树藏族自治州</w:t>
            </w:r>
          </w:p>
        </w:tc>
      </w:tr>
      <w:tr w14:paraId="06D2E2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87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78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钱富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2E6D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484E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90C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9CB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马奈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BD0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金川县</w:t>
            </w:r>
          </w:p>
        </w:tc>
      </w:tr>
      <w:tr w14:paraId="7101A2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DA5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06F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呷泽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41F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D45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C1F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837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锅庄舞（甘孜锅庄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52A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石渠县</w:t>
            </w:r>
          </w:p>
        </w:tc>
      </w:tr>
      <w:tr w14:paraId="29D573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43C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FB0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三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EE3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049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傈僳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89A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2D4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热巴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DDB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迪庆藏族自治州</w:t>
            </w:r>
          </w:p>
        </w:tc>
      </w:tr>
      <w:tr w14:paraId="20AA08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717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962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玉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4F6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546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B8B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759B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热巴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B44E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迪庆藏族自治州</w:t>
            </w:r>
          </w:p>
        </w:tc>
      </w:tr>
      <w:tr w14:paraId="16FDCB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FC5F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6FE3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光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697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D73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BF3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060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芦笙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82A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普安县</w:t>
            </w:r>
          </w:p>
        </w:tc>
      </w:tr>
      <w:tr w14:paraId="206B65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A353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A719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祝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805B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AD0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D9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D3F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芦笙舞（滚山珠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E48D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纳雍县</w:t>
            </w:r>
          </w:p>
        </w:tc>
      </w:tr>
      <w:tr w14:paraId="70501C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E644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77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C71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64F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C9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1D34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鲁日格勒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5133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莫力达瓦达斡尔族自治旗</w:t>
            </w:r>
          </w:p>
        </w:tc>
      </w:tr>
      <w:tr w14:paraId="15F476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BD8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784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旺顿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36D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604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FC3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FE61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卓舞（热振曲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B5EB4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拉萨市</w:t>
            </w:r>
          </w:p>
        </w:tc>
      </w:tr>
      <w:tr w14:paraId="35EA2A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BF7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1FF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安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B727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C59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25D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A2C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舞（稷山高台花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8BB4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稷山县</w:t>
            </w:r>
          </w:p>
        </w:tc>
      </w:tr>
      <w:tr w14:paraId="0B89AA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BCDC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A91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成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40B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E226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6F0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DC63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舞（辽西太平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7FE0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葫芦岛市</w:t>
            </w:r>
          </w:p>
        </w:tc>
      </w:tr>
      <w:tr w14:paraId="4BD47A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074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158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柳学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6E48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8A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177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374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舞（彝族花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2DB7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玉溪市峨山彝族自治县</w:t>
            </w:r>
          </w:p>
        </w:tc>
      </w:tr>
      <w:tr w14:paraId="479D51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E68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932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锦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269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74E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7CC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54E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西贡坑口客家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3BA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香港特别行政区</w:t>
            </w:r>
          </w:p>
        </w:tc>
      </w:tr>
      <w:tr w14:paraId="33281B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DFA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90AE3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韩志永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韩志勇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BCAF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6E7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CF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9338A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睢县麒麟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F9876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睢县</w:t>
            </w:r>
          </w:p>
        </w:tc>
      </w:tr>
      <w:tr w14:paraId="398C2B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CA5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9E0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谢玉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9C1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736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6D9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2388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大船坑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2062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深圳市</w:t>
            </w:r>
          </w:p>
        </w:tc>
      </w:tr>
      <w:tr w14:paraId="05DB78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FC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B357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志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D17B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208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786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7B64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坂田永胜堂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128D6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深圳市</w:t>
            </w:r>
          </w:p>
        </w:tc>
      </w:tr>
      <w:tr w14:paraId="6F2E5C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B894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289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伟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A313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D93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1CB9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8A3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麒麟舞（樟木头舞麒麟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BCDA8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56486E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C92D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A3D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文世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463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237F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7602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3D33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莆田九鲤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05CB5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莆田市</w:t>
            </w:r>
          </w:p>
        </w:tc>
      </w:tr>
      <w:tr w14:paraId="29A3D0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E6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77D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7366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C7D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8B5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4AA1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鲤鱼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D410B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吉安县</w:t>
            </w:r>
          </w:p>
        </w:tc>
      </w:tr>
      <w:tr w14:paraId="42CAA8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126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1B3F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施观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52F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9F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3C5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EA4B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青田鱼灯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68754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青田县</w:t>
            </w:r>
          </w:p>
        </w:tc>
      </w:tr>
      <w:tr w14:paraId="3398A6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46AC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B9E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海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765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B9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375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80E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上舍化龙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ED3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安吉县</w:t>
            </w:r>
          </w:p>
        </w:tc>
      </w:tr>
      <w:tr w14:paraId="5E6666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81D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B65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毛明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94CD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53F8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543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EBEF4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舞（五虾闹鲇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0B5B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荆州市</w:t>
            </w:r>
          </w:p>
        </w:tc>
      </w:tr>
      <w:tr w14:paraId="7E3B0F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7F7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99ED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元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9E7F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320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CB2E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3BE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老虎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9B0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凤台县</w:t>
            </w:r>
          </w:p>
        </w:tc>
      </w:tr>
      <w:tr w14:paraId="280ACE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88E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8D8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守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B89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2E6B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91B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AB2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肉连响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45B8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利川市</w:t>
            </w:r>
          </w:p>
        </w:tc>
      </w:tr>
      <w:tr w14:paraId="6D96B0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E2EB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E57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谈森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FF2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3B2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1BCE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269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鹤舞（三灶鹤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6E499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珠海市</w:t>
            </w:r>
          </w:p>
        </w:tc>
      </w:tr>
      <w:tr w14:paraId="7D6AC3C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1AD9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22BC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99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C97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C8B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C40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长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AFEB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江华瑶族自治县</w:t>
            </w:r>
          </w:p>
        </w:tc>
      </w:tr>
      <w:tr w14:paraId="1750EC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501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F52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盘金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D3C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FCF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2A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112C0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长鼓舞（黄泥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050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金秀瑶族自治县</w:t>
            </w:r>
          </w:p>
        </w:tc>
      </w:tr>
      <w:tr w14:paraId="6D0C9C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A5E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8BFE5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何炳义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何炳丽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969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30C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DF0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CBA9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博巴森根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B2F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理县</w:t>
            </w:r>
          </w:p>
        </w:tc>
      </w:tr>
      <w:tr w14:paraId="58461F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3EF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6AF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万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A53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1B4D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446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D5E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铃铛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AD71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赫章县</w:t>
            </w:r>
          </w:p>
        </w:tc>
      </w:tr>
      <w:tr w14:paraId="368AEE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28C4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EDEB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建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16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DB8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3A20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A0DB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打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3EBE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巍山彝族回族自治县</w:t>
            </w:r>
          </w:p>
        </w:tc>
      </w:tr>
      <w:tr w14:paraId="45FB00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D7C6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BAF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仁增旺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6165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77A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A0BB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A8D8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宣舞（古格宣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5F1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札达县</w:t>
            </w:r>
          </w:p>
        </w:tc>
      </w:tr>
      <w:tr w14:paraId="2FBD56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9B5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68A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西旺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B600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B1F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0EA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E412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堆谐（拉孜堆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8EE6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拉孜县</w:t>
            </w:r>
          </w:p>
        </w:tc>
      </w:tr>
      <w:tr w14:paraId="4245938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01B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0884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朗加旺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D92B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68D4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04E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C6D4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阿谐（达布阿谐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C372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比如县</w:t>
            </w:r>
          </w:p>
        </w:tc>
      </w:tr>
      <w:tr w14:paraId="34CB98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CCF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4A4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拉巴次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3F0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0FC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26B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FF81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廓孜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9951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曲水县</w:t>
            </w:r>
          </w:p>
        </w:tc>
      </w:tr>
      <w:tr w14:paraId="562B3A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850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7C04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学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D333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547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879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4DDD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郎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AB7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卓尼县</w:t>
            </w:r>
          </w:p>
        </w:tc>
      </w:tr>
      <w:tr w14:paraId="2838AB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483B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795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钟必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D10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61B2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59A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9948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仗鼓舞（桑植仗鼓舞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0C84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桑植县</w:t>
            </w:r>
          </w:p>
        </w:tc>
      </w:tr>
      <w:tr w14:paraId="41ACF25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DB1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714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有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5D9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C10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AE41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699C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老古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951E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白沙黎族自治县</w:t>
            </w:r>
          </w:p>
        </w:tc>
      </w:tr>
      <w:tr w14:paraId="0AD658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ECE0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B05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茂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99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456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615A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FC3EF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B71F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岷县</w:t>
            </w:r>
          </w:p>
        </w:tc>
      </w:tr>
      <w:tr w14:paraId="1C25EA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1BA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807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F46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DE3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DCA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6B8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左权小花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D15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左权县</w:t>
            </w:r>
          </w:p>
        </w:tc>
      </w:tr>
      <w:tr w14:paraId="096513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261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4DF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春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73B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9DBF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70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50DD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博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49C6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14:paraId="23C675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8BC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F4C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占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F318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89F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6B73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E777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蔺花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5D7A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古蔺县</w:t>
            </w:r>
          </w:p>
        </w:tc>
      </w:tr>
      <w:tr w14:paraId="1B8D2F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038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F13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建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658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CC8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尼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318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0FB3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铓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6BB2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建水县</w:t>
            </w:r>
          </w:p>
        </w:tc>
      </w:tr>
      <w:tr w14:paraId="29866C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7D94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3E26A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岩翁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张飞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B519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84B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德昂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1BB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0736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鼓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B693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瑞丽市</w:t>
            </w:r>
          </w:p>
        </w:tc>
      </w:tr>
      <w:tr w14:paraId="06C8CB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9CD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155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波益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3E06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FFD1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怒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10F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2C5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怒族达比亚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B115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福贡县</w:t>
            </w:r>
          </w:p>
        </w:tc>
      </w:tr>
      <w:tr w14:paraId="2AA17E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842C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56B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热西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吐尔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0EC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373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DCA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9A2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纳孜库姆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4D59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吐鲁番市</w:t>
            </w:r>
          </w:p>
        </w:tc>
      </w:tr>
      <w:tr w14:paraId="223585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3096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4F6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宗霖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FB3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A0B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C4A9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0D4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佾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8D4D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福清市</w:t>
            </w:r>
          </w:p>
        </w:tc>
      </w:tr>
      <w:tr w14:paraId="0778C9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45DE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070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B8D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B119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E068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0F4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海南苗族盘皇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6F3C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五指山市</w:t>
            </w:r>
          </w:p>
        </w:tc>
      </w:tr>
      <w:tr w14:paraId="463E7DE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E424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AC7C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光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65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5A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A97C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CFB0B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古瓢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2CAC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</w:t>
            </w:r>
          </w:p>
        </w:tc>
      </w:tr>
      <w:tr w14:paraId="32E7FB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E06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D744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赛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B851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464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56F9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E81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白象、马鹿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DE2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7EDC8C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3A65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664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362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2F91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俄罗斯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9054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Ⅲ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C412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俄罗斯族踢踏舞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7620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塔城地区塔城市</w:t>
            </w:r>
          </w:p>
        </w:tc>
      </w:tr>
      <w:tr w14:paraId="195FAA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6A98B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四、传统戏剧（16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  <w:lang w:val="en-US" w:eastAsia="zh-CN"/>
              </w:rPr>
              <w:t>7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14:paraId="233802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326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7269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C47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25C5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915A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B46E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07B8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1C7664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5D7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25A2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爱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6255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3C2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A857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0EE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0DF9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</w:t>
            </w:r>
          </w:p>
        </w:tc>
      </w:tr>
      <w:tr w14:paraId="00314F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154A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09E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奉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B346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074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669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2BB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46A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</w:t>
            </w:r>
          </w:p>
        </w:tc>
      </w:tr>
      <w:tr w14:paraId="2C1FB0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DCBF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CB25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玉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D57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D38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349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93D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89B31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2A1B69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99D2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372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乔燕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344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2C2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2849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8BC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昆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506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493DB3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12B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BEA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廷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DB2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D77B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5E2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3A21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A642B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36DD84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DE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1EF9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勤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FF4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C153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73B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3529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高腔（西安高腔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B5B9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衢州市</w:t>
            </w:r>
          </w:p>
        </w:tc>
      </w:tr>
      <w:tr w14:paraId="097C48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6BB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52A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22E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8FE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D22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E4AA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昌调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62B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新昌县</w:t>
            </w:r>
          </w:p>
        </w:tc>
      </w:tr>
      <w:tr w14:paraId="180E0C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0C2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1B55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荣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40D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A42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420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9377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FA7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</w:t>
            </w:r>
          </w:p>
        </w:tc>
      </w:tr>
      <w:tr w14:paraId="09B95B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1D7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2EC4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芸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645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BE9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5BB4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EECDE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FE95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4E2378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1FED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9E5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东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4D2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E207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18E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0529E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2BF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101730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097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C7E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凤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AA2A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121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72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781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8C7F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秦剧团</w:t>
            </w:r>
          </w:p>
        </w:tc>
      </w:tr>
      <w:tr w14:paraId="5C98AD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1352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D98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CC32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89F9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F82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BC953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AB7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715673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7D72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673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惠敏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A031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89D0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FF31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0A7B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秦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43311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6B0B5D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8E8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D6A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栗桂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1A6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7912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8E9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954B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B723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7BF13C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F442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A11D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转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FA7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351D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942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452DB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0866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09C43A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B79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FE8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董丽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C89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196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6CD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C10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64DD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张家口市</w:t>
            </w:r>
          </w:p>
        </w:tc>
      </w:tr>
      <w:tr w14:paraId="4D9928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9E5F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E2BF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67D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26D8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ED3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A3F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1608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19801C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7C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CBD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继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773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080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A92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F0E4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5CBD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中市</w:t>
            </w:r>
          </w:p>
        </w:tc>
      </w:tr>
      <w:tr w14:paraId="323451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4D6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286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姬荣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C19F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E5A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EE8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39F13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F75C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1BC57A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8F4B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7DC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世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D74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D71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B053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E33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077D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35A135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6E74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F619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6A72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A2DC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A43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8B8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晋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4F0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张家口市</w:t>
            </w:r>
          </w:p>
        </w:tc>
      </w:tr>
      <w:tr w14:paraId="21D0F3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358D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E8B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素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A5D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5EB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CF4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88C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2972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城市</w:t>
            </w:r>
          </w:p>
        </w:tc>
      </w:tr>
      <w:tr w14:paraId="1447EE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C4E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BB3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FC1E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DE2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AF5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38D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北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CECB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河北梆子剧院</w:t>
            </w:r>
          </w:p>
        </w:tc>
      </w:tr>
      <w:tr w14:paraId="40BFA9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0644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615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凤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C16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F82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F40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3456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北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C34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</w:t>
            </w:r>
          </w:p>
        </w:tc>
      </w:tr>
      <w:tr w14:paraId="355437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0CFB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25B6D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周奎生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周魁生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7493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33A3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5D93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B50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6A63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东明县</w:t>
            </w:r>
          </w:p>
        </w:tc>
      </w:tr>
      <w:tr w14:paraId="27896D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B56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E96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韩学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4317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792C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C08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F490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CC31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浚县</w:t>
            </w:r>
          </w:p>
        </w:tc>
      </w:tr>
      <w:tr w14:paraId="76C8F0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F4E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69B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小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F38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6EE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830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4047C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A08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周口市</w:t>
            </w:r>
          </w:p>
        </w:tc>
      </w:tr>
      <w:tr w14:paraId="52F1FE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9895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1C0C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杜镇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4C6D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8A4E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A246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5E45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20A23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27E71F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1DB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B63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文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EAC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62D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00B2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77D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D99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197AC0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340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2A9E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少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661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DEC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A3C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868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097C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1FD30B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0D85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BA40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习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5DA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419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410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199B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871AF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国家京剧院</w:t>
            </w:r>
          </w:p>
        </w:tc>
      </w:tr>
      <w:tr w14:paraId="66A50F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CA00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7C1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于魁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0B99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494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20F4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E697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9DB9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国家京剧院</w:t>
            </w:r>
          </w:p>
        </w:tc>
      </w:tr>
      <w:tr w14:paraId="7428FA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FE3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696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蓉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163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32A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A053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510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685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</w:t>
            </w:r>
          </w:p>
        </w:tc>
      </w:tr>
      <w:tr w14:paraId="7F93A6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3600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753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晓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108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3B81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8CB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B992E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7B8F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024388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6FB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B83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奚中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678A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872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0C7B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F431A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FE3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6427EB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4E3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966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云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CBB2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8632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C2EF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B5FD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982C4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</w:t>
            </w:r>
          </w:p>
        </w:tc>
      </w:tr>
      <w:tr w14:paraId="7DBC87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ACC9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CD1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裴咏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E65F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D60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DE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94E1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49B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京剧院</w:t>
            </w:r>
          </w:p>
        </w:tc>
      </w:tr>
      <w:tr w14:paraId="0735B8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F0E4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C084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龚苏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1C63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C01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436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5BED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0826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演艺集团</w:t>
            </w:r>
          </w:p>
        </w:tc>
      </w:tr>
      <w:tr w14:paraId="263A64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F9A4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718A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彩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093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19D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799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E2C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汉调二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61D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竹溪县</w:t>
            </w:r>
          </w:p>
        </w:tc>
      </w:tr>
      <w:tr w14:paraId="4A2E88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DA8E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8DE8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银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9EB3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951E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5B17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0BC3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西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4FA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龙岩市</w:t>
            </w:r>
          </w:p>
        </w:tc>
      </w:tr>
      <w:tr w14:paraId="453078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700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824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茂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9F9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5A7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E4F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B69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陵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F144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岳阳市</w:t>
            </w:r>
          </w:p>
        </w:tc>
      </w:tr>
      <w:tr w14:paraId="4816FC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361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49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淑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AC10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1B5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6F6D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BE88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C0D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4C75C2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54A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666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梁素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72F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A990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F76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76B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F2E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南宁市</w:t>
            </w:r>
          </w:p>
        </w:tc>
      </w:tr>
      <w:tr w14:paraId="51B38B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F2A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C6E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小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62E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E55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1AC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292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104A9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文化厅</w:t>
            </w:r>
          </w:p>
        </w:tc>
      </w:tr>
      <w:tr w14:paraId="7455A4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726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AF0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唐光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76A6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B729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1184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E064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宜黄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38D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宜黄县</w:t>
            </w:r>
          </w:p>
        </w:tc>
      </w:tr>
      <w:tr w14:paraId="750EB7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8706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978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红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1162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970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129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B7B5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乱弹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3AD6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浦江县</w:t>
            </w:r>
          </w:p>
        </w:tc>
      </w:tr>
      <w:tr w14:paraId="7BB965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0A5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AB5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143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6A2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6011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CA82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E09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</w:t>
            </w:r>
          </w:p>
        </w:tc>
      </w:tr>
      <w:tr w14:paraId="49E96E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6A5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4D5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春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D353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DA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47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C55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140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</w:t>
            </w:r>
          </w:p>
        </w:tc>
      </w:tr>
      <w:tr w14:paraId="072A715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60EE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278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常银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10F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833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CB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6D12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93E2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清丰县</w:t>
            </w:r>
          </w:p>
        </w:tc>
      </w:tr>
      <w:tr w14:paraId="441DCF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A6F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9E7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飞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23C1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BE5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9B0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AAB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弦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A80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滑县</w:t>
            </w:r>
          </w:p>
        </w:tc>
      </w:tr>
      <w:tr w14:paraId="29CBF4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ADF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BF84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德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0F7F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250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935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FFDF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0FA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10C681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B925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6221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668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60D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506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ABA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82DB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0E19C9C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EE09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FC38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宝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550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CBE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3B0C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7461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碗碗腔（曲沃碗碗腔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5D69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曲沃县</w:t>
            </w:r>
          </w:p>
        </w:tc>
      </w:tr>
      <w:tr w14:paraId="2CB413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DC2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885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付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380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00B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74A6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BCF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平调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CD8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商丘市</w:t>
            </w:r>
          </w:p>
        </w:tc>
      </w:tr>
      <w:tr w14:paraId="62ADB8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3F8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9D0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惠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29D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1EE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94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8C06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评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C16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中国评剧院</w:t>
            </w:r>
          </w:p>
        </w:tc>
      </w:tr>
      <w:tr w14:paraId="5143C4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BE2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DB33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惟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3A8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96F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EE33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8C1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评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DD02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中国评剧院</w:t>
            </w:r>
          </w:p>
        </w:tc>
      </w:tr>
      <w:tr w14:paraId="59A36B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3DD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A251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方亚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F24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07E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7BA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C121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21F1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7BDF77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DE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F38E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凤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AAA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2C0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D0B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554CC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3318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</w:t>
            </w:r>
          </w:p>
        </w:tc>
      </w:tr>
      <w:tr w14:paraId="099BCD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B542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549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政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A52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86C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1F07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25C7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05743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132B45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1FE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A41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夏青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DBC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98BD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6683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8089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D61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182B069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5FE8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27F6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凃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崇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538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33B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94AB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A407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7B4E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457E25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55F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EA2B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祖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309A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DC2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411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FAA8B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楚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C0E1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76F4BF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078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79C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培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D5BE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B76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C05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157B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荆州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4EB9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潜江市</w:t>
            </w:r>
          </w:p>
        </w:tc>
      </w:tr>
      <w:tr w14:paraId="1B74058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10F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5B84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C5F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054A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720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4E15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黄梅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C73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黄梅县</w:t>
            </w:r>
          </w:p>
        </w:tc>
      </w:tr>
      <w:tr w14:paraId="5091A8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56E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A7A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73D8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B5AE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99D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531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黄梅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294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安庆市</w:t>
            </w:r>
          </w:p>
        </w:tc>
      </w:tr>
      <w:tr w14:paraId="7A9DBA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E2F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CBC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莉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3F11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698E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697D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72AD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琴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C3B4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临沂市</w:t>
            </w:r>
          </w:p>
        </w:tc>
      </w:tr>
      <w:tr w14:paraId="656B1E0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D823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A14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晓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8F20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B29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07CD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11DB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琴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E2B8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徐州市</w:t>
            </w:r>
          </w:p>
        </w:tc>
      </w:tr>
      <w:tr w14:paraId="140785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FC4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DC9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陆逸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8B07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0C0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F1AD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9D04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歌仔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71F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漳州市</w:t>
            </w:r>
          </w:p>
        </w:tc>
      </w:tr>
      <w:tr w14:paraId="24D9E0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189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7E2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庄海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D5E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0AA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16C5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072D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歌仔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1585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44B97F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A0E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45A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35E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8BC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AF2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4648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采茶戏（抚州采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E76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抚州市临川区</w:t>
            </w:r>
          </w:p>
        </w:tc>
      </w:tr>
      <w:tr w14:paraId="6B372F2C"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BFF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535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褚凤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B7E8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9EB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4888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B33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采茶戏（高安采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DCBD9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高安市</w:t>
            </w:r>
          </w:p>
        </w:tc>
      </w:tr>
      <w:tr w14:paraId="67DCA1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612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3F1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费丽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660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BCFB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BB3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D9E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采茶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FD0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阳新县</w:t>
            </w:r>
          </w:p>
        </w:tc>
      </w:tr>
      <w:tr w14:paraId="5ECFBC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EE98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95042C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张美香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张梅香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5356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CB6B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7BDB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8D1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茂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E9883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胶州市</w:t>
            </w:r>
          </w:p>
        </w:tc>
      </w:tr>
      <w:tr w14:paraId="1440B0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56C3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AD0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15AC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6327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EEB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628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曲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6F2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</w:t>
            </w:r>
          </w:p>
        </w:tc>
      </w:tr>
      <w:tr w14:paraId="3BC674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4D3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CA21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屈登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727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ADB7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7C65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C899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戏（蔚县秧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BDD2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蔚县</w:t>
            </w:r>
          </w:p>
        </w:tc>
      </w:tr>
      <w:tr w14:paraId="1D8664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D5A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8C8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芬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D3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141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DC8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BF44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秧歌戏（定州秧歌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B44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定州市</w:t>
            </w:r>
          </w:p>
        </w:tc>
      </w:tr>
      <w:tr w14:paraId="5420C5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49E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F06F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季祥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58D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4A7D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E3B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FD2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情戏（蓝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1B7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州市</w:t>
            </w:r>
          </w:p>
        </w:tc>
      </w:tr>
      <w:tr w14:paraId="1D7B39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742E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BD2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范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F99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E2C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482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38411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情戏（晋北道情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A049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右玉县</w:t>
            </w:r>
          </w:p>
        </w:tc>
      </w:tr>
      <w:tr w14:paraId="7B8328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366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641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窦凤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6D7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582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94A5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D5C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道情戏（陇剧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6F1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</w:t>
            </w:r>
          </w:p>
        </w:tc>
      </w:tr>
      <w:tr w14:paraId="366186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9666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5842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美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C20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CA5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9D74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078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07B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河曲县</w:t>
            </w:r>
          </w:p>
        </w:tc>
      </w:tr>
      <w:tr w14:paraId="3E0C56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8145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F20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郝云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0B4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A59A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E44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0FA9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6FC3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河曲县</w:t>
            </w:r>
          </w:p>
        </w:tc>
      </w:tr>
      <w:tr w14:paraId="3D7342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6C91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7240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段八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4D48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5A22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E878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81F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E7C9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呼和浩特市</w:t>
            </w:r>
          </w:p>
        </w:tc>
      </w:tr>
      <w:tr w14:paraId="55F3E7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EE46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6D52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多单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登达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D324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5E49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DDA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123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戏（德格格萨尔藏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1178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德格县</w:t>
            </w:r>
          </w:p>
        </w:tc>
      </w:tr>
      <w:tr w14:paraId="0F86A30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56E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D5A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边点旺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1EF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FFB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213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CFB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戏（拉萨觉木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A8EC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147D64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5288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C73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洛桑扎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D2B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DEA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36DA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55F0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戏（拉萨觉木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FF340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4940A5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D2E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C1C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志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533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4D63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8528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0D4C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783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文山壮族苗族自治州</w:t>
            </w:r>
          </w:p>
        </w:tc>
      </w:tr>
      <w:tr w14:paraId="17415E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D12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701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志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5C6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D32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175C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4864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607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</w:t>
            </w:r>
          </w:p>
        </w:tc>
      </w:tr>
      <w:tr w14:paraId="7A0E8B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0D2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43E8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胜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8BD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932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810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869A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侗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5941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黎平县</w:t>
            </w:r>
          </w:p>
        </w:tc>
      </w:tr>
      <w:tr w14:paraId="6C11EF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B089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AACC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02A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CAE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8344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3CF4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A1C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德宏傣族景颇族自治州</w:t>
            </w:r>
          </w:p>
        </w:tc>
      </w:tr>
      <w:tr w14:paraId="0B6092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1A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057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田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8D2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A148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3EBB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18EEA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目连戏（绍兴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1620A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7FC4FE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BAE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A6C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士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7C8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47E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F351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7427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目连戏（南陵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E8310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芜湖市南陵县</w:t>
            </w:r>
          </w:p>
        </w:tc>
      </w:tr>
      <w:tr w14:paraId="5B70F8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E5A8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252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正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EE39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CF5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CB64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D519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目连戏（徽州目连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4A4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祁门县</w:t>
            </w:r>
          </w:p>
        </w:tc>
      </w:tr>
      <w:tr w14:paraId="120FE2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8D34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BDB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守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2EC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98D0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C71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35DD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锣鼓杂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6754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临猗县</w:t>
            </w:r>
          </w:p>
        </w:tc>
      </w:tr>
      <w:tr w14:paraId="6EC684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E69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9E3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守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FEF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5B12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AFF2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520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安顺地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928F0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安顺市</w:t>
            </w:r>
          </w:p>
        </w:tc>
      </w:tr>
      <w:tr w14:paraId="62FF02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5B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FFB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崇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765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F7A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0885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30D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华县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1672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渭南市</w:t>
            </w:r>
          </w:p>
        </w:tc>
      </w:tr>
      <w:tr w14:paraId="2387E3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A0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570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C61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D85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98D6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ED8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昌黎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19D2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昌黎县</w:t>
            </w:r>
          </w:p>
        </w:tc>
      </w:tr>
      <w:tr w14:paraId="079E76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1C4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CE4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许子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62E1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2D8F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E587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87376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凌源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FE6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凌源市</w:t>
            </w:r>
          </w:p>
        </w:tc>
      </w:tr>
      <w:tr w14:paraId="5AF556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8ADB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00B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娟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C2F5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0E3A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1D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9B8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海宁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35F5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海宁市</w:t>
            </w:r>
          </w:p>
        </w:tc>
      </w:tr>
      <w:tr w14:paraId="4A2B30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FB29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B9A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祖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E9BE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BD42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801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9629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(江汉平原皮影戏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F6E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潜江市</w:t>
            </w:r>
          </w:p>
        </w:tc>
      </w:tr>
      <w:tr w14:paraId="5D8A60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E995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3FC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凤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568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77BD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0A6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B8FD4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锦州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4C0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锦州市</w:t>
            </w:r>
          </w:p>
        </w:tc>
      </w:tr>
      <w:tr w14:paraId="3AD7F5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5C13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F70D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516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8B2D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A93C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A0D2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锦州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104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锦州市</w:t>
            </w:r>
          </w:p>
        </w:tc>
      </w:tr>
      <w:tr w14:paraId="79D934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4A62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073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华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493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A6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BA73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9C3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四川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392B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南部县</w:t>
            </w:r>
          </w:p>
        </w:tc>
      </w:tr>
      <w:tr w14:paraId="62C128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659B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87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丽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60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766F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600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FF10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唐山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1F7C4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山市</w:t>
            </w:r>
          </w:p>
        </w:tc>
      </w:tr>
      <w:tr w14:paraId="6E9CA5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150A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FA7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关海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AB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4ED5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BF4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CDA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影戏（望奎县皮影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3FEC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望奎县</w:t>
            </w:r>
          </w:p>
        </w:tc>
      </w:tr>
      <w:tr w14:paraId="761A499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880C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332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惠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0D1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6150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3FD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06041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漳州布袋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36F3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漳州市</w:t>
            </w:r>
          </w:p>
        </w:tc>
      </w:tr>
      <w:tr w14:paraId="1DED49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01EF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F3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熊国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A07E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303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122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3369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湖南杖头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801D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木偶皮影艺术剧院</w:t>
            </w:r>
          </w:p>
        </w:tc>
      </w:tr>
      <w:tr w14:paraId="36B97D8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A4C4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A119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尤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DF4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76F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391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327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文昌公仔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D506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文昌市</w:t>
            </w:r>
          </w:p>
        </w:tc>
      </w:tr>
      <w:tr w14:paraId="06CCF9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1E3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543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为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3851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135A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8BF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67C80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海派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EFD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木偶剧团</w:t>
            </w:r>
          </w:p>
        </w:tc>
      </w:tr>
      <w:tr w14:paraId="093476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AA1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A8B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明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618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541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541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5CC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闽西客家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79C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龙岩市</w:t>
            </w:r>
          </w:p>
        </w:tc>
      </w:tr>
      <w:tr w14:paraId="2716A9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D12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DE1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应爱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018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357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B46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6A6C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平阳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8B7A0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平阳县</w:t>
            </w:r>
          </w:p>
        </w:tc>
      </w:tr>
      <w:tr w14:paraId="658484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79F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F7E1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晓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755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C84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E6F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DBA13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武汉杖头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73FA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</w:t>
            </w:r>
          </w:p>
        </w:tc>
      </w:tr>
      <w:tr w14:paraId="010556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8F1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B468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俊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4FFA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90D4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8FD7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33B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揭阳铁枝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87D1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揭阳市</w:t>
            </w:r>
          </w:p>
        </w:tc>
      </w:tr>
      <w:tr w14:paraId="182A6E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A5C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1FFF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晓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E3B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B8FB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54D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4478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偶戏（泰顺提线木偶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CAC0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泰顺县</w:t>
            </w:r>
          </w:p>
        </w:tc>
      </w:tr>
      <w:tr w14:paraId="15CAB9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5D7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6FAA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杜振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2125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90E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B26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D7CE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老调（保定老调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B5E5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</w:t>
            </w:r>
          </w:p>
        </w:tc>
      </w:tr>
      <w:tr w14:paraId="6A0E04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CE2D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E2F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会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F346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24B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B14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6DB4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股弦（冀南四股弦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C8251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魏县</w:t>
            </w:r>
          </w:p>
        </w:tc>
      </w:tr>
      <w:tr w14:paraId="45BEE3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41C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15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汤香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4B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FD2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94C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7971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赛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DD81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涉县</w:t>
            </w:r>
          </w:p>
        </w:tc>
      </w:tr>
      <w:tr w14:paraId="4B72D3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1A79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496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6CE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3CF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2169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91E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坠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B1427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宿州市</w:t>
            </w:r>
          </w:p>
        </w:tc>
      </w:tr>
      <w:tr w14:paraId="210347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FE6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4E3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E6B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0A6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15F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DEC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落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D66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潞城市</w:t>
            </w:r>
          </w:p>
        </w:tc>
      </w:tr>
      <w:tr w14:paraId="146E19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77A8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DF1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焦瑞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A54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641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6828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42D8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眉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87C5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戏曲研究院</w:t>
            </w:r>
          </w:p>
        </w:tc>
      </w:tr>
      <w:tr w14:paraId="0ADA3B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7E6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181E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闫慧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6FD6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D58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1A8E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1FF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眉户（运城眉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219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运城市</w:t>
            </w:r>
          </w:p>
        </w:tc>
      </w:tr>
      <w:tr w14:paraId="0EBC6E7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C7C3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F8F3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0E0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65C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7D5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4E01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F7E8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</w:t>
            </w:r>
          </w:p>
        </w:tc>
      </w:tr>
      <w:tr w14:paraId="27A77E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A16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7A7D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书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F8E3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72C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BF4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DBC4C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淮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EBBBF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</w:t>
            </w:r>
          </w:p>
        </w:tc>
      </w:tr>
      <w:tr w14:paraId="398935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FB6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3592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静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A124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915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D54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A5FB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锡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1D6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2A302C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9DB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11F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章世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42A6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584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17B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A32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瓯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7600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282308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70FF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5C0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锦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2C8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C07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13C8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BEA9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甬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26F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</w:t>
            </w:r>
          </w:p>
        </w:tc>
      </w:tr>
      <w:tr w14:paraId="03FFC05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493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6A0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施洁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1F6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3F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38B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F3135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C4F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4AD66A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CDC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CDF5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赛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9FE4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A81C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573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77F1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573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邵阳市</w:t>
            </w:r>
          </w:p>
        </w:tc>
      </w:tr>
      <w:tr w14:paraId="7A162F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592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D810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柳六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2E3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14AB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3A77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D62C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67B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岳阳县</w:t>
            </w:r>
          </w:p>
        </w:tc>
      </w:tr>
      <w:tr w14:paraId="4B209D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946C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362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相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1DC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FFC2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81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FCB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鼓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D397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随州市</w:t>
            </w:r>
          </w:p>
        </w:tc>
      </w:tr>
      <w:tr w14:paraId="0C39AC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1FC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B08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4A8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D759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5C27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66E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夹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931A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安徽省亳州市</w:t>
            </w:r>
          </w:p>
        </w:tc>
      </w:tr>
      <w:tr w14:paraId="7174D6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D4C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4F6A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俎书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D73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E7F4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A9F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FA8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夹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3A00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滑县</w:t>
            </w:r>
          </w:p>
        </w:tc>
      </w:tr>
      <w:tr w14:paraId="6A1D92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7C89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6D7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董砚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2DB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4E7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631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D7F6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8D7DE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济南市</w:t>
            </w:r>
          </w:p>
        </w:tc>
      </w:tr>
      <w:tr w14:paraId="3FB02E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DE0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5CC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栾胜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5EB2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2044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E8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CA1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549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吕剧院</w:t>
            </w:r>
          </w:p>
        </w:tc>
      </w:tr>
      <w:tr w14:paraId="07C0BD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C5B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DBD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4D16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6937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7B4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ACB9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吕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11DF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吕剧院</w:t>
            </w:r>
          </w:p>
        </w:tc>
      </w:tr>
      <w:tr w14:paraId="341A4A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CAE5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31E2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圣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515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72D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E19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3E0B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C2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泰安市</w:t>
            </w:r>
          </w:p>
        </w:tc>
      </w:tr>
      <w:tr w14:paraId="5BE782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EBF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511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玉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E70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2EB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054C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0D3C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93F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</w:t>
            </w:r>
          </w:p>
        </w:tc>
      </w:tr>
      <w:tr w14:paraId="397280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243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916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2E2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682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4533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5A17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D077D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泰安市</w:t>
            </w:r>
          </w:p>
        </w:tc>
      </w:tr>
      <w:tr w14:paraId="044DAC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CF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093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克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917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0A8D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271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A81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莱芜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E7AB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芜市</w:t>
            </w:r>
          </w:p>
        </w:tc>
      </w:tr>
      <w:tr w14:paraId="268703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3E3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CA45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燕玲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燕凌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4A9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66F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7FD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B2BC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徐州梆子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ECC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徐州市</w:t>
            </w:r>
          </w:p>
        </w:tc>
      </w:tr>
      <w:tr w14:paraId="209D9E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B89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94A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荣焕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D68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271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421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850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罗卷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4F8F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邓州市</w:t>
            </w:r>
          </w:p>
        </w:tc>
      </w:tr>
      <w:tr w14:paraId="3B74BA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FF0A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34A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费建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16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635C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142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0BC7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祁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BA8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衡阳市</w:t>
            </w:r>
          </w:p>
        </w:tc>
      </w:tr>
      <w:tr w14:paraId="096277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4217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F2F6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桂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204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271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62EB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7792D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祁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F9B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祁剧院</w:t>
            </w:r>
          </w:p>
        </w:tc>
      </w:tr>
      <w:tr w14:paraId="7358C0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E60F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8DAC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广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A74E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5C2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55A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E2C1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广东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77BCB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汉剧院</w:t>
            </w:r>
          </w:p>
        </w:tc>
      </w:tr>
      <w:tr w14:paraId="2A962B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3A1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C0D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素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402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9409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82C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00A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琼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DEE6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海口市</w:t>
            </w:r>
          </w:p>
        </w:tc>
      </w:tr>
      <w:tr w14:paraId="14DB1C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65D2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902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敏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FFB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8C37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0FBB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81D26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合阳跳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2CB2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合阳县</w:t>
            </w:r>
          </w:p>
        </w:tc>
      </w:tr>
      <w:tr w14:paraId="3A4B97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075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7EE1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杨海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ED94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07CDD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8789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AF480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党二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4EF2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西省晋城市城区</w:t>
            </w:r>
          </w:p>
        </w:tc>
      </w:tr>
      <w:tr w14:paraId="753F18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0DF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7AF2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新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6F5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5A1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CB6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4D33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湖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6F4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湖州市</w:t>
            </w:r>
          </w:p>
        </w:tc>
      </w:tr>
      <w:tr w14:paraId="251919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C25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6E2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玉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3B4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3C6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C3B8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1683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嗨子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099B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阜南县</w:t>
            </w:r>
          </w:p>
        </w:tc>
      </w:tr>
      <w:tr w14:paraId="7034AB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86E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FB57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A18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009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620C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893C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赣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72B20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赣剧院</w:t>
            </w:r>
          </w:p>
        </w:tc>
      </w:tr>
      <w:tr w14:paraId="3271E5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22B5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343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菊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C8D4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CC49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5C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63CC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西河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EB843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星子县</w:t>
            </w:r>
          </w:p>
        </w:tc>
      </w:tr>
      <w:tr w14:paraId="3A4DBD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D8F9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0F8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现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0268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1EBD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E2B7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837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落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2C3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内黄县</w:t>
            </w:r>
          </w:p>
        </w:tc>
      </w:tr>
      <w:tr w14:paraId="63A7A0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AF3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611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汝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FC61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1CE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35A3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1F0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滑稽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45B3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滑稽剧团</w:t>
            </w:r>
          </w:p>
        </w:tc>
      </w:tr>
      <w:tr w14:paraId="109E8D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EB5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DBA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永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9DCE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0E5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6D5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7760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酉阳土家面具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516D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酉阳土家族苗族自治县</w:t>
            </w:r>
          </w:p>
        </w:tc>
      </w:tr>
      <w:tr w14:paraId="4339DC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8568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E844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大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2EED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8D6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4E0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F267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射箭提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9729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广元市昭化区</w:t>
            </w:r>
          </w:p>
        </w:tc>
      </w:tr>
      <w:tr w14:paraId="6080D0D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126E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724E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周昌智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周昌志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6D83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F9D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4B9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0BD9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621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6DE6D3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4F5D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BAA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梁厚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29A8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DC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702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DC0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上河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4574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怀化市鹤城区</w:t>
            </w:r>
          </w:p>
        </w:tc>
      </w:tr>
      <w:tr w14:paraId="13C5E4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F568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F8B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C06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C517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9792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2A2D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D37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4260C5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A6A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2A4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维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BC65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263D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717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6022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阳戏（贵州阳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1932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6CAA19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0AA7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E86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艺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848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8700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28E1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6C9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线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EDE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芮城县</w:t>
            </w:r>
          </w:p>
        </w:tc>
      </w:tr>
      <w:tr w14:paraId="65C73B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F1D8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5D4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1A0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59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96F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03FB6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路丝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EF6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邢台市</w:t>
            </w:r>
          </w:p>
        </w:tc>
      </w:tr>
      <w:tr w14:paraId="16CCA5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139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EDD0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静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4BB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937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149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3BF4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吉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869EC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</w:t>
            </w:r>
          </w:p>
        </w:tc>
      </w:tr>
      <w:tr w14:paraId="146282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7020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DAC0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彩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2931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BA2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B57A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E86C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新城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E3E5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松原市</w:t>
            </w:r>
          </w:p>
        </w:tc>
      </w:tr>
      <w:tr w14:paraId="36678F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B23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E99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美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A1EB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822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2A5E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1432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端公戏（旺苍端公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23FC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广元市</w:t>
            </w:r>
          </w:p>
        </w:tc>
      </w:tr>
      <w:tr w14:paraId="5A4160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908FE">
            <w:pPr>
              <w:widowControl/>
              <w:jc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  <w:t>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55BD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杰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F9F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A9B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BD33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F70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族吹吹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616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云龙县</w:t>
            </w:r>
          </w:p>
        </w:tc>
      </w:tr>
      <w:tr w14:paraId="2B8418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C3C2A4">
            <w:pPr>
              <w:widowControl/>
              <w:jc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  <w:t>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61C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普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CA9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270F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1E2F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762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巴贡（霞尔巴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9C8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日喀则市</w:t>
            </w:r>
          </w:p>
        </w:tc>
      </w:tr>
      <w:tr w14:paraId="687294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0112F">
            <w:pPr>
              <w:widowControl/>
              <w:jc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8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  <w:t>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AFCBE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飞文基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1FF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480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其他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B27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Ⅳ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EA02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生土语话剧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26852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澳门特别行政区</w:t>
            </w:r>
          </w:p>
        </w:tc>
      </w:tr>
      <w:tr w14:paraId="71FE35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01388E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五、曲艺（47人）</w:t>
            </w:r>
          </w:p>
        </w:tc>
      </w:tr>
      <w:tr w14:paraId="384321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57A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9831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峻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ACF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5FF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05C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B86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州评弹（苏州评话、苏州弹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16FC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书场工作者协会</w:t>
            </w:r>
          </w:p>
        </w:tc>
      </w:tr>
      <w:tr w14:paraId="1A8941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466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D61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汪正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6B4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027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24A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E94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州评弹（苏州评话、苏州弹词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3CB4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演艺集团</w:t>
            </w:r>
          </w:p>
        </w:tc>
      </w:tr>
      <w:tr w14:paraId="1B7622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266A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99A0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姜庆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195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087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63D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D89D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扬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86A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1E92BB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553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DB9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兆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CD34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F22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4AC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68C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福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985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6F65D8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691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81A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昌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68A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770D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75BA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8DE4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乐亭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AD2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唐山市滦南县</w:t>
            </w:r>
          </w:p>
        </w:tc>
      </w:tr>
      <w:tr w14:paraId="431DB5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8219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0C2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怀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192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DD1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2B1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A54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河洛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B5FB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洛阳市</w:t>
            </w:r>
          </w:p>
        </w:tc>
      </w:tr>
      <w:tr w14:paraId="04707F6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388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3CC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晗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BB42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D55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8794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7B64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温州鼓词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7F88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平阳县</w:t>
            </w:r>
          </w:p>
        </w:tc>
      </w:tr>
      <w:tr w14:paraId="234F12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5A8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5FF5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曹伯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37C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99A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0A61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7A10A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陕北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28B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延安市</w:t>
            </w:r>
          </w:p>
        </w:tc>
      </w:tr>
      <w:tr w14:paraId="50A10F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E6A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E77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晓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9B4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F18E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0A07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68C9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福州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伬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1FD3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32BA91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E85B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4D6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化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02E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8B85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B8EB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A684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山东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CB80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菏泽市</w:t>
            </w:r>
          </w:p>
        </w:tc>
      </w:tr>
      <w:tr w14:paraId="2BDC6D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B20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037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AF7A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87A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E629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FB8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鼓盆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A83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澧县</w:t>
            </w:r>
          </w:p>
        </w:tc>
      </w:tr>
      <w:tr w14:paraId="11D466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42C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045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素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FEC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868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7887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9631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二人转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D393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辽阳市</w:t>
            </w:r>
          </w:p>
        </w:tc>
      </w:tr>
      <w:tr w14:paraId="28D980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F98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2EFD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德力根（张德力格尔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5AA3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EAC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7C51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073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乌力格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A7DB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扎鲁特旗</w:t>
            </w:r>
          </w:p>
        </w:tc>
      </w:tr>
      <w:tr w14:paraId="300784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687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00EF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灵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AE7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D51A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F67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D8DA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乌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A3518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莫力达瓦达斡尔族自治旗</w:t>
            </w:r>
          </w:p>
        </w:tc>
      </w:tr>
      <w:tr w14:paraId="0386D8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BF8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FA1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葛玉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DEB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21F2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赫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7A8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CD6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赫哲族伊玛堪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CA8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</w:t>
            </w:r>
          </w:p>
        </w:tc>
      </w:tr>
      <w:tr w14:paraId="694CB7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C877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D8B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A55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D5D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274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955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相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CFB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广播艺术团</w:t>
            </w:r>
          </w:p>
        </w:tc>
      </w:tr>
      <w:tr w14:paraId="25C0BC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F4B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728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常宝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980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FF2D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82D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7D7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相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F975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42D707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2A4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677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秀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35C1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F4A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2BB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581B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单弦牌子曲（含岔曲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CB5C4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56C6C6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D3B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AEC07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王德新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王超堂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D9F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B23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981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923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杭州评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1B1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6004B7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D698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CF84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康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D83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FE2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D80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A2A4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浦东说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016F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浦东新区</w:t>
            </w:r>
          </w:p>
        </w:tc>
      </w:tr>
      <w:tr w14:paraId="069245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F1B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7E9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显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A045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FC61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0E4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3A61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襄垣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24C8B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襄垣县</w:t>
            </w:r>
          </w:p>
        </w:tc>
      </w:tr>
      <w:tr w14:paraId="4CBB64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970B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ECA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姬玉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F0F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8F8C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44A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44B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三弦书（南阳三弦书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768E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南阳市</w:t>
            </w:r>
          </w:p>
        </w:tc>
      </w:tr>
      <w:tr w14:paraId="637AC0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729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B4B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健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77A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0B6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EB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1F9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波走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75568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鄞州区</w:t>
            </w:r>
          </w:p>
        </w:tc>
      </w:tr>
      <w:tr w14:paraId="64672D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A10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8AC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宪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8CD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6F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5C1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C39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独脚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EA1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5742C4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267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949D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俐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232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B8A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CAF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C7AF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湖北小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948E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</w:t>
            </w:r>
          </w:p>
        </w:tc>
      </w:tr>
      <w:tr w14:paraId="4BA359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6460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FE5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陆先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C48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86B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108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8870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FED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五峰土家族自治县</w:t>
            </w:r>
          </w:p>
        </w:tc>
      </w:tr>
      <w:tr w14:paraId="54E122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5FB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3F9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光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B5B3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A9A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9DC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426D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川竹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298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三峡曲艺团</w:t>
            </w:r>
          </w:p>
        </w:tc>
      </w:tr>
      <w:tr w14:paraId="39F896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1DD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BBB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F0B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D98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EDE4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079C1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川清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03B8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曲艺团</w:t>
            </w:r>
          </w:p>
        </w:tc>
      </w:tr>
      <w:tr w14:paraId="798A09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2A6A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8236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玲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C14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5E9A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3BE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DC56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京白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193A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秦淮区</w:t>
            </w:r>
          </w:p>
        </w:tc>
      </w:tr>
      <w:tr w14:paraId="7D1C49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687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6CC3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华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067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7EA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19C2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3CAA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兴宣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B9CF1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县</w:t>
            </w:r>
          </w:p>
        </w:tc>
      </w:tr>
      <w:tr w14:paraId="4CDDA1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5DF9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9F1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永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186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4C5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EB1F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48791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海平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F780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西宁市</w:t>
            </w:r>
          </w:p>
        </w:tc>
      </w:tr>
      <w:tr w14:paraId="195026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E619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CFA0F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少布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海青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3C0F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783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A31D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D3B4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好来宝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2D1B0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科尔沁左翼后旗</w:t>
            </w:r>
          </w:p>
        </w:tc>
      </w:tr>
      <w:tr w14:paraId="67A87F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8217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94C5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努尔沙拉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铁别克（努尔沙拉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铁依别克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12E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8E1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2F04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011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哈萨克族铁尔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C75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伊犁哈萨克自治州</w:t>
            </w:r>
          </w:p>
        </w:tc>
      </w:tr>
      <w:tr w14:paraId="3AF22B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D2C2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91AA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鲍先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F7D5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7DA0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B6E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ED59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长子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595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子县</w:t>
            </w:r>
          </w:p>
        </w:tc>
      </w:tr>
      <w:tr w14:paraId="37C439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C4D8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E3B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顶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8DA9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57C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B96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1E2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永康鼓词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22A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永康市</w:t>
            </w:r>
          </w:p>
        </w:tc>
      </w:tr>
      <w:tr w14:paraId="75D0D0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1D5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0FD2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仲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BAB8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784B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1A1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9AA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鱼歌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F37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2EAFB5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E0F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810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令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F43D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0DE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E7E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CA76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四川评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C10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曲艺团</w:t>
            </w:r>
          </w:p>
        </w:tc>
      </w:tr>
      <w:tr w14:paraId="6CB5FF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B72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E6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DC18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71F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D4FD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87A48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端鼓腔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99D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东平县</w:t>
            </w:r>
          </w:p>
        </w:tc>
      </w:tr>
      <w:tr w14:paraId="5DF9BE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8D51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1E1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秋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D08D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BC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55B9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F52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客家古文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F16C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于都县</w:t>
            </w:r>
          </w:p>
        </w:tc>
      </w:tr>
      <w:tr w14:paraId="14C528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D7F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9CD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邹华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8C8F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019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B6C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34E9E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湖南渔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82CF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</w:t>
            </w:r>
          </w:p>
        </w:tc>
      </w:tr>
      <w:tr w14:paraId="063EA0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B26D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AF14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海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DBA7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8F79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1BD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0A3C9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屯留道情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8B0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治市屯留区</w:t>
            </w:r>
          </w:p>
        </w:tc>
      </w:tr>
      <w:tr w14:paraId="4B59CF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EB4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8E2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安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531B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8911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0DBF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32D4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陵川钢板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672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城市陵川县</w:t>
            </w:r>
          </w:p>
        </w:tc>
      </w:tr>
      <w:tr w14:paraId="6E99B8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C8B8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6E8A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牛崇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1D6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16A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132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AD8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北大鼓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1138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宿迁市宿城区</w:t>
            </w:r>
          </w:p>
        </w:tc>
      </w:tr>
      <w:tr w14:paraId="4ED27E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B9F5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D01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东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76D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E025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2539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FA75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陕州锣鼓书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B4BC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三门峡市</w:t>
            </w:r>
          </w:p>
        </w:tc>
      </w:tr>
      <w:tr w14:paraId="01B530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E69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1F21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亚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6D3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F75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F991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076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本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4CB3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大理市</w:t>
            </w:r>
          </w:p>
        </w:tc>
      </w:tr>
      <w:tr w14:paraId="2B361B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C18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6205A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杨正华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杨振华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022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843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520A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849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大本曲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ABBB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大理市</w:t>
            </w:r>
          </w:p>
        </w:tc>
      </w:tr>
      <w:tr w14:paraId="4CE32C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065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9B8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文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BD9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8CA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626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Ⅴ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A1D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陕西快板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5115B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5DA0DB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FCF548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六、传统体育、游艺与杂技（45人）</w:t>
            </w:r>
          </w:p>
        </w:tc>
      </w:tr>
      <w:tr w14:paraId="165CBD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6AAE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484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根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EC15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FC00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311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383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线狮（九狮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C9D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永康市</w:t>
            </w:r>
          </w:p>
        </w:tc>
      </w:tr>
      <w:tr w14:paraId="3D7E2A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CB0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FB9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覃献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B26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A54F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50D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E5A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当武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B57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十堰市</w:t>
            </w:r>
          </w:p>
        </w:tc>
      </w:tr>
      <w:tr w14:paraId="1D0850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3C77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31A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祁明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8E6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9B33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61C2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607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沧州武术（燕青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13FEA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沧州市</w:t>
            </w:r>
          </w:p>
        </w:tc>
      </w:tr>
      <w:tr w14:paraId="5B024E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DE5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955A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婉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CDA8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575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3E5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1E85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孙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404A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34A03A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7F5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8B19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沛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22A7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8FC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FE63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52AE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925A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031CDA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3A6C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4534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小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2DC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9280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A0CD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96EE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8745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1C8048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718A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417A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栾新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CAF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6503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A6C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7EBA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孙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FD3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</w:t>
            </w:r>
          </w:p>
        </w:tc>
      </w:tr>
      <w:tr w14:paraId="138B55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2D77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BED8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剑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35F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24E9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067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B34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王其和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94DB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任县</w:t>
            </w:r>
          </w:p>
        </w:tc>
      </w:tr>
      <w:tr w14:paraId="04C8CE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1CA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DB2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姚志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D19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440D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37B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637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武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016E6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永年县</w:t>
            </w:r>
          </w:p>
        </w:tc>
      </w:tr>
      <w:tr w14:paraId="5F2EA0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0F5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70D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30B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821A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CE1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31C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太极拳（陈氏太极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9D94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443880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990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50C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额日登巴雅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222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5C5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8DF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C20B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搏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B97C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</w:t>
            </w:r>
          </w:p>
        </w:tc>
      </w:tr>
      <w:tr w14:paraId="3B9F8B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ED1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BD0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关贵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F41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5B3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4772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B0AC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摔跤（沈阳北市摔跤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225EF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沈阳市</w:t>
            </w:r>
          </w:p>
        </w:tc>
      </w:tr>
      <w:tr w14:paraId="4AA832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A99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171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拉腾乌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6EB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75D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6E7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B46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沙力搏尔式摔跤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61CC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左旗</w:t>
            </w:r>
          </w:p>
        </w:tc>
      </w:tr>
      <w:tr w14:paraId="18C5A6B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99E9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CDC3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邵智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5621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C1FF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2FE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4CEB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红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B8F27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4273D1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B5E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5A34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宝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7252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8662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437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8637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形意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D6A6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谷县</w:t>
            </w:r>
          </w:p>
        </w:tc>
      </w:tr>
      <w:tr w14:paraId="144BA2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046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7C5A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秉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5AD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267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B5D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09D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形意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BEEC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谷县</w:t>
            </w:r>
          </w:p>
        </w:tc>
      </w:tr>
      <w:tr w14:paraId="1A5938C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6DD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20FD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秀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D34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9C0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F40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96F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6FB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冠县</w:t>
            </w:r>
          </w:p>
        </w:tc>
      </w:tr>
      <w:tr w14:paraId="0DA035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23E4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C539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沙宗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2F11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A532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38F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2A9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4C30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冠县</w:t>
            </w:r>
          </w:p>
        </w:tc>
      </w:tr>
      <w:tr w14:paraId="3B3B64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CF0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75D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59A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8F9C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47A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279A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岳家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BB10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黄梅县</w:t>
            </w:r>
          </w:p>
        </w:tc>
      </w:tr>
      <w:tr w14:paraId="01610E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223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77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忠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94F3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8722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9BF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0119E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蔡李佛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6645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江门市新会区</w:t>
            </w:r>
          </w:p>
        </w:tc>
      </w:tr>
      <w:tr w14:paraId="445DA6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C10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0734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房胜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B66E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706C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E8ED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BFA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蔡李佛拳（广州北胜蔡李佛拳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2FB2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</w:t>
            </w:r>
          </w:p>
        </w:tc>
      </w:tr>
      <w:tr w14:paraId="0ADEC2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14D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A65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彦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933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714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356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32DF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挠羊赛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FA0EC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忻州市</w:t>
            </w:r>
          </w:p>
        </w:tc>
      </w:tr>
      <w:tr w14:paraId="5748A78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947B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6FA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尖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0C8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79F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3B86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66B9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箭术（南山射箭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0D6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乐都县</w:t>
            </w:r>
          </w:p>
        </w:tc>
      </w:tr>
      <w:tr w14:paraId="138ACF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4AC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7B4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55A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C6D6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84F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C679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赛马会（玉树赛马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5941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玉树藏族自治州</w:t>
            </w:r>
          </w:p>
        </w:tc>
      </w:tr>
      <w:tr w14:paraId="2596F9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6AD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6A90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光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2FF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B84E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D61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F400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调吊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81FC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1FA1DA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28D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714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伟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214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B5C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A195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0214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术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87A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精武保安培训学校</w:t>
            </w:r>
          </w:p>
        </w:tc>
      </w:tr>
      <w:tr w14:paraId="23D212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11B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65E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DE5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2390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A4E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9F7D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华佗五禽戏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3BD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亳州市</w:t>
            </w:r>
          </w:p>
        </w:tc>
      </w:tr>
      <w:tr w14:paraId="1B900C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EAC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284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占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C572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01F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16D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65A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通背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AFF7E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345386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51C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7B4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君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BAA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FB0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9ED5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6A4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戳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C84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衡水市桃城区</w:t>
            </w:r>
          </w:p>
        </w:tc>
      </w:tr>
      <w:tr w14:paraId="6D960E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4F7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0ED4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祖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2FC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51EB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94E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079EC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咏春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C246F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5AB0C36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204C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009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卫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C81F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990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B3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FB5C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汉杂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D607B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</w:t>
            </w:r>
          </w:p>
        </w:tc>
      </w:tr>
      <w:tr w14:paraId="3DF59C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D6C9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C75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献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FC9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2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374E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4D6A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幻术（宝丰魔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B523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平顶山市宝丰县</w:t>
            </w:r>
          </w:p>
        </w:tc>
      </w:tr>
      <w:tr w14:paraId="72C440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37E1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84D0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志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5B6C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1FA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12D8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812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幻术（周化一魔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ED4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699711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F14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45DC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尼玛扎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5945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9D3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0E4A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3C05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棋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A0E4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阿坝藏族羌族自治州</w:t>
            </w:r>
          </w:p>
        </w:tc>
      </w:tr>
      <w:tr w14:paraId="6A91D7F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D5A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88A8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铁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84A7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08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6805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FF32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无极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85BE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东丽区</w:t>
            </w:r>
          </w:p>
        </w:tc>
      </w:tr>
      <w:tr w14:paraId="2297BF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1AD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D46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颜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0B4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2F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6A6B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99BC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西凉掌（亳州晰扬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FB21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亳州市</w:t>
            </w:r>
          </w:p>
        </w:tc>
      </w:tr>
      <w:tr w14:paraId="7CF293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4DC6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B19F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颜亮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481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EFF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D6D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FFF2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巫家拳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AD17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湘潭市</w:t>
            </w:r>
          </w:p>
        </w:tc>
      </w:tr>
      <w:tr w14:paraId="347C86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BB1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322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令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79D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3A5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C1A8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CC13D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萍剑（贾氏青萍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18D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沧州市黄骅市</w:t>
            </w:r>
          </w:p>
        </w:tc>
      </w:tr>
      <w:tr w14:paraId="795E63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1CB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5C8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福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0AA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CF0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2A2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3B15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易筋经（天台山易筋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608C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台州市天台县</w:t>
            </w:r>
          </w:p>
        </w:tc>
      </w:tr>
      <w:tr w14:paraId="4B0DD3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C31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7E0A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库兰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再依提那尔（库兰汗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兰塔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714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B68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F0BB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8CA8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姑娘追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C34E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阿勒泰地区青河县</w:t>
            </w:r>
          </w:p>
        </w:tc>
      </w:tr>
      <w:tr w14:paraId="39F540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71E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596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少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0C3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E73B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5C1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5B7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打陀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6BB3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4C5A21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0A8A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188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木天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FECB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DE8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尼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E55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87CE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打陀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D1BB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63DD4E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CD56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9F0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文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869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5F82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E77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023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登杆（大六分村登杆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B62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静海区</w:t>
            </w:r>
          </w:p>
        </w:tc>
      </w:tr>
      <w:tr w14:paraId="39D9FE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D5D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00C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文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D380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8B76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580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E3F2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飞叉（永良飞叉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4CE6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武清区</w:t>
            </w:r>
          </w:p>
        </w:tc>
      </w:tr>
      <w:tr w14:paraId="73E91D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6D5A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ED5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侯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223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FBB7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611A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Ⅵ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9FF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临泉杂技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3DF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阜阳市临泉县</w:t>
            </w:r>
          </w:p>
        </w:tc>
      </w:tr>
      <w:tr w14:paraId="049467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A39BE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七、传统美术（140人）</w:t>
            </w:r>
          </w:p>
        </w:tc>
      </w:tr>
      <w:tr w14:paraId="005923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0D46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58606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叶保芬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叶宝芬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AF9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548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F30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A3B7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桃花坞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312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2D11F0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BE93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8E6A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乃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2F8D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2EB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D445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4F1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杨家埠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4080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</w:t>
            </w:r>
          </w:p>
        </w:tc>
      </w:tr>
      <w:tr w14:paraId="37F9F6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70E9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EDA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树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FB52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E49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C3E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34C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高密扑灰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FFC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高密市</w:t>
            </w:r>
          </w:p>
        </w:tc>
      </w:tr>
      <w:tr w14:paraId="2CC8D1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2BE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379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廷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95E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6DD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BE60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0487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朱仙镇木版年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730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开封市</w:t>
            </w:r>
          </w:p>
        </w:tc>
      </w:tr>
      <w:tr w14:paraId="27CA87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FFC0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25B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曲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77A9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5D96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129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B82D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郎卡杰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16BB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甘孜藏族自治州</w:t>
            </w:r>
          </w:p>
        </w:tc>
      </w:tr>
      <w:tr w14:paraId="3452F2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C4E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964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格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BFB5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541C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0FE6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49ED7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昌都嘎玛嘎赤画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A02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昌都县</w:t>
            </w:r>
          </w:p>
        </w:tc>
      </w:tr>
      <w:tr w14:paraId="0D6AC1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EA496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426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尼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A457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F35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D93D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22A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藏娘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DA3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玉树藏族自治州</w:t>
            </w:r>
          </w:p>
        </w:tc>
      </w:tr>
      <w:tr w14:paraId="660402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DFE4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F13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登伟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28C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8F8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36AE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55C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班玛马尾钉线绣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242FF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果洛藏族自治州班玛县</w:t>
            </w:r>
          </w:p>
        </w:tc>
      </w:tr>
      <w:tr w14:paraId="4CC336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1A09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147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嘎玛丹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C2DC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7CE4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85C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B964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齐吾岗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D05F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3A32C9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C499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E10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珠巴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713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F3DA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625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FD0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唐卡（昌都嘎玛嘎赤画派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242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昌都县</w:t>
            </w:r>
          </w:p>
        </w:tc>
      </w:tr>
      <w:tr w14:paraId="4E95B3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3151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B6E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73B8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99C5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56A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F1C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内画（北京内画鼻烟壶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038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72C395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360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867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广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6DC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30D5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EA76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1ACB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内画（鲁派内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4ADF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淄博市张店区</w:t>
            </w:r>
          </w:p>
        </w:tc>
      </w:tr>
      <w:tr w14:paraId="5AB881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174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0A243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付清超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傅清超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6BD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3D77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707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073E4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海伦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185C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绥化市海伦市</w:t>
            </w:r>
          </w:p>
        </w:tc>
      </w:tr>
      <w:tr w14:paraId="376EA0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44D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ADB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廉正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808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CB4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F245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863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卢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28E23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卢氏县</w:t>
            </w:r>
          </w:p>
        </w:tc>
      </w:tr>
      <w:tr w14:paraId="6CE45C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C69C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BB64F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韦帮粉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韦邦粉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1A52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FCA4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水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BE5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8C62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水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B47E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南布依族苗族自治州</w:t>
            </w:r>
          </w:p>
        </w:tc>
      </w:tr>
      <w:tr w14:paraId="6A780F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230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B48A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爱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562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1BD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A3FF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3097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旬邑彩贴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544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旬邑县</w:t>
            </w:r>
          </w:p>
        </w:tc>
      </w:tr>
      <w:tr w14:paraId="53DE7D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3955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C14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多堂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E3F2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E9B6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BC9B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631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广灵染色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108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广灵县</w:t>
            </w:r>
          </w:p>
        </w:tc>
      </w:tr>
      <w:tr w14:paraId="0AC356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D22A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B6A1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吉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579B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95D0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7BCF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A110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岫岩满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14ED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岫岩满族自治县</w:t>
            </w:r>
          </w:p>
        </w:tc>
      </w:tr>
      <w:tr w14:paraId="531323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6F3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D50D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向亮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FA32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D5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5747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BCB5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梅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934C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益阳市安化县</w:t>
            </w:r>
          </w:p>
        </w:tc>
      </w:tr>
      <w:tr w14:paraId="0A9E37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510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C02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洁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BAE0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800A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CE68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CD8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延川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D43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延川县</w:t>
            </w:r>
          </w:p>
        </w:tc>
      </w:tr>
      <w:tr w14:paraId="1D6D63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F0B6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C72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少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90F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76F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FA1A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D0E6B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漳浦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D58B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漳浦县</w:t>
            </w:r>
          </w:p>
        </w:tc>
      </w:tr>
      <w:tr w14:paraId="289A88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AD8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A4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俊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401E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E7FC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D90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2EA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丰宁满族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CE66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丰宁满族自治县</w:t>
            </w:r>
          </w:p>
        </w:tc>
      </w:tr>
      <w:tr w14:paraId="29165E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D00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4064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冬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206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AF9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D94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F00B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浦城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93350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浦城县</w:t>
            </w:r>
          </w:p>
        </w:tc>
      </w:tr>
      <w:tr w14:paraId="2545FB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FAC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D52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齐秀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3CC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BAC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D8CB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8C74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高密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C84B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高密市</w:t>
            </w:r>
          </w:p>
        </w:tc>
      </w:tr>
      <w:tr w14:paraId="3498CC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7D1A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85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3C4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C716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70A1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FF47F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会宁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F5CB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会宁县</w:t>
            </w:r>
          </w:p>
        </w:tc>
      </w:tr>
      <w:tr w14:paraId="2C122A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5B21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447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6BE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C9A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A6C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CC1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静乐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D0E2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静乐县</w:t>
            </w:r>
          </w:p>
        </w:tc>
      </w:tr>
      <w:tr w14:paraId="2ED35F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40B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90D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银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4CA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BA8A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2C13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17F0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太原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5514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原市</w:t>
            </w:r>
          </w:p>
        </w:tc>
      </w:tr>
      <w:tr w14:paraId="54F98C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0FA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4DF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莲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00D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1D5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ECEF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00DF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桐庐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2EAD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桐庐县</w:t>
            </w:r>
          </w:p>
        </w:tc>
      </w:tr>
      <w:tr w14:paraId="25ECB1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9AB9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3E3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发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B20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B55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319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0535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(乐清细纹刻纸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B88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乐清市</w:t>
            </w:r>
          </w:p>
        </w:tc>
      </w:tr>
      <w:tr w14:paraId="52BE3E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518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BD10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池福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179C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66E2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8914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8FC9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孝感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4B6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孝感市孝南区</w:t>
            </w:r>
          </w:p>
        </w:tc>
      </w:tr>
      <w:tr w14:paraId="3CC979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00F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196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又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2FBE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254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4955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A300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仙桃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B252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仙桃市</w:t>
            </w:r>
          </w:p>
        </w:tc>
      </w:tr>
      <w:tr w14:paraId="6F5FDB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7BA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258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夏祖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0900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E83E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ECC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D2B8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鄂州雕花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0AF7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鄂州市</w:t>
            </w:r>
          </w:p>
        </w:tc>
      </w:tr>
      <w:tr w14:paraId="265A53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9F1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2E7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桂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6F7C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986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0420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7430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踏虎凿花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A88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泸溪县</w:t>
            </w:r>
          </w:p>
        </w:tc>
      </w:tr>
      <w:tr w14:paraId="51DC67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547C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BE03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饶宝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63D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01A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D34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E29E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广东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B1C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5826EB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85F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A322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湘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4DB0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5F42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19F7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5F788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广东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410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07A02C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2F2B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FFE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西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F3E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3D0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285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1AD4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剪纸（安塞剪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4F9D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安塞县</w:t>
            </w:r>
          </w:p>
        </w:tc>
      </w:tr>
      <w:tr w14:paraId="123686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DD6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E80F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钱月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AA1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204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C1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B82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顾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7438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松江区</w:t>
            </w:r>
          </w:p>
        </w:tc>
      </w:tr>
      <w:tr w14:paraId="3BD02E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339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70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燕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4667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6B3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65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152E0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绣（常州乱针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223A3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</w:t>
            </w:r>
          </w:p>
        </w:tc>
      </w:tr>
      <w:tr w14:paraId="150FF5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D91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E0B1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380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C86D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4A4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16C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湘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C7A4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长沙市</w:t>
            </w:r>
          </w:p>
        </w:tc>
      </w:tr>
      <w:tr w14:paraId="6F9FE5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5382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924F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淑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AA1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76F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B7A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701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绣（潮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19E7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701259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77F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5B02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伟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685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E9EA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DEE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8199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绣（珠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D24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4D09F0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E42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08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洁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708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A485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D41A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30E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粤绣（广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9995D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16D717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41D1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A33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彭世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3F1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F20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6F5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E8F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蜀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325E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</w:t>
            </w:r>
          </w:p>
        </w:tc>
      </w:tr>
      <w:tr w14:paraId="1875DC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B6CF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70EE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英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2FF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C6E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8E7C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0B8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(湘西苗绣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0DC5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湘西土家族苗族自治州花垣县</w:t>
            </w:r>
          </w:p>
        </w:tc>
      </w:tr>
      <w:tr w14:paraId="0DA798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A7F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BF9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忠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8961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8EC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FCF1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266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70D15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凯里市</w:t>
            </w:r>
          </w:p>
        </w:tc>
      </w:tr>
      <w:tr w14:paraId="2B255C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0E6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73A9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金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252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B4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2E1B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0EAB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AB41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凯里市</w:t>
            </w:r>
          </w:p>
        </w:tc>
      </w:tr>
      <w:tr w14:paraId="0FBFCF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58E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AB0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丽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9FF4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B42B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9950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D746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绣（松桃苗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826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铜仁市松桃苗族自治县</w:t>
            </w:r>
          </w:p>
        </w:tc>
      </w:tr>
      <w:tr w14:paraId="2A9677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89B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985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井秋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B6A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179D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572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B930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香包（徐州香包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1A8C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徐州市</w:t>
            </w:r>
          </w:p>
        </w:tc>
      </w:tr>
      <w:tr w14:paraId="733A87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A2D5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C61D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萧剑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29B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9F4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914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4A6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象牙雕刻（常州象牙浅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395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武进区</w:t>
            </w:r>
          </w:p>
        </w:tc>
      </w:tr>
      <w:tr w14:paraId="285AED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DBC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2F3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树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663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974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855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E86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曲阳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91D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曲阳县</w:t>
            </w:r>
          </w:p>
        </w:tc>
      </w:tr>
      <w:tr w14:paraId="602069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12F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A627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益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6CD6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D019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543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FCA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寿山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FD98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268F966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221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2F72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亚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8A70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4BD8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3B1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EAA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石雕（影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3B2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湖里区</w:t>
            </w:r>
          </w:p>
        </w:tc>
      </w:tr>
      <w:tr w14:paraId="0B897F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250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3A6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德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992A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FD8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869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6F26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AB25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惠安县</w:t>
            </w:r>
          </w:p>
        </w:tc>
      </w:tr>
      <w:tr w14:paraId="7A450A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A2E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0A48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建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EE3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9C9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E9B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A95EC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石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E77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惠安县</w:t>
            </w:r>
          </w:p>
        </w:tc>
      </w:tr>
      <w:tr w14:paraId="01FEA5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D9F7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5A5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占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F372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B3C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EF7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3444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临夏砖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22542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临夏县</w:t>
            </w:r>
          </w:p>
        </w:tc>
      </w:tr>
      <w:tr w14:paraId="6FA9B1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9E26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8778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德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C5F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6AF6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FB64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4E72A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8E7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揭阳市</w:t>
            </w:r>
          </w:p>
        </w:tc>
      </w:tr>
      <w:tr w14:paraId="31C3F8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706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0CC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子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19D2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EE80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D22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686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A7B66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095518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099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62A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汉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6D8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1E9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A78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97EB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木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A49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揭阳市</w:t>
            </w:r>
          </w:p>
        </w:tc>
      </w:tr>
      <w:tr w14:paraId="20B907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F8B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EC2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彭国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AC53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056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4496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FC30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萍乡湘东傩面具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E457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萍乡市</w:t>
            </w:r>
          </w:p>
        </w:tc>
      </w:tr>
      <w:tr w14:paraId="03EF16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B72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6967A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坚忍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白坚仁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30B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877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CA4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4AC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刻（常州留青竹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9EF99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常州市</w:t>
            </w:r>
          </w:p>
        </w:tc>
      </w:tr>
      <w:tr w14:paraId="254C3C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78D7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1330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顾启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0C0E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5747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C6CC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F9C1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刻（黄岩翻簧竹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D323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台州市黄岩区</w:t>
            </w:r>
          </w:p>
        </w:tc>
      </w:tr>
      <w:tr w14:paraId="001D9B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E1E4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EBC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柳成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4A1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8B92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C14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AF11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泥塑（惠山泥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02BF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无锡市</w:t>
            </w:r>
          </w:p>
        </w:tc>
      </w:tr>
      <w:tr w14:paraId="12B066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D83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B75B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邦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7F0D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213B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8D0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EED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彩（北京灯彩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DE03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朝阳区</w:t>
            </w:r>
          </w:p>
        </w:tc>
      </w:tr>
      <w:tr w14:paraId="5CC981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F08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D5D8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棣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AAC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4829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B845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5514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彩（佛山彩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3070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7CA866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89F3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F93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志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8C3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2C4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74C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F8888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编（道明竹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8A3B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崇州市</w:t>
            </w:r>
          </w:p>
        </w:tc>
      </w:tr>
      <w:tr w14:paraId="61C4AD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E2C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F54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正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FE4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9802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6F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EC2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编（东阳竹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5E6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东阳市</w:t>
            </w:r>
          </w:p>
        </w:tc>
      </w:tr>
      <w:tr w14:paraId="774168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06D0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1B4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98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D889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9C3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49524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嵊州竹编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DEB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嵊州市</w:t>
            </w:r>
          </w:p>
        </w:tc>
      </w:tr>
      <w:tr w14:paraId="7C05D4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47C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2AA5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玓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B04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5C9F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45E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57F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面人（天津面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5F5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河西区</w:t>
            </w:r>
          </w:p>
        </w:tc>
      </w:tr>
      <w:tr w14:paraId="23BF45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353C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7055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5F0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10A1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340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7AC6B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面人（上海面人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2AED9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工艺美术研究所</w:t>
            </w:r>
          </w:p>
        </w:tc>
      </w:tr>
      <w:tr w14:paraId="6ED2D6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3E8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357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建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F2D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2A4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EAD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9214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面花（岚县面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C39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岚县</w:t>
            </w:r>
          </w:p>
        </w:tc>
      </w:tr>
      <w:tr w14:paraId="630CF8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E3D8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E4D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玉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F89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EE0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F30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C1B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草编（莱州草辫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00F7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州市</w:t>
            </w:r>
          </w:p>
        </w:tc>
      </w:tr>
      <w:tr w14:paraId="69577F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F9B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836A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进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1A9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B03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183D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E5B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编（临沭柳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76FD5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临沂市临沭县</w:t>
            </w:r>
          </w:p>
        </w:tc>
      </w:tr>
      <w:tr w14:paraId="749DE8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C17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74A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万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838B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E23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D78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298A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柳编（固安柳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0334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固安县</w:t>
            </w:r>
          </w:p>
        </w:tc>
      </w:tr>
      <w:tr w14:paraId="44A033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C06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107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嘉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4FE5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4AE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C7FB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1A4E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(绿松石雕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598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</w:t>
            </w:r>
          </w:p>
        </w:tc>
      </w:tr>
      <w:tr w14:paraId="734C2C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1DA9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2C5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能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497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393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82D1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FD0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大足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DE60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大足区</w:t>
            </w:r>
          </w:p>
        </w:tc>
      </w:tr>
      <w:tr w14:paraId="3568C1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3F3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312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石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F37F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B65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773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BB34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掖县滑石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37B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州市</w:t>
            </w:r>
          </w:p>
        </w:tc>
      </w:tr>
      <w:tr w14:paraId="6D4B7A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6B9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8B35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美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A1D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250A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E2ED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39F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雷州石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495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雷州市</w:t>
            </w:r>
          </w:p>
        </w:tc>
      </w:tr>
      <w:tr w14:paraId="7BCC2A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E0BF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3FE4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尹国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6F0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7CC8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2F0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14A3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大冶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9416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大冶市</w:t>
            </w:r>
          </w:p>
        </w:tc>
      </w:tr>
      <w:tr w14:paraId="700EB8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C6BD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675AF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18F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776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405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07A5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沅洲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66A3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芷江侗族自治县</w:t>
            </w:r>
          </w:p>
        </w:tc>
      </w:tr>
      <w:tr w14:paraId="331044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33F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6F8BF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粱丙公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梁秉公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064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316C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7A4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5FA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嘉祥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53C2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嘉祥县</w:t>
            </w:r>
          </w:p>
        </w:tc>
      </w:tr>
      <w:tr w14:paraId="05484C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D19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DE8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才旦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BFD6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B1F7F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0E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5C6C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泽库和日寺石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8667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泽库县</w:t>
            </w:r>
          </w:p>
        </w:tc>
      </w:tr>
      <w:tr w14:paraId="2441CF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D4C9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57B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继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E957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C9B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33B1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07F11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雕（菊花石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D4B02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浏阳市</w:t>
            </w:r>
          </w:p>
        </w:tc>
      </w:tr>
      <w:tr w14:paraId="59F805C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F7E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302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石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E0C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BD5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04D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F6DF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9234E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玉器厂</w:t>
            </w:r>
          </w:p>
        </w:tc>
      </w:tr>
      <w:tr w14:paraId="171464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1543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17B1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根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26CE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73E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EF6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619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C6AB8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玉器厂</w:t>
            </w:r>
          </w:p>
        </w:tc>
      </w:tr>
      <w:tr w14:paraId="46E827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B81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D03B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铁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B3F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3EAF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C7D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0803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北京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DB5A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玉器厂</w:t>
            </w:r>
          </w:p>
        </w:tc>
      </w:tr>
      <w:tr w14:paraId="78E4C5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967C1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017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蒋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E0F8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6B0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4875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F4A8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苏州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5588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3EEB6B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9FB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7DD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尹志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63F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1C74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4B09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5ED9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玉雕（广州玉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8B6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荔湾区</w:t>
            </w:r>
          </w:p>
        </w:tc>
      </w:tr>
      <w:tr w14:paraId="1ED984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7292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8F5B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玛占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22A8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319C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25C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6A2C4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藏族扎囊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3C789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山南市</w:t>
            </w:r>
          </w:p>
        </w:tc>
      </w:tr>
      <w:tr w14:paraId="15BE34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F3E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3F5B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红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A526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9F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D351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B1C9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泉州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EA76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6EB791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204F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ED57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春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0B6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027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703E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D9B8C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莆田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672A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莆田市</w:t>
            </w:r>
          </w:p>
        </w:tc>
      </w:tr>
      <w:tr w14:paraId="28991A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7693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4C0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银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D560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0EC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1C7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9C855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雕（泉州木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0527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</w:t>
            </w:r>
          </w:p>
        </w:tc>
      </w:tr>
      <w:tr w14:paraId="42ECE3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2AC8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F53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521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A0E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AF3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475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核雕（潍坊核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D06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</w:t>
            </w:r>
          </w:p>
        </w:tc>
      </w:tr>
      <w:tr w14:paraId="3DFFBD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F749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304A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名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C4F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0F3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1C2F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478F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椰雕（海南椰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15981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海口市</w:t>
            </w:r>
          </w:p>
        </w:tc>
      </w:tr>
      <w:tr w14:paraId="7EC461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C3B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5911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石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C74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750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C47C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EA3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锡雕（锦州锡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4C616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锦州市</w:t>
            </w:r>
          </w:p>
        </w:tc>
      </w:tr>
      <w:tr w14:paraId="07691B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5E9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AD22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圣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8E1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86FE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0AA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1F2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锡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72562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莱芜市</w:t>
            </w:r>
          </w:p>
        </w:tc>
      </w:tr>
      <w:tr w14:paraId="20F883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4E03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D77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国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08B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91A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FCB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A1595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版年画（平阳木版年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21A84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临汾市</w:t>
            </w:r>
          </w:p>
        </w:tc>
      </w:tr>
      <w:tr w14:paraId="08A8DC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2643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1EB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荣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933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67E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45DA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4B4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版年画（夹江年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334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夹江县</w:t>
            </w:r>
          </w:p>
        </w:tc>
      </w:tr>
      <w:tr w14:paraId="58A039B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4E6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928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聂大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0066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A808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EF5C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7A19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凤凰纸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F58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凤凰县</w:t>
            </w:r>
          </w:p>
        </w:tc>
      </w:tr>
      <w:tr w14:paraId="71BC6F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94CE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B4D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婉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346D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538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B3D8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E3B4D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佛山狮头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E7E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493C22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4C86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116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合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9A4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4A2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B412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DB79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铜梁龙灯彩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2CE2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铜梁区</w:t>
            </w:r>
          </w:p>
        </w:tc>
      </w:tr>
      <w:tr w14:paraId="3246D3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00F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E68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印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299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AEB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E0F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EFE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扎（邳州纸塑狮子头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A64D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邳州市</w:t>
            </w:r>
          </w:p>
        </w:tc>
      </w:tr>
      <w:tr w14:paraId="5A3D82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131E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DF6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1BBE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AF8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825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9B310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档（乐清龙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34ED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乐清市</w:t>
            </w:r>
          </w:p>
        </w:tc>
      </w:tr>
      <w:tr w14:paraId="3B6328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608B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545F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滑树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74E2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47BC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C68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BE5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北京绢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2B00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东城区</w:t>
            </w:r>
          </w:p>
        </w:tc>
      </w:tr>
      <w:tr w14:paraId="2F5810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C6C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238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乔应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A58C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93B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E4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560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湟中堆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B93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湟中县</w:t>
            </w:r>
          </w:p>
        </w:tc>
      </w:tr>
      <w:tr w14:paraId="3E4A6B7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B2E9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8B7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8DDA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AAB3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3AD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F30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瓯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B6C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247D99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070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D83F9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程曼平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程曼萍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5D58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096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EDF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EA8A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汴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5F6A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开封市</w:t>
            </w:r>
          </w:p>
        </w:tc>
      </w:tr>
      <w:tr w14:paraId="39CFAA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CDD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13E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夏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EB0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F79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5BF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647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绣活（宁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6AFC5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宁夏回族自治区</w:t>
            </w:r>
          </w:p>
        </w:tc>
      </w:tr>
      <w:tr w14:paraId="01AD33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C3A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89A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依夏木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依提（阿依夏木汗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扎依提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688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A71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879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7AC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9EF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哈密地区</w:t>
            </w:r>
          </w:p>
        </w:tc>
      </w:tr>
      <w:tr w14:paraId="450CA26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BA6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E97E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立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6653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2355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72A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9A7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满族刺绣（长白山满族枕头顶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5629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通化市</w:t>
            </w:r>
          </w:p>
        </w:tc>
      </w:tr>
      <w:tr w14:paraId="35A797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3AB4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7D52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建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4DA6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2E81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A888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2E94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瓯塑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BE937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4E42A4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FBD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E9E8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谢新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B5A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EA72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24B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806E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砖塑（鄄城砖塑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60B4A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鄄城县</w:t>
            </w:r>
          </w:p>
        </w:tc>
      </w:tr>
      <w:tr w14:paraId="555969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F74A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D0FE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邹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374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1A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053F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41DD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瓷板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F8950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南昌市</w:t>
            </w:r>
          </w:p>
        </w:tc>
      </w:tr>
      <w:tr w14:paraId="11D169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C5C7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6245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国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579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6F2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E85D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65B4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软木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C95A9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</w:t>
            </w:r>
          </w:p>
        </w:tc>
      </w:tr>
      <w:tr w14:paraId="63A484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E370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40D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许少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2A3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ED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F51D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40E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镶嵌（嵌瓷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349A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</w:t>
            </w:r>
          </w:p>
        </w:tc>
      </w:tr>
      <w:tr w14:paraId="1CE2E2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D52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FC1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柏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73BA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653A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1BA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9C78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盆景技艺（苏派盆景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B0B7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552142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0DE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FC3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如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3F2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AC19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16A8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2A4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盆景技艺（如皋盆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0912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如皋市</w:t>
            </w:r>
          </w:p>
        </w:tc>
      </w:tr>
      <w:tr w14:paraId="0646BF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8BE8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CA3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小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3D42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53D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A82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806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老虎（黎侯虎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1F15A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黎城县</w:t>
            </w:r>
          </w:p>
        </w:tc>
      </w:tr>
      <w:tr w14:paraId="3D7E08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3856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135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进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E6D0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B51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C93E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597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建筑彩绘（中卫建筑彩绘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30B9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中卫市</w:t>
            </w:r>
          </w:p>
        </w:tc>
      </w:tr>
      <w:tr w14:paraId="73F9D9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D1B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245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木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287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44C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7CC8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A451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棕编（新繁棕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6D3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新都区</w:t>
            </w:r>
          </w:p>
        </w:tc>
      </w:tr>
      <w:tr w14:paraId="75209A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B765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9283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邵悦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DA0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FBD3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9AB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1272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平遥纱阁戏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3C0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平遥县</w:t>
            </w:r>
          </w:p>
        </w:tc>
      </w:tr>
      <w:tr w14:paraId="25ADAA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817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3348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裘群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D1E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DCE5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56B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5DC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波金银彩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8A1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鄞州区</w:t>
            </w:r>
          </w:p>
        </w:tc>
      </w:tr>
      <w:tr w14:paraId="703988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673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0E71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滕天一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22B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267C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45F0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EC8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糊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83DE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丰宁满族自治县</w:t>
            </w:r>
          </w:p>
        </w:tc>
      </w:tr>
      <w:tr w14:paraId="1CF9D5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B5E0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8CBA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焕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5F0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D32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AE2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E607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琥珀雕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CAA41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69FA78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051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6000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龚振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D740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BFD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18C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2EF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琥珀雕刻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CD61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抚顺市</w:t>
            </w:r>
          </w:p>
        </w:tc>
      </w:tr>
      <w:tr w14:paraId="3B358A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CB02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7BF6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俊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6E37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042C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3CE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CFE7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刻铜（贵溪錾铜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555A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鹰潭市贵溪市</w:t>
            </w:r>
          </w:p>
        </w:tc>
      </w:tr>
      <w:tr w14:paraId="4F5660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76F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92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志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7E5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A526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846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1A6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藤编（怀远藤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B1C61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崇州市</w:t>
            </w:r>
          </w:p>
        </w:tc>
      </w:tr>
      <w:tr w14:paraId="1E3835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471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8A9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良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010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6F5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5FDD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3030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藤编（汉中藤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AB83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汉中市南郑区</w:t>
            </w:r>
          </w:p>
        </w:tc>
      </w:tr>
      <w:tr w14:paraId="254D9D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25A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8F4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格日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8A34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5BE6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E30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69FF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唐卡（马鬃绕线堆绣唐卡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36B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盟阿拉善左旗</w:t>
            </w:r>
          </w:p>
        </w:tc>
      </w:tr>
      <w:tr w14:paraId="7C1DF60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0DFA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BF9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12D1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7C7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E68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E94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烙画(南阳烙画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153A7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南阳市卧龙区</w:t>
            </w:r>
          </w:p>
        </w:tc>
      </w:tr>
      <w:tr w14:paraId="626B9F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1978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9DDC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伯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F10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B72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055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E23F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发绣（东台发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306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东台市</w:t>
            </w:r>
          </w:p>
        </w:tc>
      </w:tr>
      <w:tr w14:paraId="52CE53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6547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92D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孟永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527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248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2D9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077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发绣（温州发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D275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鹿城区</w:t>
            </w:r>
          </w:p>
        </w:tc>
      </w:tr>
      <w:tr w14:paraId="44371E8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4055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50AE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谢丽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0511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4C5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04F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5694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厦门珠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3EC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21B327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06D8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3AAC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西巫之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CC4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D69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218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D6D1D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刺绣（凉山彝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0E726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凉山彝族自治州</w:t>
            </w:r>
          </w:p>
        </w:tc>
      </w:tr>
      <w:tr w14:paraId="132FCA4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8E8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5FE5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韦树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F1A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BE9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0B3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9B57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布依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75516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西南布依族苗族自治州</w:t>
            </w:r>
          </w:p>
        </w:tc>
      </w:tr>
      <w:tr w14:paraId="232223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C38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D5A2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多杰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7897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AEE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620F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06C1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刺绣（贵南藏族刺绣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7E47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南藏族自治州贵南县</w:t>
            </w:r>
          </w:p>
        </w:tc>
      </w:tr>
      <w:tr w14:paraId="4F7FCA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2FD0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F666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古丽娜孜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加尼木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E45B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A991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萨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40B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6D22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哈萨克族刺绣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BE0C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昌吉回族自治州木垒哈萨克自治县</w:t>
            </w:r>
          </w:p>
        </w:tc>
      </w:tr>
      <w:tr w14:paraId="598511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1EE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9E8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兆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FF1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7377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4437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27025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晶雕刻（东海水晶雕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75DC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连云港市东海县</w:t>
            </w:r>
          </w:p>
        </w:tc>
      </w:tr>
      <w:tr w14:paraId="7DC508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06C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40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银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470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C1A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D28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83C7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瓷刻（大丰瓷刻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885D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盐城市大丰区</w:t>
            </w:r>
          </w:p>
        </w:tc>
      </w:tr>
      <w:tr w14:paraId="51A758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8F18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2758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德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478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81B3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7E6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71E04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根雕（象山竹根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E840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象山县</w:t>
            </w:r>
          </w:p>
        </w:tc>
      </w:tr>
      <w:tr w14:paraId="198134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0AB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FC09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耀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402C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76E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DB2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Ⅶ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B32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骨角雕（合浦角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02F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北海市合浦县</w:t>
            </w:r>
          </w:p>
        </w:tc>
      </w:tr>
      <w:tr w14:paraId="4D0168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D35C8D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八、传统技艺（20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  <w:lang w:val="en-US" w:eastAsia="zh-CN"/>
              </w:rPr>
              <w:t>0</w:t>
            </w: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人）</w:t>
            </w:r>
          </w:p>
        </w:tc>
      </w:tr>
      <w:tr w14:paraId="4900B6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8CE0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0ED1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顾绍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9621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BF7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49D5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E7C2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宜兴紫砂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0C5C6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宜兴市</w:t>
            </w:r>
          </w:p>
        </w:tc>
      </w:tr>
      <w:tr w14:paraId="756CE6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405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8CB8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范伟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9AB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ACB4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30F3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51FD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宜兴紫砂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39EF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宜兴市</w:t>
            </w:r>
          </w:p>
        </w:tc>
      </w:tr>
      <w:tr w14:paraId="67666D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11D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5E696C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潘伯林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潘柏林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1B6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620C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BE2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9F11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湾陶塑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30A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</w:t>
            </w:r>
          </w:p>
        </w:tc>
      </w:tr>
      <w:tr w14:paraId="0D144A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D74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08F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梅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84B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847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3B37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B009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原始制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F9DC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昌江黎族自治县</w:t>
            </w:r>
          </w:p>
        </w:tc>
      </w:tr>
      <w:tr w14:paraId="3D5255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BB7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C2E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绍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79D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E2C6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782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FC3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德镇手工制瓷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BBB9E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景德镇市</w:t>
            </w:r>
          </w:p>
        </w:tc>
      </w:tr>
      <w:tr w14:paraId="17E519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8B1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5EE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江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BD0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F50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F6C7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9737E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德镇手工制瓷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20B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景德镇市</w:t>
            </w:r>
          </w:p>
        </w:tc>
      </w:tr>
      <w:tr w14:paraId="1E2118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F41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E18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爱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566C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CD5C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1A6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94C3A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泉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CDA02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龙泉市</w:t>
            </w:r>
          </w:p>
        </w:tc>
      </w:tr>
      <w:tr w14:paraId="29BB24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437F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DE1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忠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5375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6EC3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62F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13F8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澄城尧头陶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E54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澄城县</w:t>
            </w:r>
          </w:p>
        </w:tc>
      </w:tr>
      <w:tr w14:paraId="177C438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1A10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BDF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沈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98EF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A429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0F02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82F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宋锦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13545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10C33EF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B44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D80F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惠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7AB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8E5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AB5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42FC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苏州缂丝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7754C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6E0949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190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FD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瑞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350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2CA1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327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935C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传统纺染织绣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119A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白沙黎族自治县</w:t>
            </w:r>
          </w:p>
        </w:tc>
      </w:tr>
      <w:tr w14:paraId="4ECEC8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608A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6E7D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春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1A0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1F4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9176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D6F7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传统纺染织绣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D21F7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保亭黎族苗族自治县</w:t>
            </w:r>
          </w:p>
        </w:tc>
      </w:tr>
      <w:tr w14:paraId="26F332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A524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66EE3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哀警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6D63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122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5704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4E1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蓝印花布印染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9FEB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桐乡市</w:t>
            </w:r>
          </w:p>
        </w:tc>
      </w:tr>
      <w:tr w14:paraId="3D8BA0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F10F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0B9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文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5E6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B0D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其他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EAC6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FED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蜡染技艺（黄平蜡染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829C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黄平县</w:t>
            </w:r>
          </w:p>
        </w:tc>
      </w:tr>
      <w:tr w14:paraId="56EA40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64B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1F4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642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BAE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BF8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17A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蜡染技艺（织金苗族蜡染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99E7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毕节市织金县</w:t>
            </w:r>
          </w:p>
        </w:tc>
      </w:tr>
      <w:tr w14:paraId="6B31F9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4891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02F6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熊宗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74AD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B2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1D5E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F3D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蜡染技艺（苗族蜡染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25C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珙县</w:t>
            </w:r>
          </w:p>
        </w:tc>
      </w:tr>
      <w:tr w14:paraId="1E464C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0B6E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0C1C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羡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5E2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ADB1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4CA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7083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客家土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D0B24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南靖县</w:t>
            </w:r>
          </w:p>
        </w:tc>
      </w:tr>
      <w:tr w14:paraId="552455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E77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F0D7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葛才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6566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371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7B31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AF82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南京金箔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E584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</w:t>
            </w:r>
          </w:p>
        </w:tc>
      </w:tr>
      <w:tr w14:paraId="51946B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A6E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822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阿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273C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B3AC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2E9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B4F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泉宝剑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D117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龙泉市</w:t>
            </w:r>
          </w:p>
        </w:tc>
      </w:tr>
      <w:tr w14:paraId="15400A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93D9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9FE6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伟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F5E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A5F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271A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EE9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张小泉剪刀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B427C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3CBE3C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7B9C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65C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家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D19D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3051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75D7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28F17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芜湖铁画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F4C12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芜湖市</w:t>
            </w:r>
          </w:p>
        </w:tc>
      </w:tr>
      <w:tr w14:paraId="15F2ED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9CA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054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正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2DC8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CBB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F666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998FC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银饰锻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0264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雷山县</w:t>
            </w:r>
          </w:p>
        </w:tc>
      </w:tr>
      <w:tr w14:paraId="278641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4F03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CD71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衣福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218F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960C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0EA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5C18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A4DC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崇文区</w:t>
            </w:r>
          </w:p>
        </w:tc>
      </w:tr>
      <w:tr w14:paraId="4729A9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C70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84F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米振雄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F30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153A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31B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660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314ED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崇文区</w:t>
            </w:r>
          </w:p>
        </w:tc>
      </w:tr>
      <w:tr w14:paraId="34B5C0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7205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0E7A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景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2095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13AD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EFB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E9DEA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景泰蓝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332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大厂回族自治县</w:t>
            </w:r>
          </w:p>
        </w:tc>
      </w:tr>
      <w:tr w14:paraId="57F267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46E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756A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兆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1A3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A35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15E4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1BDB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家具制作技艺（北京木雕小器作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E4516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东城区</w:t>
            </w:r>
          </w:p>
        </w:tc>
      </w:tr>
      <w:tr w14:paraId="3B8B5E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648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211A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赛音都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76E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B2E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29D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E70C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勒勒车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B190F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鲁科尔沁旗</w:t>
            </w:r>
          </w:p>
        </w:tc>
      </w:tr>
      <w:tr w14:paraId="6A4396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CF2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FF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FF0000"/>
                <w:kern w:val="0"/>
                <w:sz w:val="22"/>
                <w:szCs w:val="22"/>
                <w:u w:val="none"/>
                <w:lang w:val="en-US" w:eastAsia="zh-CN" w:bidi="ar"/>
              </w:rPr>
              <w:t>6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94CD5D">
            <w:pPr>
              <w:widowControl/>
              <w:jc w:val="center"/>
              <w:rPr>
                <w:rFonts w:ascii="Times New Roman" w:hAnsi="Times New Roman" w:eastAsia="宋体" w:cs="Times New Roman"/>
                <w:color w:val="FF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FF0000"/>
                <w:kern w:val="0"/>
                <w:sz w:val="22"/>
              </w:rPr>
              <w:t>何金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C955C">
            <w:pPr>
              <w:widowControl/>
              <w:jc w:val="center"/>
              <w:rPr>
                <w:rFonts w:ascii="Times New Roman" w:hAnsi="Times New Roman" w:eastAsia="宋体" w:cs="Times New Roman"/>
                <w:color w:val="FF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FF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2B9D77">
            <w:pPr>
              <w:widowControl/>
              <w:jc w:val="center"/>
              <w:rPr>
                <w:rFonts w:ascii="Times New Roman" w:hAnsi="Times New Roman" w:eastAsia="宋体" w:cs="Times New Roman"/>
                <w:color w:val="FF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FF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B162FA">
            <w:pPr>
              <w:widowControl/>
              <w:jc w:val="center"/>
              <w:rPr>
                <w:rFonts w:ascii="Times New Roman" w:hAnsi="Times New Roman" w:eastAsia="宋体" w:cs="Times New Roman"/>
                <w:color w:val="FF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FF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FF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94EDA8">
            <w:pPr>
              <w:widowControl/>
              <w:jc w:val="left"/>
              <w:rPr>
                <w:rFonts w:ascii="仿宋_GB2312" w:hAnsi="Calibri" w:eastAsia="仿宋_GB2312" w:cs="Calibri"/>
                <w:color w:val="FF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FF0000"/>
                <w:kern w:val="0"/>
                <w:sz w:val="22"/>
              </w:rPr>
              <w:t>雕漆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004D3">
            <w:pPr>
              <w:widowControl/>
              <w:jc w:val="left"/>
              <w:rPr>
                <w:rFonts w:ascii="Times New Roman" w:hAnsi="Times New Roman" w:eastAsia="宋体" w:cs="Times New Roman"/>
                <w:color w:val="FF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FF0000"/>
                <w:kern w:val="0"/>
                <w:sz w:val="22"/>
              </w:rPr>
              <w:t>甘肃省天水市秦州区</w:t>
            </w:r>
          </w:p>
        </w:tc>
      </w:tr>
      <w:tr w14:paraId="424824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53C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D69D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志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AF6E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A45D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AD3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1C91A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雕漆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200D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崇文区</w:t>
            </w:r>
          </w:p>
        </w:tc>
      </w:tr>
      <w:tr w14:paraId="08215AA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DA2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7EAC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薛晓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019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1710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8C82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0B2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平遥推光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43F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平遥县</w:t>
            </w:r>
          </w:p>
        </w:tc>
      </w:tr>
      <w:tr w14:paraId="30BEA1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1A2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3221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来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1FA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B3F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82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8A4E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扬州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A45E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760F3A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E44B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A78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超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909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7E66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6882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961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厦门漆线雕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A39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厦门市</w:t>
            </w:r>
          </w:p>
        </w:tc>
      </w:tr>
      <w:tr w14:paraId="187D04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C2A7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CD2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卿玉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9E3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44E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1C1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242C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成都漆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9E1A0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</w:t>
            </w:r>
          </w:p>
        </w:tc>
      </w:tr>
      <w:tr w14:paraId="7CF1570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85FCF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F9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C36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EB4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B6D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8566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茅台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E3C5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31149B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6E1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DD50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任金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7720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2B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91A8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B080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茅台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59DE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</w:t>
            </w:r>
          </w:p>
        </w:tc>
      </w:tr>
      <w:tr w14:paraId="1CF89F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D9DC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ED54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志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BC7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4AC4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8A4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290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兴黄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68AD9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4167F6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8B81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348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兴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0B3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7EB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C3E8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626F5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绍兴黄酒酿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5A7EB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79BF683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2A6A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1A2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顺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2E4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88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3C05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1CF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武夷岩茶（大红袍）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2BF9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武夷山市</w:t>
            </w:r>
          </w:p>
        </w:tc>
      </w:tr>
      <w:tr w14:paraId="717382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C460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90D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汉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32A4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901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F74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4D9F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自贡井盐深钻汲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9722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自贡市</w:t>
            </w:r>
          </w:p>
        </w:tc>
      </w:tr>
      <w:tr w14:paraId="4D759B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0EB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C0C6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汪息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833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5117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E3A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71B8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宣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4297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泾县</w:t>
            </w:r>
          </w:p>
        </w:tc>
      </w:tr>
      <w:tr w14:paraId="3FF0D8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AE1B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7B76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宗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D989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A3A6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110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C95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皮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E8AA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贵阳市</w:t>
            </w:r>
          </w:p>
        </w:tc>
      </w:tr>
      <w:tr w14:paraId="3454B6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9FE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419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和玉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282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440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纳西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DEDC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35CA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、纳西族手工造纸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E5F7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香格里拉县</w:t>
            </w:r>
          </w:p>
        </w:tc>
      </w:tr>
      <w:tr w14:paraId="53952D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473D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9A7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小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FD37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072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F059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095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、纳西族手工造纸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C418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临沧市</w:t>
            </w:r>
          </w:p>
        </w:tc>
      </w:tr>
      <w:tr w14:paraId="61FD435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6F8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D0B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0DF1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349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821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865D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竹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FED0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夹江县</w:t>
            </w:r>
          </w:p>
        </w:tc>
      </w:tr>
      <w:tr w14:paraId="44A338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EC4B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C67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项德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567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AF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9C07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51A6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徽墨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E02E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歙县</w:t>
            </w:r>
          </w:p>
        </w:tc>
      </w:tr>
      <w:tr w14:paraId="77FC35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50AC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BE1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平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0DD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164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B146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4F7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金星砚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8D76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星子县</w:t>
            </w:r>
          </w:p>
        </w:tc>
      </w:tr>
      <w:tr w14:paraId="06739E3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458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F1A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名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26B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8D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ECD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E11D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版水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1DF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书画出版社</w:t>
            </w:r>
          </w:p>
        </w:tc>
      </w:tr>
      <w:tr w14:paraId="4E9A4C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5D9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B47C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明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5CEF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AA36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44E7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97BE2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制扇技艺（王氏制扇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BE7E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宣城市广德市</w:t>
            </w:r>
          </w:p>
        </w:tc>
      </w:tr>
      <w:tr w14:paraId="527005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BB4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AD5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正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ABEE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535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D601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7441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制扇技艺（岳州扇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1C988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岳阳市岳阳县</w:t>
            </w:r>
          </w:p>
        </w:tc>
      </w:tr>
      <w:tr w14:paraId="49057F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030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14F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继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70AC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FE59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5FF3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EFA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剧装戏具制作技艺（戏曲盔头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7D5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西城区</w:t>
            </w:r>
          </w:p>
        </w:tc>
      </w:tr>
      <w:tr w14:paraId="6A3888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566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D4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E62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9127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1C0C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6367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剧装戏具制作技艺（戏剧靴子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B24CC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河东区</w:t>
            </w:r>
          </w:p>
        </w:tc>
      </w:tr>
      <w:tr w14:paraId="3949B3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83F5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4E27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基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FCDF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0040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伦春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3118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1868D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桦树皮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EBE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鄂伦春自治旗</w:t>
            </w:r>
          </w:p>
        </w:tc>
      </w:tr>
      <w:tr w14:paraId="540379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3590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1DE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文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E21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6EFA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828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7FA5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树皮布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7F3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保亭黎族苗族自治县</w:t>
            </w:r>
          </w:p>
        </w:tc>
      </w:tr>
      <w:tr w14:paraId="01D947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BFB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BEFF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红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47D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17C7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6F9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999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风筝制作技艺（潍坊风筝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F736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</w:t>
            </w:r>
          </w:p>
        </w:tc>
      </w:tr>
      <w:tr w14:paraId="4476D5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DB6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02A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荣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109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ED9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410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7558A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凉茶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8A5C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文化厅</w:t>
            </w:r>
          </w:p>
        </w:tc>
      </w:tr>
      <w:tr w14:paraId="5BFFEF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8470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3E97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树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7315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C741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2677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D45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07C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曲阜市</w:t>
            </w:r>
          </w:p>
        </w:tc>
      </w:tr>
      <w:tr w14:paraId="34EE46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BF41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0262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永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3691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8FAF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026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2950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3962F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578322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119B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6359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开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023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992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D22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6EA5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3AC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</w:t>
            </w:r>
          </w:p>
        </w:tc>
      </w:tr>
      <w:tr w14:paraId="6EE17A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5AEC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468A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长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678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322D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8B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1B4A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15BB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门头沟区</w:t>
            </w:r>
          </w:p>
        </w:tc>
      </w:tr>
      <w:tr w14:paraId="6C34D3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1A5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E43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云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72D5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3653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A32D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C68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琉璃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5B509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淄博市博山区</w:t>
            </w:r>
          </w:p>
        </w:tc>
      </w:tr>
      <w:tr w14:paraId="0EC1AE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2B42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BFF7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景永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88D5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1F78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CDC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4F79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临清贡砖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F79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临清市</w:t>
            </w:r>
          </w:p>
        </w:tc>
      </w:tr>
      <w:tr w14:paraId="79DD19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E5F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1742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庞永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06C2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479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49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346C6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定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9EAF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曲阳县</w:t>
            </w:r>
          </w:p>
        </w:tc>
      </w:tr>
      <w:tr w14:paraId="05410A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A7FC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3604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E74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3E5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FDA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604C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醴陵釉下五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5981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醴陵市</w:t>
            </w:r>
          </w:p>
        </w:tc>
      </w:tr>
      <w:tr w14:paraId="53E8D00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4215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5684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永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F78D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FAD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DBF3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0C7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醴陵釉下五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102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醴陵市</w:t>
            </w:r>
          </w:p>
        </w:tc>
      </w:tr>
      <w:tr w14:paraId="6D30E1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3A2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E39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维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0ACA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9346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2A4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3CB5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枫溪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29E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枫溪区</w:t>
            </w:r>
          </w:p>
        </w:tc>
      </w:tr>
      <w:tr w14:paraId="67F0EF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CFED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41A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翟惠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0F0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182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B8D4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31F04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广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7CF3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0CDAB3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0CE1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B770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格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5DAE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D66F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DD2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605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藏族黑陶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A1A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稻城县</w:t>
            </w:r>
          </w:p>
        </w:tc>
      </w:tr>
      <w:tr w14:paraId="0295E8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A68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D9B3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庆红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BD1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3D7B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2C1E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C38A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荥经砂器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5DC87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荥经县</w:t>
            </w:r>
          </w:p>
        </w:tc>
      </w:tr>
      <w:tr w14:paraId="76FD3E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4E6C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5AE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章燕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522C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A99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85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53B49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枫溪手拉朱泥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48DF8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5D063E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FC5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315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玉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7FAC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40E2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D5E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33C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黎族泥片制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1CC3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白沙黎族自治县</w:t>
            </w:r>
          </w:p>
        </w:tc>
      </w:tr>
      <w:tr w14:paraId="38EECE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A3BA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C793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文桓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FDD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17B7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9761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6C79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荣昌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ADAC4">
            <w:pPr>
              <w:widowControl/>
              <w:jc w:val="left"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荣昌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县</w:t>
            </w:r>
          </w:p>
        </w:tc>
      </w:tr>
      <w:tr w14:paraId="476DAD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741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822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袁应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7AB42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5DDA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AD4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9177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陶器烧制技艺（建水紫陶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21B8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建水县</w:t>
            </w:r>
          </w:p>
        </w:tc>
      </w:tr>
      <w:tr w14:paraId="7ECDE7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65B4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CB48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桂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36B2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4931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EBA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2562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蚕丝织造技艺（杭罗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1780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福兴丝绸厂</w:t>
            </w:r>
          </w:p>
        </w:tc>
      </w:tr>
      <w:tr w14:paraId="2C5814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40F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9BD1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小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4DB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2915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E9BE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C156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蚕丝织造技艺（双林绫绢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A897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湖州市</w:t>
            </w:r>
          </w:p>
        </w:tc>
      </w:tr>
      <w:tr w14:paraId="422A7C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5784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332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余艳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AE6F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B8B3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DBC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61F6A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（惠畅土布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175D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运城市永济市</w:t>
            </w:r>
          </w:p>
        </w:tc>
      </w:tr>
      <w:tr w14:paraId="6477BF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B04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14FC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运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FFBA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744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8B0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038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C6F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肥乡县</w:t>
            </w:r>
          </w:p>
        </w:tc>
      </w:tr>
      <w:tr w14:paraId="78ABEB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A27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6B0C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郑运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E6E1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F124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C633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98F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07C7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肥乡县</w:t>
            </w:r>
          </w:p>
        </w:tc>
      </w:tr>
      <w:tr w14:paraId="32D62A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6ED1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FFFE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苏锦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96B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CC2C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266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F149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棉纺织技艺（南通色织土布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D57A1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</w:t>
            </w:r>
          </w:p>
        </w:tc>
      </w:tr>
      <w:tr w14:paraId="1654DC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B0DD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253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D3C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4650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4662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B970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毛纺织及擀制技艺（泽帖尔编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A66C6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山南市</w:t>
            </w:r>
          </w:p>
        </w:tc>
      </w:tr>
      <w:tr w14:paraId="74DCC2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990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F66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爱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0E13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446E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24BA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024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锦织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CBBE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鄄城县</w:t>
            </w:r>
          </w:p>
        </w:tc>
      </w:tr>
      <w:tr w14:paraId="285D8F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7191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1E15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潘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22E1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9290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CCCE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6960F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C4D2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凯里市</w:t>
            </w:r>
          </w:p>
        </w:tc>
      </w:tr>
      <w:tr w14:paraId="05E573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932F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0B3B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文胜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A8D4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4419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0E3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29429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7DFA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麻江县</w:t>
            </w:r>
          </w:p>
        </w:tc>
      </w:tr>
      <w:tr w14:paraId="6F4180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CD09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2C7B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田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1ED9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F980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564C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D68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香云纱染整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4D1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佛山市顺德区</w:t>
            </w:r>
          </w:p>
        </w:tc>
      </w:tr>
      <w:tr w14:paraId="3EAB9A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119C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031E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玉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261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E070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863A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63A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毯织造技艺（如皋丝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4B0B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如皋市</w:t>
            </w:r>
          </w:p>
        </w:tc>
      </w:tr>
      <w:tr w14:paraId="43D2FF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02DE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AAD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兴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64B6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1212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750B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348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毯织造技艺（阆中丝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EF4BB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阆中市</w:t>
            </w:r>
          </w:p>
        </w:tc>
      </w:tr>
      <w:tr w14:paraId="4DDBC2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311D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4B2F2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段丽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AA4C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5CE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3C9B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3B4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地毯织造技艺（阿拉善地毯织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7A16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左旗</w:t>
            </w:r>
          </w:p>
        </w:tc>
      </w:tr>
      <w:tr w14:paraId="096D00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549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EB93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满古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9070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2C919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伦春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D0A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0ED6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鄂伦春族狍皮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9024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鄂伦春自治旗</w:t>
            </w:r>
          </w:p>
        </w:tc>
      </w:tr>
      <w:tr w14:paraId="59B3F60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B39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F7A5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赖淑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305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552A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8C7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852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手工制鞋技艺（唐昌布鞋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ECD40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成都市郫都区</w:t>
            </w:r>
          </w:p>
        </w:tc>
      </w:tr>
      <w:tr w14:paraId="5E8F2C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C840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7B1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军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4C5C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7C5D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C49B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1D58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铜雕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877C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64EAC6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6C48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F6CB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根秋单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AEB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D644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7A91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D2799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金属锻造技艺（藏族锻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C951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白玉县</w:t>
            </w:r>
          </w:p>
        </w:tc>
      </w:tr>
      <w:tr w14:paraId="6C3A6D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B66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CB83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素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4222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BF4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83FD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0628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上海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EE0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闵行区</w:t>
            </w:r>
          </w:p>
        </w:tc>
      </w:tr>
      <w:tr w14:paraId="57FBDB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1B6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416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龚耀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1ED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6E9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A30C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C4D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上海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87BB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闵行区</w:t>
            </w:r>
          </w:p>
        </w:tc>
      </w:tr>
      <w:tr w14:paraId="1C0978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D96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58B2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索朗琼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757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17D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019D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6F2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扎念琴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E7FA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拉孜县</w:t>
            </w:r>
          </w:p>
        </w:tc>
      </w:tr>
      <w:tr w14:paraId="764FF2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19C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8E81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金昌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56E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96B9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FF16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F6175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（朝鲜族民族乐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37122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延边朝鲜族自治州</w:t>
            </w:r>
          </w:p>
        </w:tc>
      </w:tr>
      <w:tr w14:paraId="309AEA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C6C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A8F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冬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246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F1C5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14C9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A0491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族乐器制作技艺(坛下乡铜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0830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衡阳市耒阳市</w:t>
            </w:r>
          </w:p>
        </w:tc>
      </w:tr>
      <w:tr w14:paraId="47D132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69FD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6EB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高光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5854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1636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DBD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3A96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漆器髹饰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943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大方县</w:t>
            </w:r>
          </w:p>
        </w:tc>
      </w:tr>
      <w:tr w14:paraId="708D3D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6C94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A222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松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A94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870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FA3B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A1D63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楮皮纸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4998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西安市长安区</w:t>
            </w:r>
          </w:p>
        </w:tc>
      </w:tr>
      <w:tr w14:paraId="270872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2F03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8D1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瑞亨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3506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4A1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3D8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FFC4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沙茅龙笔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56E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江门市</w:t>
            </w:r>
          </w:p>
        </w:tc>
      </w:tr>
      <w:tr w14:paraId="228806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A32D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9E78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蔺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BB0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A152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09C9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604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砚台制作技艺（澄泥砚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9753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新绛县</w:t>
            </w:r>
          </w:p>
        </w:tc>
      </w:tr>
      <w:tr w14:paraId="4140DA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F577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7DEE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赖建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2B0C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B1D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16FB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86FD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砚台制作技艺（石城砚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8F03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赣州市石城县</w:t>
            </w:r>
          </w:p>
        </w:tc>
      </w:tr>
      <w:tr w14:paraId="6E506A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3A2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CDC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符海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FED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CF94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7EA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E9829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印泥制作技艺（上海鲁庵印泥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A4E7A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静安区</w:t>
            </w:r>
          </w:p>
        </w:tc>
      </w:tr>
      <w:tr w14:paraId="1E7433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D33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07DD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钏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877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4544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3237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8AC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活字印刷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7BE5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瑞安市</w:t>
            </w:r>
          </w:p>
        </w:tc>
      </w:tr>
      <w:tr w14:paraId="329993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19FA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CCFA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志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F18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73A2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90D0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1F0C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活字印刷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E5C4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瑞安市</w:t>
            </w:r>
          </w:p>
        </w:tc>
      </w:tr>
      <w:tr w14:paraId="5E484E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B8F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1F8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纪森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F550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E9A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011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28035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苏州书画装裱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0CAD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苏州市</w:t>
            </w:r>
          </w:p>
        </w:tc>
      </w:tr>
      <w:tr w14:paraId="7DADBF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EAB1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B41B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万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8FA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EC3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84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7DE07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天津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9D6E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</w:t>
            </w:r>
          </w:p>
        </w:tc>
      </w:tr>
      <w:tr w14:paraId="2B8867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A42B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B41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金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D5E3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AE41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76B6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228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天一阁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48E9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波市</w:t>
            </w:r>
          </w:p>
        </w:tc>
      </w:tr>
      <w:tr w14:paraId="57C82B9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E803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11C9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763B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4312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4DE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D0D61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古字画装裱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9877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荣宝斋</w:t>
            </w:r>
          </w:p>
        </w:tc>
      </w:tr>
      <w:tr w14:paraId="5283D9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0D74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765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建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FF72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8E6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1425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02EC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装裱修复技艺（古籍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53251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国家图书馆</w:t>
            </w:r>
          </w:p>
        </w:tc>
      </w:tr>
      <w:tr w14:paraId="68BBC3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8A3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AEE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冯沛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9D51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0F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51D3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0081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龙舟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A49B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4A9C08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4A67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4F66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戴根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DDAF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9EE9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4986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0AAB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伞制作技艺（甲路纸伞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CD4BC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上饶市婺源县</w:t>
            </w:r>
          </w:p>
        </w:tc>
      </w:tr>
      <w:tr w14:paraId="3472A1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62E1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B0CD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当曲旦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EA7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EA2E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A183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257F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香制作技艺（敏珠林寺藏香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32CD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山南市</w:t>
            </w:r>
          </w:p>
        </w:tc>
      </w:tr>
      <w:tr w14:paraId="49B463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3044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DD1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新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82F6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7E2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204F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3FCEC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洋河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42A85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宿迁市</w:t>
            </w:r>
          </w:p>
        </w:tc>
      </w:tr>
      <w:tr w14:paraId="5C4F0E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E70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400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天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2C1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B03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A525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C6B8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古井贡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2FCC2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亳州市</w:t>
            </w:r>
          </w:p>
        </w:tc>
      </w:tr>
      <w:tr w14:paraId="29C7DFC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8D93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0108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占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D1BD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E01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D723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D670E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剑南春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3426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绵竹市</w:t>
            </w:r>
          </w:p>
        </w:tc>
      </w:tr>
      <w:tr w14:paraId="7A1AB2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CEEB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804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德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7BB2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53E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6EA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9ED2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景芝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2E8B1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潍坊市安丘市</w:t>
            </w:r>
          </w:p>
        </w:tc>
      </w:tr>
      <w:tr w14:paraId="1B6EAE2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773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5AF4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泽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88E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D01C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62A9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DD78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衡水老白干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73E1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衡水市</w:t>
            </w:r>
          </w:p>
        </w:tc>
      </w:tr>
      <w:tr w14:paraId="1F3C29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B83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407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振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54E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01F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9DCE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9893E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宝丰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BA03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宝丰县</w:t>
            </w:r>
          </w:p>
        </w:tc>
      </w:tr>
      <w:tr w14:paraId="33D94E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B76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E34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2293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DFD3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AC5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D010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蒸馏酒传统酿造技艺（五粮液酒传统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3C07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宜宾市</w:t>
            </w:r>
          </w:p>
        </w:tc>
      </w:tr>
      <w:tr w14:paraId="20E020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B9D6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8D44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官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CD2E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A052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491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9182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酿造酒传统酿造技艺（红</w:t>
            </w:r>
            <w:r>
              <w:rPr>
                <w:rFonts w:hint="eastAsia" w:ascii="微软雅黑" w:hAnsi="微软雅黑" w:eastAsia="微软雅黑" w:cs="微软雅黑"/>
                <w:color w:val="000000"/>
                <w:kern w:val="0"/>
                <w:sz w:val="22"/>
              </w:rPr>
              <w:t>粬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2"/>
              </w:rPr>
              <w:t>黄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696F5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宁德市屏南县</w:t>
            </w:r>
          </w:p>
        </w:tc>
      </w:tr>
      <w:tr w14:paraId="1F4EDF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2E9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DE7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仲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E18A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36E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2D7E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BEDB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酿造酒传统酿造技艺（刘伶醉酒酿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76BB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徐水区</w:t>
            </w:r>
          </w:p>
        </w:tc>
      </w:tr>
      <w:tr w14:paraId="35F356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80B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16ED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傅天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2544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80033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CC95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75DF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茶制作技艺（福州茉莉花茶窨制工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6BA17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仓山区</w:t>
            </w:r>
          </w:p>
        </w:tc>
      </w:tr>
      <w:tr w14:paraId="6F2151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25C0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0898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德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8EE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4C4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C37C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96450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茶制作技艺（福州茉莉花茶窨制工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5119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仓山区</w:t>
            </w:r>
          </w:p>
        </w:tc>
      </w:tr>
      <w:tr w14:paraId="02D7B1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80AD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53D7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樊生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340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C3A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E5D2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16AE5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西湖龙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3BEE6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251F8F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241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EE16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盛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6FF1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EE8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CD2E4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00DC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雨花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1E93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</w:t>
            </w:r>
          </w:p>
        </w:tc>
      </w:tr>
      <w:tr w14:paraId="375D81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6A51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3646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达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591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5A0F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284E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028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安吉白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8E90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安吉县</w:t>
            </w:r>
          </w:p>
        </w:tc>
      </w:tr>
      <w:tr w14:paraId="0621DA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06E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80D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跃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32C5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DF29B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D825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8F458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蒙山茶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EB9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雅安市</w:t>
            </w:r>
          </w:p>
        </w:tc>
      </w:tr>
      <w:tr w14:paraId="1AA437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EC5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44F8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文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B0D3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0C4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6ED5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782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绿茶制作技艺（信阳毛尖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2FB29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信阳市</w:t>
            </w:r>
          </w:p>
        </w:tc>
      </w:tr>
      <w:tr w14:paraId="36387AC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801A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3E1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E24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CA9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92A8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4555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红茶制作技艺（坦洋工夫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47A4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宁德市福安市</w:t>
            </w:r>
          </w:p>
        </w:tc>
      </w:tr>
      <w:tr w14:paraId="39322D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FD29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4B9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俞旦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9A7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4955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553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CB9B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红茶制作技艺（宁红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03C4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九江市修水县</w:t>
            </w:r>
          </w:p>
        </w:tc>
      </w:tr>
      <w:tr w14:paraId="34849B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B1C6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FEA8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兴裕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876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6A7A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EBA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2A87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乌龙茶制作技艺(漳平水仙茶制作技艺)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4A07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龙岩市</w:t>
            </w:r>
          </w:p>
        </w:tc>
      </w:tr>
      <w:tr w14:paraId="10B776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490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904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兴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2AB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27D7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0FD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FF27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普洱茶制作技艺（贡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A5DA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宁洱县</w:t>
            </w:r>
          </w:p>
        </w:tc>
      </w:tr>
      <w:tr w14:paraId="76314D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CFB7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734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国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BDC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3A4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C36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CA675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黑茶制作技艺（下关沱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3DCB4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大理白族自治州</w:t>
            </w:r>
          </w:p>
        </w:tc>
      </w:tr>
      <w:tr w14:paraId="3DE5C5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FFF9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4FE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根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6B6F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A254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6F5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BAFF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黑茶制作技艺（咸阳茯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65B4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咸阳市</w:t>
            </w:r>
          </w:p>
        </w:tc>
      </w:tr>
      <w:tr w14:paraId="3F04C2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79D8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467B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建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64FC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E4B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06CB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4CBB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黑茶制作技艺（长盛川青砖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37730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宜昌市伍家岗区</w:t>
            </w:r>
          </w:p>
        </w:tc>
      </w:tr>
      <w:tr w14:paraId="523B2A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E5A9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2FF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安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488B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312F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3C1BB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A08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豆瓣传统制作技艺（郫县豆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FFDE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郫县</w:t>
            </w:r>
          </w:p>
        </w:tc>
      </w:tr>
      <w:tr w14:paraId="0EDFA7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7A65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2F9D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志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4A5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3F9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35AD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D4CA6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西安贾三灌汤包子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8E5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135D20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D84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18E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热西提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依米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310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A79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B502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C408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馕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4B58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0294FB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884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4F4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塔木沙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努尔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F9F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C1CF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C150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82C5F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馕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8861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</w:t>
            </w:r>
          </w:p>
        </w:tc>
      </w:tr>
      <w:tr w14:paraId="7A21E23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90B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B687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于振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A269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D71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AFBD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F1CE4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面食制作技艺（中宁蒿子面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30D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中卫市中宁县</w:t>
            </w:r>
          </w:p>
        </w:tc>
      </w:tr>
      <w:tr w14:paraId="4382FA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7A31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D7E8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志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431F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F0C0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15DE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C4F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素食制作技艺（绿柳居素食烹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DE32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</w:t>
            </w:r>
          </w:p>
        </w:tc>
      </w:tr>
      <w:tr w14:paraId="6C810F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284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2982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顺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72F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3EC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4BB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D140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腿制作技艺（金华火腿腌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ED85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金华市</w:t>
            </w:r>
          </w:p>
        </w:tc>
      </w:tr>
      <w:tr w14:paraId="704D12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B3E6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E35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国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87F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44E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FD40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1D2E1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牛羊肉烹制技艺（宁夏手抓羊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FE63B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吴忠市</w:t>
            </w:r>
          </w:p>
        </w:tc>
      </w:tr>
      <w:tr w14:paraId="4D5523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D6AB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E48E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曾家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BCA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B3ED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ABE5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4FFC1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木拱桥传统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1B9AB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泰顺县</w:t>
            </w:r>
          </w:p>
        </w:tc>
      </w:tr>
      <w:tr w14:paraId="6AF22E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029C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7DB0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月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FFD6A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3C0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7B25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31D7E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桥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320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绍兴市</w:t>
            </w:r>
          </w:p>
        </w:tc>
      </w:tr>
      <w:tr w14:paraId="7073F0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B73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8091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吕雄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C0CE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C6E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5324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B981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婺州传统民居营造技艺（东阳卢宅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D4C62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东阳市</w:t>
            </w:r>
          </w:p>
        </w:tc>
      </w:tr>
      <w:tr w14:paraId="6E9860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BECF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91A3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大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5B11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4D47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E73A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04A18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南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DE3E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泉州市鲤城区</w:t>
            </w:r>
          </w:p>
        </w:tc>
      </w:tr>
      <w:tr w14:paraId="66FC0A0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7C0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69E6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本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492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D258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62DC3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89CBF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闽南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CC66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南安市</w:t>
            </w:r>
          </w:p>
        </w:tc>
      </w:tr>
      <w:tr w14:paraId="1F20D3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6E4F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81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班凤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4378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E21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E21C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61C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B634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文学艺术界联合会</w:t>
            </w:r>
          </w:p>
        </w:tc>
      </w:tr>
      <w:tr w14:paraId="6F373C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29B3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4AE4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符那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50F8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C478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黎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A4A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BF4B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黎族船型屋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3D4B7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海南省东方市</w:t>
            </w:r>
          </w:p>
        </w:tc>
      </w:tr>
      <w:tr w14:paraId="1A059D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730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7281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其米巴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1DC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C801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5135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1173E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碉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CAE5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丹巴县</w:t>
            </w:r>
          </w:p>
        </w:tc>
      </w:tr>
      <w:tr w14:paraId="08F8D2D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E0F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50E4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国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0894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9521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F3C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93A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碉楼营造技艺（羌族碉楼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D61B8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汶川县</w:t>
            </w:r>
          </w:p>
        </w:tc>
      </w:tr>
      <w:tr w14:paraId="7E9305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7342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6A5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鹏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A1F1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D244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79BB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40BA1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窑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26F23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上虞市</w:t>
            </w:r>
          </w:p>
        </w:tc>
      </w:tr>
      <w:tr w14:paraId="787C8E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CA7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C4B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施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7E1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7FBE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5EF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B25C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越窑青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F848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慈溪市</w:t>
            </w:r>
          </w:p>
        </w:tc>
      </w:tr>
      <w:tr w14:paraId="6BCE50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35F8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EEA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河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5F83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D4695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BDB5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D3C9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蓝夹缬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D605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温州市</w:t>
            </w:r>
          </w:p>
        </w:tc>
      </w:tr>
      <w:tr w14:paraId="0CD699F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7815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498F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玉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EB2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F7B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7A8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2435E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式服装制作技艺（满族旗袍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56501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吉林市</w:t>
            </w:r>
          </w:p>
        </w:tc>
      </w:tr>
      <w:tr w14:paraId="5313DA1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4FE0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111F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巴图陶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65B48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DCA3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680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88F41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银铜器制作及鎏金技艺（乌拉特铜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307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巴彦淖尔市乌拉特中旗</w:t>
            </w:r>
          </w:p>
        </w:tc>
      </w:tr>
      <w:tr w14:paraId="77C8AE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BFCC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D2AB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F8DF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6043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A09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B3E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银铜器制作及鎏金技艺（朔州传统鎏金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73EE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朔州市朔城区</w:t>
            </w:r>
          </w:p>
        </w:tc>
      </w:tr>
      <w:tr w14:paraId="5D3FF0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97F6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1C7C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珮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2145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2B8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4507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9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C8835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铜器修复及复制技艺（上海青铜器修复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11F21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4C9C93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CDC3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C60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鹏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7D9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278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5C33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B6BC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毛笔制作技艺（文港毛笔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C4B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南昌市进贤县</w:t>
            </w:r>
          </w:p>
        </w:tc>
      </w:tr>
      <w:tr w14:paraId="152207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35C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CD8B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振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EF64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39C3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DA0A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0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697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白茶制作技艺（福鼎白茶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B3E4D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鼎市</w:t>
            </w:r>
          </w:p>
        </w:tc>
      </w:tr>
      <w:tr w14:paraId="57B833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ED30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C90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万玉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565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305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土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5B1D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0562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土家族吊脚楼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4746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永顺县</w:t>
            </w:r>
          </w:p>
        </w:tc>
      </w:tr>
      <w:tr w14:paraId="762A49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A10F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F71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文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AB7D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BD3B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5C1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1C5CD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婺州窑陶瓷烧制技艺（婺州窑衢州白瓷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09EC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衢州市柯城区</w:t>
            </w:r>
          </w:p>
        </w:tc>
      </w:tr>
      <w:tr w14:paraId="6583A2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0BA5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25E2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伍映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25C0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9723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58A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A46D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吉州窑陶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7E47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吉安市</w:t>
            </w:r>
          </w:p>
        </w:tc>
      </w:tr>
      <w:tr w14:paraId="73B570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44F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27E2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5090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BFF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10D9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A560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陶瓷修复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29C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2C7B02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3633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75E3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文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1D85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966A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4EAFC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2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0E5AA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香制作技艺（福建香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4EE38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</w:t>
            </w:r>
          </w:p>
        </w:tc>
      </w:tr>
      <w:tr w14:paraId="7FCFCF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215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D2F1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元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2162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FF9D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EA87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29E8B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海本帮菜肴传统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44055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黄浦区</w:t>
            </w:r>
          </w:p>
        </w:tc>
      </w:tr>
      <w:tr w14:paraId="0ED370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F665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6EE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任德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9E43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AD48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5787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4AC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上海本帮菜肴传统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CC3B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黄浦区</w:t>
            </w:r>
          </w:p>
        </w:tc>
      </w:tr>
      <w:tr w14:paraId="419839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BEB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A59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乐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E157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B1888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3D86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C81EB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古戏台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E249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乐平市</w:t>
            </w:r>
          </w:p>
        </w:tc>
      </w:tr>
      <w:tr w14:paraId="2713B8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676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EA7B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建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536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F9E9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AAC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7310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八义窑红绿彩瓷烧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C3944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长治市上党区</w:t>
            </w:r>
          </w:p>
        </w:tc>
      </w:tr>
      <w:tr w14:paraId="444189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3845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9B75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梅国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EBCB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C1E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26D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B51D5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鲁山窑烧制技艺（鲁山花瓷烧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7D0DE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平顶山市鲁山县</w:t>
            </w:r>
          </w:p>
        </w:tc>
      </w:tr>
      <w:tr w14:paraId="7BB7DF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CA18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43E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中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F6E1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376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187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9725F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北京蒙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7139E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东城区</w:t>
            </w:r>
          </w:p>
        </w:tc>
      </w:tr>
      <w:tr w14:paraId="34151E1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44B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099C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锡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49D4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BADD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97C9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1633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花边制作技艺（萧山花边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8829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萧山区</w:t>
            </w:r>
          </w:p>
        </w:tc>
      </w:tr>
      <w:tr w14:paraId="253705C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B597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009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蓝延蓝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B7C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10C7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198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04C6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彩带编织技艺（畲族彩带编织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89B1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丽水市景宁畲族自治县</w:t>
            </w:r>
          </w:p>
        </w:tc>
      </w:tr>
      <w:tr w14:paraId="637FD7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9D4E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83F22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娜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1ECF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C931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A0F26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62A3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佤族织锦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73616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普洱市西盟佤族自治县</w:t>
            </w:r>
          </w:p>
        </w:tc>
      </w:tr>
      <w:tr w14:paraId="327573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B362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4D2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志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E0E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4AF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C01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73EF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铸铁技艺（永康铸铁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420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金华市永康市</w:t>
            </w:r>
          </w:p>
        </w:tc>
      </w:tr>
      <w:tr w14:paraId="71563B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3117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89DF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项绍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5CBB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FB4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C65B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D9DB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青铜器制作技艺（青铜编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49D7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随州市曾都区</w:t>
            </w:r>
          </w:p>
        </w:tc>
      </w:tr>
      <w:tr w14:paraId="377086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1AB8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2A1C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谭志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01B1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B905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FCE7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980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银胎掐丝珐琅器制作技艺（永胜珐琅银器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E8574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丽江市永胜县</w:t>
            </w:r>
          </w:p>
        </w:tc>
      </w:tr>
      <w:tr w14:paraId="15E716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01F9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2B61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7346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6D0C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1495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5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0325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书画毡制作技艺（定兴书画毡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8AEE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保定市定兴县</w:t>
            </w:r>
          </w:p>
        </w:tc>
      </w:tr>
      <w:tr w14:paraId="086AE0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56D4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D1C7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乔秋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E02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B10D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C75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FCEB8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宫廷传统囊匣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ED63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故宫博物院</w:t>
            </w:r>
          </w:p>
        </w:tc>
      </w:tr>
      <w:tr w14:paraId="694506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4D02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674B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4084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2909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464D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FF9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脂粉制作技艺（谢馥春脂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EEF9F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扬州市</w:t>
            </w:r>
          </w:p>
        </w:tc>
      </w:tr>
      <w:tr w14:paraId="553A91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548B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13C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国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E207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4C98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025E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2A3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云南围棋子（云子、永子）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A9C94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</w:t>
            </w:r>
          </w:p>
        </w:tc>
      </w:tr>
      <w:tr w14:paraId="0A9D02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0FE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BB4B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3A46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C9F4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22FC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6D03F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葫芦制作技艺（天津葫芦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F4AC6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宝坻区</w:t>
            </w:r>
          </w:p>
        </w:tc>
      </w:tr>
      <w:tr w14:paraId="588F091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0AC4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04F0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钱建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D812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7EF3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F5AD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FC948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严东关五加皮酿酒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731F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建德市</w:t>
            </w:r>
          </w:p>
        </w:tc>
      </w:tr>
      <w:tr w14:paraId="579C80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0C31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E3AB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腊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36CEF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A64CE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德昂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2CB9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0827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德昂族酸茶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0C09D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德宏傣族景颇族自治州芒市</w:t>
            </w:r>
          </w:p>
        </w:tc>
      </w:tr>
      <w:tr w14:paraId="47D09B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36B5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B6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根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14C8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77FD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A0D7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B39D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徽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8302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</w:t>
            </w:r>
          </w:p>
        </w:tc>
      </w:tr>
      <w:tr w14:paraId="2E5816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334E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2228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方树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B2B7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142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69B5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16B0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州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E88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62E086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F64E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AB79D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朝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B7E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8B5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7447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AC0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DC949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413A31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FE3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FB4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孝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3CF8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899C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09C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97EB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川菜烹饪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38EC5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69B2A8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EB6E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7C58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易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F8B9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798A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413F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1F68E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果脯蜜饯制作技艺（雕花蜜饯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DE14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怀化市靖州苗族侗族自治县</w:t>
            </w:r>
          </w:p>
        </w:tc>
      </w:tr>
      <w:tr w14:paraId="701F6E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D6F6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3937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生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F701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B12B2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42B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6B4DE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梨膏糖制作技艺（上海梨膏糖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FF88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黄浦区</w:t>
            </w:r>
          </w:p>
        </w:tc>
      </w:tr>
      <w:tr w14:paraId="1D02D6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461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7CD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龙付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3841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5F0B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72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7E4F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米粉制作技艺（桂林米粉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D474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桂林市</w:t>
            </w:r>
          </w:p>
        </w:tc>
      </w:tr>
      <w:tr w14:paraId="3217C5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D9C6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F04D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区又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DCE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E8D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E3D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2F22E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米粉制作技艺（沙河粉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4155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市</w:t>
            </w:r>
          </w:p>
        </w:tc>
      </w:tr>
      <w:tr w14:paraId="37A500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FD1D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B4B9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静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0BAD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1D7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EC9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21D4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龟苓膏配制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00C1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梧州市</w:t>
            </w:r>
          </w:p>
        </w:tc>
      </w:tr>
      <w:tr w14:paraId="143445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E3E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12F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笃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E06C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874D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AB5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7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7511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凯里酸汤鱼制作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14A9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凯里市</w:t>
            </w:r>
          </w:p>
        </w:tc>
      </w:tr>
      <w:tr w14:paraId="793533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8CCB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92D65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詹和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963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4BC5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0BAE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A59F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碓营造技艺（景德镇瓷业水碓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EEDE6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西省景德镇市浮梁县</w:t>
            </w:r>
          </w:p>
        </w:tc>
      </w:tr>
      <w:tr w14:paraId="67C9E8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0FCF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200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纪传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300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DD0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C81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B92E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潮汕古建筑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8C710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汕头市龙湖区</w:t>
            </w:r>
          </w:p>
        </w:tc>
      </w:tr>
      <w:tr w14:paraId="04DBCF5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7F6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EBB4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阿西拉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6E8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0DE5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23C1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2335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传统建筑营造技艺（凉山彝族传统民居营造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F18B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凉山彝族自治州</w:t>
            </w:r>
          </w:p>
        </w:tc>
      </w:tr>
      <w:tr w14:paraId="126161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2CE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9D6C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卫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026A6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5719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D796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32B1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帐篷编制技艺（青海藏族黑牛毛帐篷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1364C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西蒙古族藏族自治州天峻县</w:t>
            </w:r>
          </w:p>
        </w:tc>
      </w:tr>
      <w:tr w14:paraId="767558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0331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184D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顺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ACB9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E6A4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5A30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7BEA1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关中传统民居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424A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</w:t>
            </w:r>
          </w:p>
        </w:tc>
      </w:tr>
      <w:tr w14:paraId="5CC3BE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35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03B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4E5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振仁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6BBB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D80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5754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Ⅷ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C53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固原传统建筑营造技艺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A2C3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固原市</w:t>
            </w:r>
          </w:p>
        </w:tc>
      </w:tr>
      <w:tr w14:paraId="42EA02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AB7FC8">
            <w:pPr>
              <w:keepNext/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九、传统医药（54人）</w:t>
            </w:r>
          </w:p>
        </w:tc>
      </w:tr>
      <w:tr w14:paraId="331C33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1543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925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唐旭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0C452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27EB9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9775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8736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生命与疾病认知方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72DB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46D0C21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6A8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9974A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隽陶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0853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CF7B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0B555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200F4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丁氏推拿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EA0E4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6AE201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2B8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DEB17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义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FA6A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24CE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5DDF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79B0D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丁氏痔科医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498A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京市秦淮区</w:t>
            </w:r>
          </w:p>
        </w:tc>
      </w:tr>
      <w:tr w14:paraId="0D85C5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9D67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2F1F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5B60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B152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F16E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9300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法（张一帖内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DD15B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黄山市</w:t>
            </w:r>
          </w:p>
        </w:tc>
      </w:tr>
      <w:tr w14:paraId="4720DE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92C9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2D0E5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令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C94A9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6C5C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E00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F83D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孔伯华中医世家医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C063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朝阳区</w:t>
            </w:r>
          </w:p>
        </w:tc>
      </w:tr>
      <w:tr w14:paraId="43C2A2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3B1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378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金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107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CE3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A23E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5029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津沽脏腑推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E5D8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南开区</w:t>
            </w:r>
          </w:p>
        </w:tc>
      </w:tr>
      <w:tr w14:paraId="0FE337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7043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DF1A5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和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A764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C1E2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948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510D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南少林理筋整脊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9615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</w:t>
            </w:r>
          </w:p>
        </w:tc>
      </w:tr>
      <w:tr w14:paraId="774FE8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892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F3FA5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兆普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6402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AB0D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07FA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29C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宋氏中医外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CBBB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平顶山市汝州市</w:t>
            </w:r>
          </w:p>
        </w:tc>
      </w:tr>
      <w:tr w14:paraId="2F1F4D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5AE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0C235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钟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3DA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E50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D1F9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509A9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李仲愚杵针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B5A2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</w:t>
            </w:r>
          </w:p>
        </w:tc>
      </w:tr>
      <w:tr w14:paraId="539F9B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7AFD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3868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滕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97A1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D37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DAB0A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2821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祁门蛇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BD04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黄山市祁门县</w:t>
            </w:r>
          </w:p>
        </w:tc>
      </w:tr>
      <w:tr w14:paraId="33B493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A62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5D8C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9AA2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427C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75D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CF0F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摸骨正脊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EBE2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晋中市灵石县</w:t>
            </w:r>
          </w:p>
        </w:tc>
      </w:tr>
      <w:tr w14:paraId="0AFB5D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EAC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6AF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房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F050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E727F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AAE9F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31E2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丁氏推拿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F12E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380F6D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33B8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841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喜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CEC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3D1E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D31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9B52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疗法（张氏经络收放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4E1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新乡市红旗区</w:t>
            </w:r>
          </w:p>
        </w:tc>
      </w:tr>
      <w:tr w14:paraId="5AE45AD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06FF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60B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超凡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2E5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3DA6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C290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9B5E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诊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B8BF7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5ACCE6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22C9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3BB21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柏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B71D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2B3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B520D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2ADE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艺（新会陈皮炮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FC2BF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江门市新会区</w:t>
            </w:r>
          </w:p>
        </w:tc>
      </w:tr>
      <w:tr w14:paraId="238FA7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151D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5A6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康明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788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BCB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628F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E04DE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术（四大怀药种植与炮制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308CE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焦作市</w:t>
            </w:r>
          </w:p>
        </w:tc>
      </w:tr>
      <w:tr w14:paraId="671F35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02DD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D0C3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肖永庆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889F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189F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99E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8CD18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术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0BB1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56F8D6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7EA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E031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义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C64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842E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4DDBB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C46E8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药炮制技艺（汉派彭银亭中药炮制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8669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武汉市江岸区</w:t>
            </w:r>
          </w:p>
        </w:tc>
      </w:tr>
      <w:tr w14:paraId="468673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DEEB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9DCE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马祥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9C6C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BC7B8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54B1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538D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宏仁堂紫雪散传统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2639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红桥区</w:t>
            </w:r>
          </w:p>
        </w:tc>
      </w:tr>
      <w:tr w14:paraId="6DA8BD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112A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AB3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宋石墩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D1E7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B153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AC10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ACA8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点舌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ECA8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新绛县</w:t>
            </w:r>
          </w:p>
        </w:tc>
      </w:tr>
      <w:tr w14:paraId="2BD2CD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8B24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8AED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4659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2F1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B1E64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B084E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安宫牛黄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FE5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太谷县</w:t>
            </w:r>
          </w:p>
        </w:tc>
      </w:tr>
      <w:tr w14:paraId="1823CC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B15F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5141F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顾万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C57F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C05D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6DEE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FB33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王氏保赤丸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A84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江苏省南通市</w:t>
            </w:r>
          </w:p>
        </w:tc>
      </w:tr>
      <w:tr w14:paraId="55A0D0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F1C6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CB69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杜新磊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F3AC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C2E8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CC6E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B0B8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传统制剂方法（二仙膏制作技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0A19F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济宁市任城区</w:t>
            </w:r>
          </w:p>
        </w:tc>
      </w:tr>
      <w:tr w14:paraId="7B1D49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05AD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68A0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龙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F7E9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6E9A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5391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D2F28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CE7B5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3071C7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DB3C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2D8C6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韩善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CCE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C4A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BC54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103E8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蕲春艾灸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69F2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黄冈市蕲春县</w:t>
            </w:r>
          </w:p>
        </w:tc>
      </w:tr>
      <w:tr w14:paraId="5AFD46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5A4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E479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秀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18EE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023B4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FFB7A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82C8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岭南陈氏针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1B5E3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</w:t>
            </w:r>
          </w:p>
        </w:tc>
      </w:tr>
      <w:tr w14:paraId="683358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0662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4380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时碧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1C34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EB5A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49BC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F2ED6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赵氏雷火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162F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渝中区</w:t>
            </w:r>
          </w:p>
        </w:tc>
      </w:tr>
      <w:tr w14:paraId="4B6615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753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508DA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程红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942A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656E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F139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36AF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程氏针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CCA4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13BA7E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E5484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313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金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9800A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8BB6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0FD5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901D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针灸（程氏针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4DDB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75F7A6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574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63D8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飞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4869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84DD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882DB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3171B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魏氏伤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18A2B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22E2A1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5569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ADC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詹红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77EB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6171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4E7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841F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上海石氏伤科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7D48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上海市</w:t>
            </w:r>
          </w:p>
        </w:tc>
      </w:tr>
      <w:tr w14:paraId="6F25AE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5C96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4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43CFD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林子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C1F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1ADBD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5B39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77A8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林氏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894AE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福州市仓山区</w:t>
            </w:r>
          </w:p>
        </w:tc>
      </w:tr>
      <w:tr w14:paraId="6AC414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B51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9863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立国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147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2DCBD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ECF8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CDE9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5EA0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中医科学院</w:t>
            </w:r>
          </w:p>
        </w:tc>
      </w:tr>
      <w:tr w14:paraId="201B363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8753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ECAC3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90C71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4C6C9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FB916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23CB0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三空李氏正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01409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呼和浩特市</w:t>
            </w:r>
          </w:p>
        </w:tc>
      </w:tr>
      <w:tr w14:paraId="49712EE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8934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35AC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章允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D5A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A4F0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4BBF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1526C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章氏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110F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台州市</w:t>
            </w:r>
          </w:p>
        </w:tc>
      </w:tr>
      <w:tr w14:paraId="067EB9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9BE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94DC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珈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9251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212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525CC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198C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平乐郭氏正骨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7A907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洛阳市</w:t>
            </w:r>
          </w:p>
        </w:tc>
      </w:tr>
      <w:tr w14:paraId="15C13F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3D0C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8BA232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怀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0C4C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5DA1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49E4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31B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燕青门正骨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8DC3A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重庆市江北区</w:t>
            </w:r>
          </w:p>
        </w:tc>
      </w:tr>
      <w:tr w14:paraId="363000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5032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6965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泽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DDFB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0B38D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6F60E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F652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徐氏中医正骨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8561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滨州市沾化区</w:t>
            </w:r>
          </w:p>
        </w:tc>
      </w:tr>
      <w:tr w14:paraId="7AE03C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65FE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224D4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龙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0183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ADE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8D8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B5E6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正骨疗法（朱氏正骨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FE43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陕西省渭南市富平县</w:t>
            </w:r>
          </w:p>
        </w:tc>
      </w:tr>
      <w:tr w14:paraId="16AA2D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837D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E008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小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AADA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D5B6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B8D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F8342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同仁堂中医药文化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A90BA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北京同仁堂（集团）有限责任公司</w:t>
            </w:r>
          </w:p>
        </w:tc>
      </w:tr>
      <w:tr w14:paraId="415186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B4C3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10AE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丁光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DD26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A45C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D0B9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6706C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胡庆余堂中药文化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9937B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</w:t>
            </w:r>
          </w:p>
        </w:tc>
      </w:tr>
      <w:tr w14:paraId="24A247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D640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5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80C5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旦松扎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96DF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4CDE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89614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DF0C7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藏医脉泻杂炯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DCA16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那曲市</w:t>
            </w:r>
          </w:p>
        </w:tc>
      </w:tr>
      <w:tr w14:paraId="4CBC8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409C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CC11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雨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7E1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AF48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E09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5F11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藏医骨伤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A12B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迪庆藏族自治州</w:t>
            </w:r>
          </w:p>
        </w:tc>
      </w:tr>
      <w:tr w14:paraId="6B502A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A2E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7BFC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多杰仁青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14B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E6A1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46C9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E253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索瓦日巴——藏医有关生命、健康及疾病的认知与实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F080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75A82A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99BD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F158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次仁罗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1C88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032D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04857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85E2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索瓦日巴——藏医有关生命、健康及疾病的认知与实践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0D8D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12AC834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30DA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16D68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看照加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AD6F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B6DB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B4E4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F947E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医药（甘南藏医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1B51A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碌曲县</w:t>
            </w:r>
          </w:p>
        </w:tc>
      </w:tr>
      <w:tr w14:paraId="09BD0E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16BA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BBCAC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成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C57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58BD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1500F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58C53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中医养生（中医传统导引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C2A8C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中医药大学</w:t>
            </w:r>
          </w:p>
        </w:tc>
      </w:tr>
      <w:tr w14:paraId="372E22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071A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AFA3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申屠银洪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73FE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C0E4E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A2512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EAF0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中医药文化（桐君传统中药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A34BE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杭州市桐庐县</w:t>
            </w:r>
          </w:p>
        </w:tc>
      </w:tr>
      <w:tr w14:paraId="07AA2DD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56FF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D74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卢其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485B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DB9A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7C6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2DF8D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传统中医药文化（潘高寿传统中药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D0980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广州潘高寿药业股份有限公司</w:t>
            </w:r>
          </w:p>
        </w:tc>
      </w:tr>
      <w:tr w14:paraId="526238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B57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EAEF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达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5E7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6FD51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7F2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277CA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医药（蒙医正骨疗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E4305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科尔沁左翼后旗</w:t>
            </w:r>
          </w:p>
        </w:tc>
      </w:tr>
      <w:tr w14:paraId="3F2E93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619A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5A46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富玉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F49B6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5BF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6E74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57182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医药（蒙医乌拉灸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F5D18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通辽市</w:t>
            </w:r>
          </w:p>
        </w:tc>
      </w:tr>
      <w:tr w14:paraId="4B867D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4C3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6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E9DD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龙薪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261F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4B9E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B4BC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C0493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医药（骨髓骨伤药膏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A9F77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东南苗族侗族自治州麻江县</w:t>
            </w:r>
          </w:p>
        </w:tc>
      </w:tr>
      <w:tr w14:paraId="3AEF0A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6E94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E7620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</w:t>
            </w:r>
            <w:r>
              <w:rPr>
                <w:rFonts w:hint="eastAsia" w:ascii="方正书宋_GBK" w:hAnsi="Times New Roman" w:eastAsia="方正书宋_GBK" w:cs="Times New Roman"/>
                <w:color w:val="000000"/>
                <w:kern w:val="0"/>
                <w:sz w:val="22"/>
              </w:rPr>
              <w:t>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BBD7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6E53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回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F2E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74E06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回族医药（陈氏回族医技十法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17871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吴忠市</w:t>
            </w:r>
          </w:p>
        </w:tc>
      </w:tr>
      <w:tr w14:paraId="7304C3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F87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6FB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吾斯曼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牙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C995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683C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F45A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Ⅸ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483A8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维吾尔医药（沙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BCCA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吐鲁番市</w:t>
            </w:r>
          </w:p>
        </w:tc>
      </w:tr>
      <w:tr w14:paraId="5E7E61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000" w:type="pct"/>
            <w:gridSpan w:val="7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B646B">
            <w:pPr>
              <w:keepNext/>
              <w:widowControl/>
              <w:jc w:val="center"/>
              <w:rPr>
                <w:rFonts w:ascii="仿宋_GB2312" w:hAnsi="Times New Roman" w:eastAsia="仿宋_GB2312" w:cs="Times New Roman"/>
                <w:color w:val="000000"/>
                <w:kern w:val="0"/>
                <w:sz w:val="22"/>
              </w:rPr>
            </w:pPr>
            <w:r>
              <w:rPr>
                <w:rFonts w:hint="eastAsia" w:ascii="黑体" w:hAnsi="黑体" w:eastAsia="黑体" w:cs="Calibri"/>
                <w:b/>
                <w:bCs/>
                <w:color w:val="000000"/>
                <w:kern w:val="0"/>
                <w:sz w:val="24"/>
                <w:szCs w:val="24"/>
              </w:rPr>
              <w:t>十、民俗（71人）</w:t>
            </w:r>
          </w:p>
        </w:tc>
      </w:tr>
      <w:tr w14:paraId="739F85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5F9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3B9A6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向富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067F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DBEF6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2F2E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50A96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端午节（屈原故里端午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5307C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秭归县</w:t>
            </w:r>
          </w:p>
        </w:tc>
      </w:tr>
      <w:tr w14:paraId="74132F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85F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55522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席兰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12FEC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20033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3F66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66214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七夕节（乞巧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273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甘肃省西和县</w:t>
            </w:r>
          </w:p>
        </w:tc>
      </w:tr>
      <w:tr w14:paraId="48126C2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A7ED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38C1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蔡荣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8027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2E31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傣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B1878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37157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傣族泼水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7E7C6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德宏傣族景颇族自治州</w:t>
            </w:r>
          </w:p>
        </w:tc>
      </w:tr>
      <w:tr w14:paraId="5674571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65C0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CF8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秀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75E9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36E6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B3A31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E533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把节（彝族火把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4028E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赫章县</w:t>
            </w:r>
          </w:p>
        </w:tc>
      </w:tr>
      <w:tr w14:paraId="2B5A6C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1507E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AE3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何应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C588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B97F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6832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04135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火把节（彝族火把节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6F20D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楚雄彝族自治州</w:t>
            </w:r>
          </w:p>
        </w:tc>
      </w:tr>
      <w:tr w14:paraId="58FC4D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D16D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9BEF41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光舜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2F87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4C96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0EE98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4A262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盘王节（还盘王愿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AC7B5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郴州市资兴市</w:t>
            </w:r>
          </w:p>
        </w:tc>
      </w:tr>
      <w:tr w14:paraId="4D68DC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5F4E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2C2D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邓敬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610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5E6A9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E7821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659C4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盘王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2308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韶关市</w:t>
            </w:r>
          </w:p>
        </w:tc>
      </w:tr>
      <w:tr w14:paraId="240907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C41B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7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4697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高英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EF60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87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羌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05C3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92ED3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羌族瓦尔俄足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F0B80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阿坝藏族羌族自治州</w:t>
            </w:r>
          </w:p>
        </w:tc>
      </w:tr>
      <w:tr w14:paraId="3CAA9A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71ED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F567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代鑫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C12FD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A5E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  <w:lang w:eastAsia="zh-CN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1F9C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2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1AA90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仡佬毛龙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75649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石阡县</w:t>
            </w:r>
          </w:p>
        </w:tc>
      </w:tr>
      <w:tr w14:paraId="315714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D66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90A5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文广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9FEA5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D18D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DE34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AB8BA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孔大典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D72C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东省曲阜市</w:t>
            </w:r>
          </w:p>
        </w:tc>
      </w:tr>
      <w:tr w14:paraId="27CD67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5EC0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DADD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孔令立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120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4308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13C4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23387B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孔大典（南孔祭典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C7662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衢州市</w:t>
            </w:r>
          </w:p>
        </w:tc>
      </w:tr>
      <w:tr w14:paraId="7787F3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1C2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A7530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庆祥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67AA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5AF91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8BA1E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3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61FE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妈祖祭典（葛沽宝辇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C0647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天津市津南区</w:t>
            </w:r>
          </w:p>
        </w:tc>
      </w:tr>
      <w:tr w14:paraId="489886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8992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14FA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麦炽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4226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2B09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F7B67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3117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小榄菊花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C7EA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中山市</w:t>
            </w:r>
          </w:p>
        </w:tc>
      </w:tr>
      <w:tr w14:paraId="73B298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02AA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294B1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卡孜木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得尔（卡孜木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哈的尔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A46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0E827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维吾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A0BA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4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EE5AA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新疆维吾尔族麦西热甫（维吾尔族塔合麦西热甫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809EF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木垒哈萨克自治县</w:t>
            </w:r>
          </w:p>
        </w:tc>
      </w:tr>
      <w:tr w14:paraId="7398FE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FC28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A4BB4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裴保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2402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D820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0CC0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91A25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社火（永年抬花桌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30BE9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永年县</w:t>
            </w:r>
          </w:p>
        </w:tc>
      </w:tr>
      <w:tr w14:paraId="76F5F1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7762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F85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敖志红（阿尔斯楞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705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47B4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1DE8C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5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8113F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婚礼（蒙古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95EF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14:paraId="5426FA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0830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EA3C3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朱有洲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2925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567B6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A6FF7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767E7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药市习俗（禹州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11580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南省禹州市</w:t>
            </w:r>
          </w:p>
        </w:tc>
      </w:tr>
      <w:tr w14:paraId="1BE692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7080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8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64B2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詹国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95576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07F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1485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C5513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惠安女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237D8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惠安县</w:t>
            </w:r>
          </w:p>
        </w:tc>
      </w:tr>
      <w:tr w14:paraId="23429A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6D33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B132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姜老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3D88C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BB17B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41A4D1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2555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苗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BF1317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榕江县</w:t>
            </w:r>
          </w:p>
        </w:tc>
      </w:tr>
      <w:tr w14:paraId="1253C7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DCE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5674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素芳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1B39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C779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CCBE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632E6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3A3A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贺州市</w:t>
            </w:r>
          </w:p>
        </w:tc>
      </w:tr>
      <w:tr w14:paraId="14C54A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EFC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C169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封武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FA36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41885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侗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2AFF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BCCC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农历二十四节气（石阡说春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3C7AF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石阡县</w:t>
            </w:r>
          </w:p>
        </w:tc>
      </w:tr>
      <w:tr w14:paraId="43D016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0BA9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EE5C4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美月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5238E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6E4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A3764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6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01759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女书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1496E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南省江永县</w:t>
            </w:r>
          </w:p>
        </w:tc>
      </w:tr>
      <w:tr w14:paraId="4847D96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2585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2C293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杨胜昭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FBB3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ABEC9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水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CB60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FA39D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水书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69A0E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贵州省黔南苗族布依族自治州</w:t>
            </w:r>
          </w:p>
        </w:tc>
      </w:tr>
      <w:tr w14:paraId="70CCC88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91F0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3A27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靳洪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A135D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676E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F99E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2C19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元宵节（敛巧饭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6C92A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怀柔区</w:t>
            </w:r>
          </w:p>
        </w:tc>
      </w:tr>
      <w:tr w14:paraId="14B1397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85F4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E1EA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严基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ED935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4E689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3A6B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A8F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元宵节（百节龙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E4826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湖北省鄂州市</w:t>
            </w:r>
          </w:p>
        </w:tc>
      </w:tr>
      <w:tr w14:paraId="4C05E0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8980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23CCB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赵世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25607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349AA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EB20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304BD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元宵节（九曲黄河灯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3906FF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乐都县</w:t>
            </w:r>
          </w:p>
        </w:tc>
      </w:tr>
      <w:tr w14:paraId="13E13A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9194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C093D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蓝仙兰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95F7B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0F23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3BC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7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77DCD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畲族三月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BFF77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景宁畲族自治县</w:t>
            </w:r>
          </w:p>
        </w:tc>
      </w:tr>
      <w:tr w14:paraId="54E8F6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CB53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9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C5370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邝活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BBF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DDCE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B8D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7E6E5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会（泮村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1E8C4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开平市</w:t>
            </w:r>
          </w:p>
        </w:tc>
      </w:tr>
      <w:tr w14:paraId="452689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1E9B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826A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牛俊启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D5D46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D599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C90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DA7F3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灯会（胜芳灯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8866A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霸州市</w:t>
            </w:r>
          </w:p>
        </w:tc>
      </w:tr>
      <w:tr w14:paraId="195261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D303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0814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德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5228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5107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39BB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EEFD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庙会（妙峰山庙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DD77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北京市门头沟区</w:t>
            </w:r>
          </w:p>
        </w:tc>
      </w:tr>
      <w:tr w14:paraId="347619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69E71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27F94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骆炳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D6640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3E690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0748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ECE9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庙会（茶园游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87929D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东莞市</w:t>
            </w:r>
          </w:p>
        </w:tc>
      </w:tr>
      <w:tr w14:paraId="69B1411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40CA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0D17C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李耀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94AD8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399C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8855F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041FA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信俗（黄大仙信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EB1BE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香港特别行政区</w:t>
            </w:r>
          </w:p>
        </w:tc>
      </w:tr>
      <w:tr w14:paraId="33DB0B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428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5E7B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罗盛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83B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9D82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DC6F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93C8B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民间信俗（澳门土地信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5C99A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澳门特别行政区</w:t>
            </w:r>
          </w:p>
        </w:tc>
      </w:tr>
      <w:tr w14:paraId="022B63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2E43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6424D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范忠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C1F11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471B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B6E377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C0F5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祖习俗（大槐树祭祖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EDED8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山西省洪洞县</w:t>
            </w:r>
          </w:p>
        </w:tc>
      </w:tr>
      <w:tr w14:paraId="5A6903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6BA3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61E01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胡连刚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F5FB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B049C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3F958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4525C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脑阁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2BCF2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土默特左旗</w:t>
            </w:r>
          </w:p>
        </w:tc>
      </w:tr>
      <w:tr w14:paraId="5004C4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9435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D389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文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6733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8A49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43DAC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A62FA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河田高景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9CD8E1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陆河县</w:t>
            </w:r>
          </w:p>
        </w:tc>
      </w:tr>
      <w:tr w14:paraId="719ADA8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D2D1E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1AF9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孙康福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85070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833C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02A1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04A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吴川飘色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B8F6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吴川市</w:t>
            </w:r>
          </w:p>
        </w:tc>
      </w:tr>
      <w:tr w14:paraId="5F82E4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DFA7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0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A2AF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兴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4E3F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470F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D1DF7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F269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浦江迎会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8E101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浦江县</w:t>
            </w:r>
          </w:p>
        </w:tc>
      </w:tr>
      <w:tr w14:paraId="7AB996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5C09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F812F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黄学军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C5D7E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0B664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41108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6BDF3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肘阁抬阁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1D0FF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安徽省寿县</w:t>
            </w:r>
          </w:p>
        </w:tc>
      </w:tr>
      <w:tr w14:paraId="3A1DD2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3BE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E184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国勤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097CF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45198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C14AF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63A018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抬阁（芯子、铁枝、飘色）（隆德县高台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88C9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宁夏回族自治区隆德县</w:t>
            </w:r>
          </w:p>
        </w:tc>
      </w:tr>
      <w:tr w14:paraId="24B3CC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C9DF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825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尚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F7E8E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C48A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A3905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89127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打铁花（蔚县打树花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D282F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河北省张家口市蔚县</w:t>
            </w:r>
          </w:p>
        </w:tc>
      </w:tr>
      <w:tr w14:paraId="420371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B40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B9CB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许亨行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AAA107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0D8467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C553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8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085695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朝鲜族花甲礼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B9C08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辽宁省丹东市</w:t>
            </w:r>
          </w:p>
        </w:tc>
      </w:tr>
      <w:tr w14:paraId="45EBF0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5954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22D0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曲比拉机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A95F5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2F9F5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D7CC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8994C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祭祖习俗（凉山彝族尼木措毕祭祀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4A2E2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美姑县</w:t>
            </w:r>
          </w:p>
        </w:tc>
      </w:tr>
      <w:tr w14:paraId="0E9CA8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05D1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4CEAA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布冬霞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8D6B9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AB622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鄂温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36983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02D88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鄂温克驯鹿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69517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根河市</w:t>
            </w:r>
          </w:p>
        </w:tc>
      </w:tr>
      <w:tr w14:paraId="2835796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80FA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A85C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敖云其木格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810B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B63B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36FEB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2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32C9D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蒙古族养驼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350EE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阿拉善盟</w:t>
            </w:r>
          </w:p>
        </w:tc>
      </w:tr>
      <w:tr w14:paraId="6C92BE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6DB8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8B00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张文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9668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6B77E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0FD69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890C4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查干淖尔冬捕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610C8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前郭尔罗斯蒙古族自治县</w:t>
            </w:r>
          </w:p>
        </w:tc>
      </w:tr>
      <w:tr w14:paraId="23395F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E65A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0246C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徐亚乐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AF25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83E89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E6486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AD6D8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蚕桑习俗（扫蚕花地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39EC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德清县</w:t>
            </w:r>
          </w:p>
        </w:tc>
      </w:tr>
      <w:tr w14:paraId="251C63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CC94C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1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3B1FEC">
            <w:pPr>
              <w:widowControl/>
              <w:jc w:val="center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何小道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 w:val="22"/>
              </w:rPr>
              <w:br w:type="textWrapping"/>
            </w: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（何晓道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57ACC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3C43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EE694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1039D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汉族传统婚俗（宁海十里红妆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637A50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宁海县</w:t>
            </w:r>
          </w:p>
        </w:tc>
      </w:tr>
      <w:tr w14:paraId="035F06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DDD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62F85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洪美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6EFB0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2C517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4D0E3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9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6C16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朝鲜族传统婚礼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0CDE6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延边朝鲜族自治州</w:t>
            </w:r>
          </w:p>
        </w:tc>
      </w:tr>
      <w:tr w14:paraId="43B3F30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6E84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8902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明珍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718D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FADD7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8FEEB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32672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三汇彩亭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A10349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渠县</w:t>
            </w:r>
          </w:p>
        </w:tc>
      </w:tr>
      <w:tr w14:paraId="41B5E4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ECAB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6BDAB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姜伍发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47E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1752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白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293F3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EBF02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石宝山歌会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A729C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剑川县</w:t>
            </w:r>
          </w:p>
        </w:tc>
      </w:tr>
      <w:tr w14:paraId="30B666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D20D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751B28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叶汉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6CFB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508D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DC48B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6A336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茶艺（潮州工夫茶艺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6102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潮州市</w:t>
            </w:r>
          </w:p>
        </w:tc>
      </w:tr>
      <w:tr w14:paraId="1DA2EB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D28D7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29D08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周黎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DA3AD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F9194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E9A31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07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8CE60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茶俗（瑶族油茶习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58149C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桂林市恭城瑶族自治县</w:t>
            </w:r>
          </w:p>
        </w:tc>
      </w:tr>
      <w:tr w14:paraId="4298F0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E3E8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C2D1D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贾兰本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E82D5C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41DC03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282E68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3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B90BB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C955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门源回族自治县</w:t>
            </w:r>
          </w:p>
        </w:tc>
      </w:tr>
      <w:tr w14:paraId="06394B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A26B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6E07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刘芹英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60C1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74850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D07FD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B6E206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珠算（珠算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F50A8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珠算心算协会</w:t>
            </w:r>
          </w:p>
        </w:tc>
      </w:tr>
      <w:tr w14:paraId="0C4741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8F60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53ACB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卫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441A1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82912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F5A7A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1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B7E657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珠算（珠算文化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7C4BB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中国珠算心算协会</w:t>
            </w:r>
          </w:p>
        </w:tc>
      </w:tr>
      <w:tr w14:paraId="75595BA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F00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4B225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银巴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5DC28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AC1EB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藏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FEDE5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22A18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藏族天文历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FD8F5F1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西藏自治区</w:t>
            </w:r>
          </w:p>
        </w:tc>
      </w:tr>
      <w:tr w14:paraId="5F50A4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C1D9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2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127E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尔阿布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B482FA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52F70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彝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081D2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2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1560BB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彝族年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6C99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四川省凉山彝族自治州</w:t>
            </w:r>
          </w:p>
        </w:tc>
      </w:tr>
      <w:tr w14:paraId="46D399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6DE1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36E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雷其松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87313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1D1CD4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DD34B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D09430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畲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2F4981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福建省霞浦县</w:t>
            </w:r>
          </w:p>
        </w:tc>
      </w:tr>
      <w:tr w14:paraId="2AE120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76E8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FFFD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玉梅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C3B2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FFC13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赫哲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3D3CC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7E9C69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赫哲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8D9266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同江市</w:t>
            </w:r>
          </w:p>
        </w:tc>
      </w:tr>
      <w:tr w14:paraId="0C6A88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9041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D9471A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房伟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6E65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F8122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11A37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4BBD2D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瑶族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2B013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东省连南瑶族自治县</w:t>
            </w:r>
          </w:p>
        </w:tc>
      </w:tr>
      <w:tr w14:paraId="2419DC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076D6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3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F4275D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郭景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41EDF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E7DF8F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589C3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39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DDCF58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婚俗（达斡尔族传统婚俗）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CD6DC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黑龙江省齐齐哈尔市富拉尔基区</w:t>
            </w:r>
          </w:p>
        </w:tc>
      </w:tr>
      <w:tr w14:paraId="5D2640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EFE95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4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FBF2B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古丽尼沙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·</w:t>
            </w: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依斯拉木汗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B2C66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AFFBC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塔吉克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719D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4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46A9FC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塔吉克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099A7F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新疆维吾尔自治区塔什库尔干塔吉克自治县</w:t>
            </w:r>
          </w:p>
        </w:tc>
      </w:tr>
      <w:tr w14:paraId="33E2A4C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39B6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5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897A3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美荣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F5295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女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C2CE03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达斡尔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1D1599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54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F023A3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达斡尔族服饰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A71C0D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内蒙古自治区呼伦贝尔市</w:t>
            </w:r>
          </w:p>
        </w:tc>
      </w:tr>
      <w:tr w14:paraId="018E837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5356B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6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01250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吴正默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C482AB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7107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朝鲜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6A51E2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8BBCA6E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朝鲜族百种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7EF9382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吉林省延边朝鲜族自治州龙井市</w:t>
            </w:r>
          </w:p>
        </w:tc>
      </w:tr>
      <w:tr w14:paraId="49D021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2D34E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7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2554CB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灵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1580FD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3CA06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瑶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331C47F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1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F29457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瑶族祝著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E6AF9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河池市巴马瑶族自治县</w:t>
            </w:r>
          </w:p>
        </w:tc>
      </w:tr>
      <w:tr w14:paraId="57B4C60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BABB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8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7E2D2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和桂生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F66E60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14A4F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纳西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FC5EA4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9D321A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三多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EBC8D4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丽江市玉龙纳西族自治县</w:t>
            </w:r>
          </w:p>
        </w:tc>
      </w:tr>
      <w:tr w14:paraId="094E1E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7EC7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39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370B7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八才三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46362C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AC5DF05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傈僳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358BF4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68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F89AC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阔时节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D371C35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云南省怒江傈僳族自治州泸水市</w:t>
            </w:r>
          </w:p>
        </w:tc>
      </w:tr>
      <w:tr w14:paraId="31D5BE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A6492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40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9CE508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陈有根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835FA1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2E44066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汉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E6A3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5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C2F3D94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炼火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0738038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浙江省金华市磐安县</w:t>
            </w:r>
          </w:p>
        </w:tc>
      </w:tr>
      <w:tr w14:paraId="721169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8DA0D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41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142689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韦建廷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72B3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5AB2CD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壮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89F752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76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AE0F2F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壮族会鼓习俗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3B95853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广西壮族自治区南宁市马山县</w:t>
            </w:r>
          </w:p>
        </w:tc>
      </w:tr>
      <w:tr w14:paraId="074335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59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51CB0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942</w:t>
            </w:r>
          </w:p>
        </w:tc>
        <w:tc>
          <w:tcPr>
            <w:tcW w:w="8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4C2DCAA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王才华</w:t>
            </w:r>
          </w:p>
        </w:tc>
        <w:tc>
          <w:tcPr>
            <w:tcW w:w="4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20E76E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男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35A570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蒙古族</w:t>
            </w:r>
          </w:p>
        </w:tc>
        <w:tc>
          <w:tcPr>
            <w:tcW w:w="69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7D11487"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Ⅹ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-180</w:t>
            </w:r>
          </w:p>
        </w:tc>
        <w:tc>
          <w:tcPr>
            <w:tcW w:w="118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7E1531">
            <w:pPr>
              <w:widowControl/>
              <w:jc w:val="left"/>
              <w:rPr>
                <w:rFonts w:ascii="仿宋_GB2312" w:hAnsi="Calibri" w:eastAsia="仿宋_GB2312" w:cs="Calibri"/>
                <w:color w:val="000000"/>
                <w:kern w:val="0"/>
                <w:sz w:val="22"/>
              </w:rPr>
            </w:pPr>
            <w:r>
              <w:rPr>
                <w:rFonts w:hint="eastAsia" w:ascii="仿宋_GB2312" w:hAnsi="Calibri" w:eastAsia="仿宋_GB2312" w:cs="Calibri"/>
                <w:color w:val="000000"/>
                <w:kern w:val="0"/>
                <w:sz w:val="22"/>
              </w:rPr>
              <w:t>德都蒙古全席</w:t>
            </w:r>
          </w:p>
        </w:tc>
        <w:tc>
          <w:tcPr>
            <w:tcW w:w="108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E87B1EB"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hint="eastAsia" w:ascii="仿宋_GB2312" w:hAnsi="Times New Roman" w:eastAsia="仿宋_GB2312" w:cs="Times New Roman"/>
                <w:color w:val="000000"/>
                <w:kern w:val="0"/>
                <w:sz w:val="22"/>
              </w:rPr>
              <w:t>青海省海西蒙古族藏族自治州德令哈市</w:t>
            </w:r>
          </w:p>
        </w:tc>
      </w:tr>
    </w:tbl>
    <w:p w14:paraId="4362C3E5">
      <w:pPr>
        <w:rPr>
          <w:rFonts w:hint="eastAsia"/>
          <w:sz w:val="32"/>
          <w:szCs w:val="32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方正书宋_GBK">
    <w:altName w:val="Arial Unicode MS"/>
    <w:panose1 w:val="02000000000000000000"/>
    <w:charset w:val="86"/>
    <w:family w:val="auto"/>
    <w:pitch w:val="default"/>
    <w:sig w:usb0="00000000" w:usb1="00000000" w:usb2="00000000" w:usb3="00000000" w:csb0="0004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altName w:val="Arial Unicode MS"/>
    <w:panose1 w:val="03000509000000000000"/>
    <w:charset w:val="86"/>
    <w:family w:val="auto"/>
    <w:pitch w:val="default"/>
    <w:sig w:usb0="00000000" w:usb1="0000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F4F664C">
    <w:pPr>
      <w:pStyle w:val="8"/>
      <w:ind w:right="360" w:firstLine="420"/>
      <w:rPr>
        <w:rFonts w:hint="eastAsia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98526343" name="文本框 6985263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28CFEFE">
                          <w:pPr>
                            <w:pStyle w:val="8"/>
                            <w:rPr>
                              <w:rFonts w:hint="eastAsia"/>
                            </w:rPr>
                          </w:pPr>
                          <w:r>
                            <w:t xml:space="preserve">—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CzSVju0AAAAAUBAAAPAAAAAAAAAAEAIAAAACIAAABkcnMvZG93bnJldi54bWxQSwEC&#10;FAAUAAAACACHTuJAHMpXMjUCAABlBAAADgAAAAAAAAABACAAAAAfAQAAZHJzL2Uyb0RvYy54bWxQ&#10;SwUGAAAAAAYABgBZAQAAxg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328CFEFE">
                    <w:pPr>
                      <w:pStyle w:val="8"/>
                      <w:rPr>
                        <w:rFonts w:hint="eastAsia"/>
                      </w:rPr>
                    </w:pPr>
                    <w:r>
                      <w:t xml:space="preserve">—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9EA15E0">
    <w:pPr>
      <w:pStyle w:val="9"/>
      <w:rPr>
        <w:rFonts w:hint="eastAsi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F447269"/>
    <w:multiLevelType w:val="multilevel"/>
    <w:tmpl w:val="5F447269"/>
    <w:lvl w:ilvl="0" w:tentative="0">
      <w:start w:val="1"/>
      <w:numFmt w:val="chineseCountingThousand"/>
      <w:pStyle w:val="2"/>
      <w:lvlText w:val="%1、"/>
      <w:lvlJc w:val="left"/>
      <w:pPr>
        <w:ind w:left="440" w:hanging="440"/>
      </w:p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0"/>
  <w:bordersDoNotSurroundFooter w:val="0"/>
  <w:documentProtection w:enforcement="0"/>
  <w:defaultTabStop w:val="0"/>
  <w:drawingGridHorizontalSpacing w:val="105"/>
  <w:drawingGridVerticalSpacing w:val="156"/>
  <w:displayHorizontalDrawingGridEvery w:val="1"/>
  <w:displayVerticalDrawingGridEvery w:val="1"/>
  <w:noPunctuationKerning w:val="1"/>
  <w:characterSpacingControl w:val="doNotCompress"/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jAzMDAysjA0MrJU0lEKTi0uzszPAymwqAUA0QHNSSwAAAA="/>
    <w:docVar w:name="commondata" w:val="eyJoZGlkIjoiMDQ0ZWE5M2ZhYjgxODE1ZDcyOGE3OGM2ZjVhMjUwZjQifQ=="/>
  </w:docVars>
  <w:rsids>
    <w:rsidRoot w:val="004F7792"/>
    <w:rsid w:val="00013461"/>
    <w:rsid w:val="000137FB"/>
    <w:rsid w:val="00051F3A"/>
    <w:rsid w:val="00052B3A"/>
    <w:rsid w:val="00065C85"/>
    <w:rsid w:val="00080BE5"/>
    <w:rsid w:val="000878D9"/>
    <w:rsid w:val="000926A7"/>
    <w:rsid w:val="000B34E0"/>
    <w:rsid w:val="000C20E8"/>
    <w:rsid w:val="000D61BF"/>
    <w:rsid w:val="000E1290"/>
    <w:rsid w:val="001052D5"/>
    <w:rsid w:val="001315B5"/>
    <w:rsid w:val="00152783"/>
    <w:rsid w:val="00155A16"/>
    <w:rsid w:val="001B23C6"/>
    <w:rsid w:val="001D7202"/>
    <w:rsid w:val="001D7760"/>
    <w:rsid w:val="00221C99"/>
    <w:rsid w:val="00253ADB"/>
    <w:rsid w:val="00276344"/>
    <w:rsid w:val="00295105"/>
    <w:rsid w:val="002A4656"/>
    <w:rsid w:val="002B5326"/>
    <w:rsid w:val="003008D1"/>
    <w:rsid w:val="0031607F"/>
    <w:rsid w:val="003214D1"/>
    <w:rsid w:val="00340E2C"/>
    <w:rsid w:val="00346CF0"/>
    <w:rsid w:val="003516D6"/>
    <w:rsid w:val="00354F2F"/>
    <w:rsid w:val="00356C27"/>
    <w:rsid w:val="00357E67"/>
    <w:rsid w:val="00371078"/>
    <w:rsid w:val="0037522B"/>
    <w:rsid w:val="0038023B"/>
    <w:rsid w:val="003B20D6"/>
    <w:rsid w:val="003B24C2"/>
    <w:rsid w:val="003D21EB"/>
    <w:rsid w:val="003D51F0"/>
    <w:rsid w:val="003E0F85"/>
    <w:rsid w:val="003E7083"/>
    <w:rsid w:val="00402423"/>
    <w:rsid w:val="004119DE"/>
    <w:rsid w:val="00464778"/>
    <w:rsid w:val="004678BD"/>
    <w:rsid w:val="00474A01"/>
    <w:rsid w:val="0048117E"/>
    <w:rsid w:val="004B167C"/>
    <w:rsid w:val="004B4C93"/>
    <w:rsid w:val="004C798F"/>
    <w:rsid w:val="004E22AB"/>
    <w:rsid w:val="004F2D33"/>
    <w:rsid w:val="004F7792"/>
    <w:rsid w:val="0053753B"/>
    <w:rsid w:val="005510F7"/>
    <w:rsid w:val="00556EF3"/>
    <w:rsid w:val="005673CD"/>
    <w:rsid w:val="0057410B"/>
    <w:rsid w:val="00575161"/>
    <w:rsid w:val="00576B25"/>
    <w:rsid w:val="00587628"/>
    <w:rsid w:val="005903DC"/>
    <w:rsid w:val="00597799"/>
    <w:rsid w:val="005D2B4E"/>
    <w:rsid w:val="005D34D8"/>
    <w:rsid w:val="005E7462"/>
    <w:rsid w:val="0061342A"/>
    <w:rsid w:val="00623AB2"/>
    <w:rsid w:val="00631E6A"/>
    <w:rsid w:val="00652EE1"/>
    <w:rsid w:val="00653D1E"/>
    <w:rsid w:val="00672639"/>
    <w:rsid w:val="006756B1"/>
    <w:rsid w:val="006806EA"/>
    <w:rsid w:val="00692C6D"/>
    <w:rsid w:val="006A667C"/>
    <w:rsid w:val="006B3585"/>
    <w:rsid w:val="006C0CEA"/>
    <w:rsid w:val="0073723B"/>
    <w:rsid w:val="00744208"/>
    <w:rsid w:val="0075297B"/>
    <w:rsid w:val="00757E13"/>
    <w:rsid w:val="0076495D"/>
    <w:rsid w:val="00773F93"/>
    <w:rsid w:val="00785579"/>
    <w:rsid w:val="007A3CD3"/>
    <w:rsid w:val="00856A5A"/>
    <w:rsid w:val="008604E6"/>
    <w:rsid w:val="00862F48"/>
    <w:rsid w:val="00873ABC"/>
    <w:rsid w:val="008C7B14"/>
    <w:rsid w:val="009350F0"/>
    <w:rsid w:val="00942DB3"/>
    <w:rsid w:val="00946B56"/>
    <w:rsid w:val="00975C1B"/>
    <w:rsid w:val="00983EAE"/>
    <w:rsid w:val="009C023D"/>
    <w:rsid w:val="009C199A"/>
    <w:rsid w:val="009C2E52"/>
    <w:rsid w:val="009E157E"/>
    <w:rsid w:val="009E4D83"/>
    <w:rsid w:val="009F5704"/>
    <w:rsid w:val="00A27E75"/>
    <w:rsid w:val="00A4153C"/>
    <w:rsid w:val="00AA0613"/>
    <w:rsid w:val="00AA52E8"/>
    <w:rsid w:val="00AD2B19"/>
    <w:rsid w:val="00AE00C0"/>
    <w:rsid w:val="00B8662C"/>
    <w:rsid w:val="00B92B93"/>
    <w:rsid w:val="00BA6B8B"/>
    <w:rsid w:val="00C05860"/>
    <w:rsid w:val="00C4170E"/>
    <w:rsid w:val="00C54966"/>
    <w:rsid w:val="00C87134"/>
    <w:rsid w:val="00CA7900"/>
    <w:rsid w:val="00CD621F"/>
    <w:rsid w:val="00CE11C3"/>
    <w:rsid w:val="00D301CE"/>
    <w:rsid w:val="00D47CC6"/>
    <w:rsid w:val="00D75BA5"/>
    <w:rsid w:val="00D84625"/>
    <w:rsid w:val="00D9123E"/>
    <w:rsid w:val="00DA31A8"/>
    <w:rsid w:val="00DB37F0"/>
    <w:rsid w:val="00DB5285"/>
    <w:rsid w:val="00DC4760"/>
    <w:rsid w:val="00DD61F1"/>
    <w:rsid w:val="00DF297A"/>
    <w:rsid w:val="00DF3812"/>
    <w:rsid w:val="00E31CCF"/>
    <w:rsid w:val="00E37A00"/>
    <w:rsid w:val="00E77899"/>
    <w:rsid w:val="00E848FF"/>
    <w:rsid w:val="00E85479"/>
    <w:rsid w:val="00E87BF9"/>
    <w:rsid w:val="00EB6C12"/>
    <w:rsid w:val="00ED0A7A"/>
    <w:rsid w:val="00ED339F"/>
    <w:rsid w:val="00F001B7"/>
    <w:rsid w:val="00F22FEA"/>
    <w:rsid w:val="00F31608"/>
    <w:rsid w:val="00F34711"/>
    <w:rsid w:val="00F3645F"/>
    <w:rsid w:val="00F4073D"/>
    <w:rsid w:val="00F57623"/>
    <w:rsid w:val="00F8339F"/>
    <w:rsid w:val="00F93782"/>
    <w:rsid w:val="00FF40BA"/>
    <w:rsid w:val="00FF5F0D"/>
    <w:rsid w:val="00FF5F36"/>
    <w:rsid w:val="047900FF"/>
    <w:rsid w:val="067E01E7"/>
    <w:rsid w:val="08D41CC7"/>
    <w:rsid w:val="0BD23899"/>
    <w:rsid w:val="0CFB0437"/>
    <w:rsid w:val="13577727"/>
    <w:rsid w:val="14682EBD"/>
    <w:rsid w:val="163C139B"/>
    <w:rsid w:val="16E7143D"/>
    <w:rsid w:val="1B3C333B"/>
    <w:rsid w:val="1E71CCB6"/>
    <w:rsid w:val="203C1D0F"/>
    <w:rsid w:val="2237468F"/>
    <w:rsid w:val="226D27AC"/>
    <w:rsid w:val="228F0FF9"/>
    <w:rsid w:val="2374A95F"/>
    <w:rsid w:val="24B623B0"/>
    <w:rsid w:val="2A32207C"/>
    <w:rsid w:val="2E051CB2"/>
    <w:rsid w:val="2FD37C16"/>
    <w:rsid w:val="2FE37032"/>
    <w:rsid w:val="30C01DB3"/>
    <w:rsid w:val="339935C8"/>
    <w:rsid w:val="339EA715"/>
    <w:rsid w:val="347C309E"/>
    <w:rsid w:val="354B26A0"/>
    <w:rsid w:val="39426D75"/>
    <w:rsid w:val="3AFB6E95"/>
    <w:rsid w:val="3C5462DE"/>
    <w:rsid w:val="3CBD8962"/>
    <w:rsid w:val="3DBD50E0"/>
    <w:rsid w:val="3DD4FDEC"/>
    <w:rsid w:val="3ECF0652"/>
    <w:rsid w:val="3F132292"/>
    <w:rsid w:val="3FEC2CD2"/>
    <w:rsid w:val="43690EAE"/>
    <w:rsid w:val="43C5095E"/>
    <w:rsid w:val="47712C7F"/>
    <w:rsid w:val="4994779D"/>
    <w:rsid w:val="4B442DC0"/>
    <w:rsid w:val="4B7D7AF9"/>
    <w:rsid w:val="4CA541EA"/>
    <w:rsid w:val="532E38B0"/>
    <w:rsid w:val="547528A1"/>
    <w:rsid w:val="590E4957"/>
    <w:rsid w:val="5B1E5FDD"/>
    <w:rsid w:val="5FAD077E"/>
    <w:rsid w:val="5FBF4AF6"/>
    <w:rsid w:val="5FFA2524"/>
    <w:rsid w:val="67AD05DD"/>
    <w:rsid w:val="67FDD05D"/>
    <w:rsid w:val="6850354E"/>
    <w:rsid w:val="69FCCFF4"/>
    <w:rsid w:val="69FF75CE"/>
    <w:rsid w:val="6AAD2EDA"/>
    <w:rsid w:val="6BDF8732"/>
    <w:rsid w:val="6C545B2F"/>
    <w:rsid w:val="6CAE7A06"/>
    <w:rsid w:val="6EF72BEA"/>
    <w:rsid w:val="6EFF1D9D"/>
    <w:rsid w:val="72111FA0"/>
    <w:rsid w:val="73555EBD"/>
    <w:rsid w:val="7397E36E"/>
    <w:rsid w:val="747F58E7"/>
    <w:rsid w:val="7678C1B7"/>
    <w:rsid w:val="767F6924"/>
    <w:rsid w:val="76FB45B6"/>
    <w:rsid w:val="775F75F1"/>
    <w:rsid w:val="78F00432"/>
    <w:rsid w:val="7AF5EA75"/>
    <w:rsid w:val="7BC76879"/>
    <w:rsid w:val="7BF605B6"/>
    <w:rsid w:val="7BF86814"/>
    <w:rsid w:val="7CD45067"/>
    <w:rsid w:val="7CFFAF69"/>
    <w:rsid w:val="7D5F7B5E"/>
    <w:rsid w:val="7D9B75D7"/>
    <w:rsid w:val="7DD4B430"/>
    <w:rsid w:val="7DFF8103"/>
    <w:rsid w:val="7E9CDEB0"/>
    <w:rsid w:val="7F777800"/>
    <w:rsid w:val="7F77FE17"/>
    <w:rsid w:val="7F97DC7B"/>
    <w:rsid w:val="7FA8521B"/>
    <w:rsid w:val="7FAEBDF9"/>
    <w:rsid w:val="7FD6A1C8"/>
    <w:rsid w:val="7FFEF7F9"/>
    <w:rsid w:val="7FFF2FBC"/>
    <w:rsid w:val="977E4EF6"/>
    <w:rsid w:val="9FD8F818"/>
    <w:rsid w:val="AF25E6BF"/>
    <w:rsid w:val="AF7F8919"/>
    <w:rsid w:val="BCEBCC8E"/>
    <w:rsid w:val="BF3F51B2"/>
    <w:rsid w:val="BF9FE105"/>
    <w:rsid w:val="CBB39946"/>
    <w:rsid w:val="D47F27AC"/>
    <w:rsid w:val="D6F5972F"/>
    <w:rsid w:val="DAECD3FB"/>
    <w:rsid w:val="DB7D1E27"/>
    <w:rsid w:val="DDB62E72"/>
    <w:rsid w:val="DDD7D711"/>
    <w:rsid w:val="DF1DDFAB"/>
    <w:rsid w:val="EB2FAE79"/>
    <w:rsid w:val="EBDFE67E"/>
    <w:rsid w:val="EEB7BA8B"/>
    <w:rsid w:val="EF5DC67C"/>
    <w:rsid w:val="EFD9A47F"/>
    <w:rsid w:val="F73F6C09"/>
    <w:rsid w:val="F81D96D4"/>
    <w:rsid w:val="FADA1783"/>
    <w:rsid w:val="FAE9730C"/>
    <w:rsid w:val="FBFF0FD2"/>
    <w:rsid w:val="FDBF2DB2"/>
    <w:rsid w:val="FDFBC50F"/>
    <w:rsid w:val="FEEB5EBF"/>
    <w:rsid w:val="FF3448FF"/>
    <w:rsid w:val="FF3B0CC0"/>
    <w:rsid w:val="FF765FDF"/>
    <w:rsid w:val="FF7EDD37"/>
    <w:rsid w:val="FF7F156B"/>
    <w:rsid w:val="FFBFB319"/>
    <w:rsid w:val="FFE4EBB5"/>
    <w:rsid w:val="FFF18B92"/>
    <w:rsid w:val="FFF71262"/>
    <w:rsid w:val="FFFC2996"/>
    <w:rsid w:val="FFFE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iPriority="99" w:name="Normal Indent"/>
    <w:lsdException w:uiPriority="99" w:name="footnote text"/>
    <w:lsdException w:uiPriority="99" w:name="annotation text"/>
    <w:lsdException w:qFormat="1" w:uiPriority="0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keepLines/>
      <w:numPr>
        <w:ilvl w:val="0"/>
        <w:numId w:val="1"/>
      </w:numPr>
      <w:spacing w:before="340" w:after="330"/>
      <w:ind w:left="0" w:firstLine="0"/>
      <w:jc w:val="left"/>
      <w:outlineLvl w:val="0"/>
    </w:pPr>
    <w:rPr>
      <w:rFonts w:eastAsia="黑体"/>
      <w:b/>
      <w:bCs/>
      <w:kern w:val="44"/>
      <w:sz w:val="32"/>
      <w:szCs w:val="44"/>
    </w:rPr>
  </w:style>
  <w:style w:type="paragraph" w:styleId="3">
    <w:name w:val="heading 2"/>
    <w:basedOn w:val="1"/>
    <w:next w:val="1"/>
    <w:link w:val="25"/>
    <w:unhideWhenUsed/>
    <w:qFormat/>
    <w:uiPriority w:val="9"/>
    <w:pPr>
      <w:widowControl/>
      <w:spacing w:after="156" w:afterLines="50"/>
      <w:jc w:val="left"/>
      <w:outlineLvl w:val="1"/>
    </w:pPr>
    <w:rPr>
      <w:rFonts w:ascii="楷体_GB2312" w:hAnsi="楷体" w:eastAsia="楷体_GB2312"/>
      <w:sz w:val="32"/>
      <w:szCs w:val="32"/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toc 7"/>
    <w:basedOn w:val="1"/>
    <w:next w:val="1"/>
    <w:qFormat/>
    <w:uiPriority w:val="0"/>
    <w:pPr>
      <w:ind w:left="2520" w:leftChars="1200"/>
    </w:pPr>
    <w:rPr>
      <w:rFonts w:ascii="等线" w:hAnsi="等线" w:eastAsia="等线" w:cs="黑体"/>
    </w:rPr>
  </w:style>
  <w:style w:type="paragraph" w:styleId="5">
    <w:name w:val="toc 5"/>
    <w:basedOn w:val="1"/>
    <w:next w:val="1"/>
    <w:qFormat/>
    <w:uiPriority w:val="0"/>
    <w:pPr>
      <w:ind w:left="1680" w:leftChars="800"/>
    </w:pPr>
    <w:rPr>
      <w:rFonts w:ascii="等线" w:hAnsi="等线" w:eastAsia="等线" w:cs="黑体"/>
    </w:rPr>
  </w:style>
  <w:style w:type="paragraph" w:styleId="6">
    <w:name w:val="toc 3"/>
    <w:basedOn w:val="1"/>
    <w:next w:val="1"/>
    <w:qFormat/>
    <w:uiPriority w:val="39"/>
    <w:pPr>
      <w:ind w:left="840" w:leftChars="400"/>
    </w:pPr>
    <w:rPr>
      <w:rFonts w:ascii="等线" w:hAnsi="等线" w:eastAsia="等线" w:cs="黑体"/>
    </w:rPr>
  </w:style>
  <w:style w:type="paragraph" w:styleId="7">
    <w:name w:val="toc 8"/>
    <w:basedOn w:val="1"/>
    <w:next w:val="1"/>
    <w:qFormat/>
    <w:uiPriority w:val="0"/>
    <w:pPr>
      <w:ind w:left="2940" w:leftChars="1400"/>
    </w:pPr>
    <w:rPr>
      <w:rFonts w:ascii="等线" w:hAnsi="等线" w:eastAsia="等线" w:cs="黑体"/>
    </w:rPr>
  </w:style>
  <w:style w:type="paragraph" w:styleId="8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9">
    <w:name w:val="header"/>
    <w:basedOn w:val="1"/>
    <w:link w:val="21"/>
    <w:unhideWhenUsed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1"/>
    <w:next w:val="1"/>
    <w:qFormat/>
    <w:uiPriority w:val="39"/>
    <w:rPr>
      <w:rFonts w:ascii="等线" w:hAnsi="等线" w:eastAsia="等线" w:cs="黑体"/>
    </w:rPr>
  </w:style>
  <w:style w:type="paragraph" w:styleId="11">
    <w:name w:val="toc 4"/>
    <w:basedOn w:val="1"/>
    <w:next w:val="1"/>
    <w:qFormat/>
    <w:uiPriority w:val="0"/>
    <w:pPr>
      <w:ind w:left="1260" w:leftChars="600"/>
    </w:pPr>
    <w:rPr>
      <w:rFonts w:ascii="等线" w:hAnsi="等线" w:eastAsia="等线" w:cs="黑体"/>
    </w:rPr>
  </w:style>
  <w:style w:type="paragraph" w:styleId="12">
    <w:name w:val="toc 6"/>
    <w:basedOn w:val="1"/>
    <w:next w:val="1"/>
    <w:qFormat/>
    <w:uiPriority w:val="0"/>
    <w:pPr>
      <w:ind w:left="2100" w:leftChars="1000"/>
    </w:pPr>
    <w:rPr>
      <w:rFonts w:ascii="等线" w:hAnsi="等线" w:eastAsia="等线" w:cs="黑体"/>
    </w:rPr>
  </w:style>
  <w:style w:type="paragraph" w:styleId="13">
    <w:name w:val="toc 2"/>
    <w:basedOn w:val="1"/>
    <w:next w:val="1"/>
    <w:qFormat/>
    <w:uiPriority w:val="39"/>
    <w:pPr>
      <w:ind w:left="420" w:leftChars="200"/>
    </w:pPr>
    <w:rPr>
      <w:rFonts w:ascii="等线" w:hAnsi="等线" w:eastAsia="等线" w:cs="黑体"/>
    </w:rPr>
  </w:style>
  <w:style w:type="paragraph" w:styleId="14">
    <w:name w:val="toc 9"/>
    <w:basedOn w:val="1"/>
    <w:next w:val="1"/>
    <w:qFormat/>
    <w:uiPriority w:val="0"/>
    <w:pPr>
      <w:ind w:left="3360" w:leftChars="1600"/>
    </w:pPr>
    <w:rPr>
      <w:rFonts w:ascii="等线" w:hAnsi="等线" w:eastAsia="等线" w:cs="黑体"/>
    </w:rPr>
  </w:style>
  <w:style w:type="paragraph" w:styleId="15">
    <w:name w:val="Normal (Web)"/>
    <w:basedOn w:val="1"/>
    <w:semiHidden/>
    <w:unhideWhenUsed/>
    <w:qFormat/>
    <w:uiPriority w:val="99"/>
    <w:rPr>
      <w:sz w:val="24"/>
    </w:rPr>
  </w:style>
  <w:style w:type="character" w:styleId="18">
    <w:name w:val="page number"/>
    <w:qFormat/>
    <w:uiPriority w:val="0"/>
  </w:style>
  <w:style w:type="character" w:styleId="19">
    <w:name w:val="FollowedHyperlink"/>
    <w:basedOn w:val="17"/>
    <w:semiHidden/>
    <w:unhideWhenUsed/>
    <w:qFormat/>
    <w:uiPriority w:val="99"/>
    <w:rPr>
      <w:color w:val="800080"/>
      <w:u w:val="single"/>
    </w:rPr>
  </w:style>
  <w:style w:type="character" w:styleId="20">
    <w:name w:val="Hyperlink"/>
    <w:basedOn w:val="1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21">
    <w:name w:val="页眉 字符"/>
    <w:basedOn w:val="17"/>
    <w:link w:val="9"/>
    <w:qFormat/>
    <w:uiPriority w:val="99"/>
    <w:rPr>
      <w:sz w:val="18"/>
      <w:szCs w:val="18"/>
    </w:rPr>
  </w:style>
  <w:style w:type="character" w:customStyle="1" w:styleId="22">
    <w:name w:val="页脚 字符"/>
    <w:basedOn w:val="17"/>
    <w:link w:val="8"/>
    <w:qFormat/>
    <w:uiPriority w:val="0"/>
    <w:rPr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 w:firstLineChars="200"/>
    </w:pPr>
  </w:style>
  <w:style w:type="character" w:customStyle="1" w:styleId="24">
    <w:name w:val="标题 1 字符"/>
    <w:basedOn w:val="17"/>
    <w:link w:val="2"/>
    <w:qFormat/>
    <w:uiPriority w:val="0"/>
    <w:rPr>
      <w:rFonts w:eastAsia="黑体" w:asciiTheme="minorHAnsi" w:hAnsiTheme="minorHAnsi" w:cstheme="minorBidi"/>
      <w:b/>
      <w:bCs/>
      <w:kern w:val="44"/>
      <w:sz w:val="32"/>
      <w:szCs w:val="44"/>
    </w:rPr>
  </w:style>
  <w:style w:type="character" w:customStyle="1" w:styleId="25">
    <w:name w:val="标题 2 字符"/>
    <w:basedOn w:val="17"/>
    <w:link w:val="3"/>
    <w:qFormat/>
    <w:uiPriority w:val="9"/>
    <w:rPr>
      <w:rFonts w:ascii="楷体_GB2312" w:hAnsi="楷体" w:eastAsia="楷体_GB2312" w:cstheme="minorBidi"/>
      <w:kern w:val="2"/>
      <w:sz w:val="32"/>
      <w:szCs w:val="32"/>
    </w:rPr>
  </w:style>
  <w:style w:type="paragraph" w:customStyle="1" w:styleId="26">
    <w:name w:val="列出段落1"/>
    <w:basedOn w:val="1"/>
    <w:qFormat/>
    <w:uiPriority w:val="0"/>
    <w:pPr>
      <w:ind w:firstLine="420" w:firstLineChars="200"/>
    </w:pPr>
    <w:rPr>
      <w:rFonts w:ascii="Times New Roman" w:hAnsi="Times New Roman"/>
      <w:szCs w:val="24"/>
    </w:rPr>
  </w:style>
  <w:style w:type="character" w:customStyle="1" w:styleId="27">
    <w:name w:val="页码1"/>
    <w:basedOn w:val="17"/>
    <w:qFormat/>
    <w:uiPriority w:val="0"/>
  </w:style>
  <w:style w:type="character" w:customStyle="1" w:styleId="28">
    <w:name w:val="font01"/>
    <w:basedOn w:val="17"/>
    <w:qFormat/>
    <w:uiPriority w:val="0"/>
    <w:rPr>
      <w:rFonts w:ascii="宋体" w:hAnsi="宋体" w:eastAsia="宋体" w:cs="宋体"/>
      <w:b/>
      <w:color w:val="000000"/>
      <w:sz w:val="24"/>
      <w:szCs w:val="24"/>
      <w:u w:val="none"/>
    </w:rPr>
  </w:style>
  <w:style w:type="character" w:customStyle="1" w:styleId="29">
    <w:name w:val="font21"/>
    <w:basedOn w:val="17"/>
    <w:qFormat/>
    <w:uiPriority w:val="0"/>
    <w:rPr>
      <w:rFonts w:ascii="黑体" w:hAnsi="宋体" w:eastAsia="黑体" w:cs="黑体"/>
      <w:color w:val="000000"/>
      <w:sz w:val="24"/>
      <w:szCs w:val="24"/>
      <w:u w:val="none"/>
    </w:rPr>
  </w:style>
  <w:style w:type="character" w:customStyle="1" w:styleId="30">
    <w:name w:val="font31"/>
    <w:basedOn w:val="17"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31">
    <w:name w:val="font11"/>
    <w:basedOn w:val="17"/>
    <w:qFormat/>
    <w:uiPriority w:val="0"/>
    <w:rPr>
      <w:rFonts w:ascii="仿宋_GB2312" w:eastAsia="仿宋_GB2312" w:cs="仿宋_GB2312"/>
      <w:color w:val="000000"/>
      <w:sz w:val="24"/>
      <w:szCs w:val="24"/>
      <w:u w:val="none"/>
    </w:rPr>
  </w:style>
  <w:style w:type="character" w:customStyle="1" w:styleId="32">
    <w:name w:val="font61"/>
    <w:basedOn w:val="17"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33">
    <w:name w:val="font112"/>
    <w:basedOn w:val="17"/>
    <w:qFormat/>
    <w:uiPriority w:val="0"/>
    <w:rPr>
      <w:rFonts w:hint="eastAsia" w:ascii="方正书宋_GBK" w:hAnsi="方正书宋_GBK" w:eastAsia="方正书宋_GBK" w:cs="方正书宋_GBK"/>
      <w:color w:val="000000"/>
      <w:sz w:val="24"/>
      <w:szCs w:val="24"/>
      <w:u w:val="none"/>
    </w:rPr>
  </w:style>
  <w:style w:type="character" w:customStyle="1" w:styleId="34">
    <w:name w:val="font71"/>
    <w:basedOn w:val="17"/>
    <w:qFormat/>
    <w:uiPriority w:val="0"/>
    <w:rPr>
      <w:rFonts w:hint="default" w:ascii="Times New Roman" w:hAnsi="Times New Roman" w:cs="Times New Roman"/>
      <w:color w:val="000000"/>
      <w:sz w:val="20"/>
      <w:szCs w:val="20"/>
      <w:u w:val="none"/>
    </w:rPr>
  </w:style>
  <w:style w:type="character" w:customStyle="1" w:styleId="35">
    <w:name w:val="font91"/>
    <w:basedOn w:val="17"/>
    <w:qFormat/>
    <w:uiPriority w:val="0"/>
    <w:rPr>
      <w:rFonts w:hint="eastAsia" w:ascii="方正书宋_GBK" w:hAnsi="方正书宋_GBK" w:eastAsia="方正书宋_GBK" w:cs="方正书宋_GBK"/>
      <w:color w:val="000000"/>
      <w:sz w:val="20"/>
      <w:szCs w:val="20"/>
      <w:u w:val="none"/>
    </w:rPr>
  </w:style>
  <w:style w:type="paragraph" w:customStyle="1" w:styleId="36">
    <w:name w:val="正文 New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customStyle="1" w:styleId="37">
    <w:name w:val="TOC 标题1"/>
    <w:basedOn w:val="2"/>
    <w:next w:val="1"/>
    <w:unhideWhenUsed/>
    <w:qFormat/>
    <w:uiPriority w:val="39"/>
    <w:pPr>
      <w:widowControl/>
      <w:spacing w:before="240" w:after="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Cs w:val="32"/>
    </w:rPr>
  </w:style>
  <w:style w:type="paragraph" w:customStyle="1" w:styleId="38">
    <w:name w:val="msonormal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9">
    <w:name w:val="font5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Calibri" w:hAnsi="Calibri" w:eastAsia="宋体" w:cs="Calibri"/>
      <w:color w:val="000000"/>
      <w:kern w:val="0"/>
      <w:sz w:val="26"/>
      <w:szCs w:val="26"/>
    </w:rPr>
  </w:style>
  <w:style w:type="paragraph" w:customStyle="1" w:styleId="40">
    <w:name w:val="font6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方正书宋_GBK" w:hAnsi="宋体" w:eastAsia="方正书宋_GBK" w:cs="宋体"/>
      <w:color w:val="000000"/>
      <w:kern w:val="0"/>
      <w:sz w:val="26"/>
      <w:szCs w:val="26"/>
    </w:rPr>
  </w:style>
  <w:style w:type="paragraph" w:customStyle="1" w:styleId="41">
    <w:name w:val="font7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6"/>
      <w:szCs w:val="26"/>
    </w:rPr>
  </w:style>
  <w:style w:type="paragraph" w:customStyle="1" w:styleId="42">
    <w:name w:val="xl6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黑体" w:hAnsi="黑体" w:eastAsia="黑体" w:cs="宋体"/>
      <w:kern w:val="0"/>
      <w:sz w:val="26"/>
      <w:szCs w:val="26"/>
    </w:rPr>
  </w:style>
  <w:style w:type="paragraph" w:customStyle="1" w:styleId="43">
    <w:name w:val="xl66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6"/>
      <w:szCs w:val="26"/>
    </w:rPr>
  </w:style>
  <w:style w:type="paragraph" w:customStyle="1" w:styleId="44">
    <w:name w:val="xl67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宋体" w:hAnsi="宋体" w:eastAsia="宋体" w:cs="宋体"/>
      <w:kern w:val="0"/>
      <w:sz w:val="26"/>
      <w:szCs w:val="26"/>
    </w:rPr>
  </w:style>
  <w:style w:type="paragraph" w:customStyle="1" w:styleId="45">
    <w:name w:val="xl68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方正书宋_GBK" w:hAnsi="宋体" w:eastAsia="方正书宋_GBK" w:cs="宋体"/>
      <w:kern w:val="0"/>
      <w:sz w:val="26"/>
      <w:szCs w:val="26"/>
    </w:rPr>
  </w:style>
  <w:style w:type="paragraph" w:customStyle="1" w:styleId="46">
    <w:name w:val="xl69"/>
    <w:basedOn w:val="1"/>
    <w:qFormat/>
    <w:uiPriority w:val="0"/>
    <w:pPr>
      <w:widowControl/>
      <w:spacing w:before="100" w:beforeAutospacing="1" w:after="100" w:afterAutospacing="1"/>
      <w:jc w:val="center"/>
      <w:textAlignment w:val="center"/>
    </w:pPr>
    <w:rPr>
      <w:rFonts w:ascii="方正小标宋简体" w:hAnsi="方正小标宋简体" w:eastAsia="方正小标宋简体" w:cs="宋体"/>
      <w:kern w:val="0"/>
      <w:sz w:val="32"/>
      <w:szCs w:val="32"/>
    </w:rPr>
  </w:style>
  <w:style w:type="paragraph" w:customStyle="1" w:styleId="47">
    <w:name w:val="font8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Calibri" w:hAnsi="Calibri" w:eastAsia="宋体" w:cs="Calibri"/>
      <w:kern w:val="0"/>
      <w:sz w:val="18"/>
      <w:szCs w:val="18"/>
    </w:rPr>
  </w:style>
  <w:style w:type="paragraph" w:customStyle="1" w:styleId="48">
    <w:name w:val="xl70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49">
    <w:name w:val="xl71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0">
    <w:name w:val="xl72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1">
    <w:name w:val="xl73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2">
    <w:name w:val="xl74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53">
    <w:name w:val="xl7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54">
    <w:name w:val="xl76"/>
    <w:basedOn w:val="1"/>
    <w:qFormat/>
    <w:uiPriority w:val="0"/>
    <w:pPr>
      <w:widowControl/>
      <w:pBdr>
        <w:bottom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方正小标宋简体" w:hAnsi="方正小标宋简体" w:eastAsia="方正小标宋简体" w:cs="宋体"/>
      <w:kern w:val="0"/>
      <w:sz w:val="36"/>
      <w:szCs w:val="36"/>
    </w:rPr>
  </w:style>
  <w:style w:type="paragraph" w:customStyle="1" w:styleId="55">
    <w:name w:val="xl77"/>
    <w:basedOn w:val="1"/>
    <w:qFormat/>
    <w:uiPriority w:val="0"/>
    <w:pPr>
      <w:widowControl/>
      <w:pBdr>
        <w:bottom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方正小标宋简体" w:hAnsi="方正小标宋简体" w:eastAsia="方正小标宋简体" w:cs="宋体"/>
      <w:b/>
      <w:bCs/>
      <w:kern w:val="0"/>
      <w:sz w:val="36"/>
      <w:szCs w:val="36"/>
    </w:rPr>
  </w:style>
  <w:style w:type="paragraph" w:customStyle="1" w:styleId="56">
    <w:name w:val="xl78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7">
    <w:name w:val="xl79"/>
    <w:basedOn w:val="1"/>
    <w:qFormat/>
    <w:uiPriority w:val="0"/>
    <w:pPr>
      <w:widowControl/>
      <w:pBdr>
        <w:top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8">
    <w:name w:val="xl80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59">
    <w:name w:val="xl81"/>
    <w:basedOn w:val="1"/>
    <w:qFormat/>
    <w:uiPriority w:val="0"/>
    <w:pPr>
      <w:widowControl/>
      <w:pBdr>
        <w:top w:val="single" w:color="auto" w:sz="4" w:space="0"/>
        <w:bottom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60">
    <w:name w:val="xl82"/>
    <w:basedOn w:val="1"/>
    <w:qFormat/>
    <w:uiPriority w:val="0"/>
    <w:pPr>
      <w:widowControl/>
      <w:pBdr>
        <w:top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61">
    <w:name w:val="xl83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paragraph" w:customStyle="1" w:styleId="62">
    <w:name w:val="xl84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63">
    <w:name w:val="xl85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64">
    <w:name w:val="xl86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b/>
      <w:bCs/>
      <w:kern w:val="0"/>
      <w:sz w:val="28"/>
      <w:szCs w:val="28"/>
    </w:rPr>
  </w:style>
  <w:style w:type="paragraph" w:customStyle="1" w:styleId="65">
    <w:name w:val="xl87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仿宋_GB2312" w:hAnsi="宋体" w:eastAsia="仿宋_GB2312" w:cs="宋体"/>
      <w:kern w:val="0"/>
      <w:sz w:val="28"/>
      <w:szCs w:val="28"/>
    </w:rPr>
  </w:style>
  <w:style w:type="character" w:customStyle="1" w:styleId="66">
    <w:name w:val="font41"/>
    <w:basedOn w:val="17"/>
    <w:qFormat/>
    <w:uiPriority w:val="0"/>
    <w:rPr>
      <w:rFonts w:hint="eastAsia" w:ascii="仿宋_GB2312" w:eastAsia="仿宋_GB2312"/>
      <w:b/>
      <w:bCs/>
      <w:color w:val="000000"/>
      <w:sz w:val="24"/>
      <w:szCs w:val="24"/>
      <w:u w:val="none"/>
    </w:rPr>
  </w:style>
  <w:style w:type="paragraph" w:customStyle="1" w:styleId="67">
    <w:name w:val="font0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color w:val="000000"/>
      <w:kern w:val="0"/>
      <w:sz w:val="22"/>
    </w:rPr>
  </w:style>
  <w:style w:type="paragraph" w:customStyle="1" w:styleId="68">
    <w:name w:val="fon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paragraph" w:customStyle="1" w:styleId="69">
    <w:name w:val="font2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黑体" w:hAnsi="黑体" w:eastAsia="黑体" w:cs="宋体"/>
      <w:color w:val="000000"/>
      <w:kern w:val="0"/>
      <w:sz w:val="24"/>
      <w:szCs w:val="24"/>
    </w:rPr>
  </w:style>
  <w:style w:type="paragraph" w:customStyle="1" w:styleId="70">
    <w:name w:val="font3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方正小标宋简体" w:hAnsi="方正小标宋简体" w:eastAsia="方正小标宋简体" w:cs="宋体"/>
      <w:color w:val="000000"/>
      <w:kern w:val="0"/>
      <w:sz w:val="36"/>
      <w:szCs w:val="36"/>
    </w:rPr>
  </w:style>
  <w:style w:type="paragraph" w:customStyle="1" w:styleId="71">
    <w:name w:val="font4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方正书宋_GBK" w:hAnsi="宋体" w:eastAsia="方正书宋_GBK" w:cs="宋体"/>
      <w:color w:val="000000"/>
      <w:kern w:val="0"/>
      <w:sz w:val="24"/>
      <w:szCs w:val="24"/>
    </w:rPr>
  </w:style>
  <w:style w:type="paragraph" w:customStyle="1" w:styleId="72">
    <w:name w:val="font9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paragraph" w:customStyle="1" w:styleId="73">
    <w:name w:val="et2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74">
    <w:name w:val="et3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黑体" w:hAnsi="黑体" w:eastAsia="黑体" w:cs="宋体"/>
      <w:kern w:val="0"/>
      <w:sz w:val="24"/>
      <w:szCs w:val="24"/>
    </w:rPr>
  </w:style>
  <w:style w:type="paragraph" w:customStyle="1" w:styleId="75">
    <w:name w:val="et5"/>
    <w:basedOn w:val="1"/>
    <w:qFormat/>
    <w:uiPriority w:val="0"/>
    <w:pPr>
      <w:widowControl/>
      <w:shd w:val="clear" w:color="auto" w:fill="92D050"/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76">
    <w:name w:val="et6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方正小标宋简体" w:hAnsi="方正小标宋简体" w:eastAsia="方正小标宋简体" w:cs="宋体"/>
      <w:kern w:val="0"/>
      <w:sz w:val="36"/>
      <w:szCs w:val="36"/>
    </w:rPr>
  </w:style>
  <w:style w:type="paragraph" w:customStyle="1" w:styleId="77">
    <w:name w:val="et7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center"/>
    </w:pPr>
    <w:rPr>
      <w:rFonts w:ascii="黑体" w:hAnsi="黑体" w:eastAsia="黑体" w:cs="宋体"/>
      <w:kern w:val="0"/>
      <w:sz w:val="24"/>
      <w:szCs w:val="24"/>
    </w:rPr>
  </w:style>
  <w:style w:type="paragraph" w:customStyle="1" w:styleId="78">
    <w:name w:val="et8"/>
    <w:basedOn w:val="1"/>
    <w:qFormat/>
    <w:uiPriority w:val="0"/>
    <w:pPr>
      <w:widowControl/>
      <w:pBdr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79">
    <w:name w:val="et9"/>
    <w:basedOn w:val="1"/>
    <w:qFormat/>
    <w:uiPriority w:val="0"/>
    <w:pPr>
      <w:widowControl/>
      <w:pBdr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0">
    <w:name w:val="et10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1">
    <w:name w:val="et11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center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2">
    <w:name w:val="et12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center"/>
    </w:pPr>
    <w:rPr>
      <w:rFonts w:ascii="方正书宋_GBK" w:hAnsi="宋体" w:eastAsia="方正书宋_GBK" w:cs="宋体"/>
      <w:kern w:val="0"/>
      <w:sz w:val="24"/>
      <w:szCs w:val="24"/>
    </w:rPr>
  </w:style>
  <w:style w:type="paragraph" w:customStyle="1" w:styleId="83">
    <w:name w:val="et13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4">
    <w:name w:val="et14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kern w:val="0"/>
      <w:sz w:val="24"/>
      <w:szCs w:val="24"/>
    </w:rPr>
  </w:style>
  <w:style w:type="paragraph" w:customStyle="1" w:styleId="85">
    <w:name w:val="et15"/>
    <w:basedOn w:val="1"/>
    <w:qFormat/>
    <w:uiPriority w:val="0"/>
    <w:pPr>
      <w:widowControl/>
      <w:pBdr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b/>
      <w:bCs/>
      <w:kern w:val="0"/>
      <w:sz w:val="24"/>
      <w:szCs w:val="24"/>
    </w:rPr>
  </w:style>
  <w:style w:type="paragraph" w:customStyle="1" w:styleId="86">
    <w:name w:val="et16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b/>
      <w:bCs/>
      <w:kern w:val="0"/>
      <w:sz w:val="24"/>
      <w:szCs w:val="24"/>
    </w:rPr>
  </w:style>
  <w:style w:type="paragraph" w:customStyle="1" w:styleId="87">
    <w:name w:val="et17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b/>
      <w:bCs/>
      <w:kern w:val="0"/>
      <w:sz w:val="24"/>
      <w:szCs w:val="24"/>
    </w:rPr>
  </w:style>
  <w:style w:type="paragraph" w:customStyle="1" w:styleId="88">
    <w:name w:val="et18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color w:val="2F75B5"/>
      <w:kern w:val="0"/>
      <w:sz w:val="24"/>
      <w:szCs w:val="24"/>
    </w:rPr>
  </w:style>
  <w:style w:type="paragraph" w:customStyle="1" w:styleId="89">
    <w:name w:val="et19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paragraph" w:customStyle="1" w:styleId="90">
    <w:name w:val="et20"/>
    <w:basedOn w:val="1"/>
    <w:qFormat/>
    <w:uiPriority w:val="0"/>
    <w:pPr>
      <w:widowControl/>
      <w:pBdr>
        <w:top w:val="single" w:color="000000" w:sz="4" w:space="0"/>
        <w:left w:val="single" w:color="000000" w:sz="4" w:space="0"/>
        <w:bottom w:val="double" w:color="000000" w:sz="6" w:space="0"/>
        <w:right w:val="single" w:color="000000" w:sz="4" w:space="0"/>
      </w:pBdr>
      <w:spacing w:before="100" w:beforeAutospacing="1" w:after="100" w:afterAutospacing="1"/>
      <w:jc w:val="left"/>
    </w:pPr>
    <w:rPr>
      <w:rFonts w:ascii="仿宋_GB2312" w:hAnsi="宋体" w:eastAsia="仿宋_GB2312" w:cs="宋体"/>
      <w:color w:val="000000"/>
      <w:kern w:val="0"/>
      <w:sz w:val="24"/>
      <w:szCs w:val="24"/>
    </w:rPr>
  </w:style>
  <w:style w:type="character" w:customStyle="1" w:styleId="91">
    <w:name w:val="font81"/>
    <w:basedOn w:val="17"/>
    <w:qFormat/>
    <w:uiPriority w:val="0"/>
    <w:rPr>
      <w:rFonts w:hint="eastAsia" w:ascii="方正书宋_GBK" w:eastAsia="方正书宋_GBK"/>
      <w:color w:val="000000"/>
      <w:sz w:val="24"/>
      <w:szCs w:val="24"/>
      <w:u w:val="none"/>
    </w:rPr>
  </w:style>
  <w:style w:type="paragraph" w:customStyle="1" w:styleId="92">
    <w:name w:val="TOC 标题2"/>
    <w:basedOn w:val="2"/>
    <w:next w:val="1"/>
    <w:unhideWhenUsed/>
    <w:qFormat/>
    <w:uiPriority w:val="39"/>
    <w:pPr>
      <w:widowControl/>
      <w:spacing w:before="240" w:after="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Cs w:val="32"/>
    </w:rPr>
  </w:style>
  <w:style w:type="paragraph" w:customStyle="1" w:styleId="93">
    <w:name w:val="TOC Heading"/>
    <w:basedOn w:val="2"/>
    <w:next w:val="1"/>
    <w:unhideWhenUsed/>
    <w:qFormat/>
    <w:uiPriority w:val="39"/>
    <w:pPr>
      <w:widowControl/>
      <w:numPr>
        <w:numId w:val="0"/>
      </w:numPr>
      <w:spacing w:before="240" w:after="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5</Pages>
  <Words>1407</Words>
  <Characters>1618</Characters>
  <Lines>256</Lines>
  <Paragraphs>72</Paragraphs>
  <TotalTime>249</TotalTime>
  <ScaleCrop>false</ScaleCrop>
  <LinksUpToDate>false</LinksUpToDate>
  <CharactersWithSpaces>1618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9T16:38:00Z</dcterms:created>
  <dc:creator>炸 王</dc:creator>
  <cp:lastModifiedBy>zero</cp:lastModifiedBy>
  <cp:lastPrinted>2025-02-27T09:18:00Z</cp:lastPrinted>
  <dcterms:modified xsi:type="dcterms:W3CDTF">2025-03-17T03:11:20Z</dcterms:modified>
  <cp:revision>6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960D85B1B3A741C2B2A8F72EFD7160C5_13</vt:lpwstr>
  </property>
  <property fmtid="{D5CDD505-2E9C-101B-9397-08002B2CF9AE}" pid="4" name="KSOTemplateDocerSaveRecord">
    <vt:lpwstr>eyJoZGlkIjoiM2NjYjQxOTc3ZWQyNTJjMDFlZmQ3M2QzYTAyY2I5MzMiLCJ1c2VySWQiOiIxMDMyMTI4Mzk5In0=</vt:lpwstr>
  </property>
</Properties>
</file>